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F1D24" w14:textId="77777777" w:rsidR="004676A1" w:rsidRDefault="004676A1" w:rsidP="004676A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MSC 203 (CRN: 35630)</w:t>
      </w:r>
    </w:p>
    <w:p w14:paraId="5AEDAA3F" w14:textId="5D9A1A7C" w:rsidR="004676A1" w:rsidRDefault="004676A1" w:rsidP="004676A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oject-3 final submission</w:t>
      </w:r>
    </w:p>
    <w:p w14:paraId="6AA90741" w14:textId="77777777" w:rsidR="004676A1" w:rsidRDefault="004676A1" w:rsidP="004676A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uthor: Jemil Patel</w:t>
      </w:r>
    </w:p>
    <w:p w14:paraId="718836AE" w14:textId="77777777" w:rsidR="004676A1" w:rsidRDefault="004676A1" w:rsidP="004676A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structor: Gary Thai</w:t>
      </w:r>
    </w:p>
    <w:p w14:paraId="11A6AAE6" w14:textId="77777777" w:rsidR="004676A1" w:rsidRDefault="004676A1" w:rsidP="004676A1">
      <w:pPr>
        <w:rPr>
          <w:rFonts w:ascii="Times New Roman" w:hAnsi="Times New Roman" w:cs="Times New Roman"/>
          <w:sz w:val="24"/>
          <w:szCs w:val="24"/>
        </w:rPr>
      </w:pPr>
    </w:p>
    <w:p w14:paraId="41F6EC6E" w14:textId="77777777" w:rsidR="004676A1" w:rsidRDefault="004676A1" w:rsidP="004676A1">
      <w:pPr>
        <w:rPr>
          <w:rFonts w:ascii="Times New Roman" w:hAnsi="Times New Roman" w:cs="Times New Roman"/>
          <w:sz w:val="24"/>
          <w:szCs w:val="24"/>
        </w:rPr>
      </w:pPr>
      <w:r w:rsidRPr="009B5CBC">
        <w:rPr>
          <w:rFonts w:ascii="Times New Roman" w:hAnsi="Times New Roman" w:cs="Times New Roman"/>
          <w:b/>
          <w:bCs/>
          <w:i/>
          <w:iCs/>
          <w:sz w:val="24"/>
          <w:szCs w:val="24"/>
        </w:rPr>
        <w:t>Note: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.</w:t>
      </w:r>
      <w:proofErr w:type="spellStart"/>
      <w:r>
        <w:rPr>
          <w:rFonts w:ascii="Times New Roman" w:hAnsi="Times New Roman" w:cs="Times New Roman"/>
          <w:sz w:val="24"/>
          <w:szCs w:val="24"/>
        </w:rPr>
        <w:t>um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with this folder contains the UML class diagrams</w:t>
      </w:r>
    </w:p>
    <w:p w14:paraId="38D91E9D" w14:textId="77777777" w:rsidR="004676A1" w:rsidRDefault="004676A1" w:rsidP="004676A1">
      <w:pPr>
        <w:rPr>
          <w:rFonts w:ascii="Times New Roman" w:hAnsi="Times New Roman" w:cs="Times New Roman"/>
          <w:sz w:val="24"/>
          <w:szCs w:val="24"/>
        </w:rPr>
      </w:pPr>
    </w:p>
    <w:p w14:paraId="7C784107" w14:textId="65D6746B" w:rsidR="004676A1" w:rsidRDefault="004676A1" w:rsidP="004676A1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055905">
        <w:rPr>
          <w:rFonts w:ascii="Times New Roman" w:hAnsi="Times New Roman" w:cs="Times New Roman"/>
          <w:b/>
          <w:bCs/>
          <w:i/>
          <w:iCs/>
          <w:sz w:val="24"/>
          <w:szCs w:val="24"/>
        </w:rPr>
        <w:t>Pseudocode:</w:t>
      </w:r>
    </w:p>
    <w:p w14:paraId="6F3D11CC" w14:textId="77777777" w:rsidR="00B87F8A" w:rsidRPr="00055905" w:rsidRDefault="00B87F8A" w:rsidP="004676A1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2C639B23" w14:textId="77777777" w:rsidR="004676A1" w:rsidRDefault="004676A1" w:rsidP="004676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ot class</w:t>
      </w:r>
    </w:p>
    <w:p w14:paraId="04434F48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</w:t>
      </w:r>
      <w:proofErr w:type="gramStart"/>
      <w:r>
        <w:rPr>
          <w:rFonts w:ascii="Times New Roman" w:hAnsi="Times New Roman" w:cs="Times New Roman"/>
          <w:sz w:val="24"/>
          <w:szCs w:val="24"/>
        </w:rPr>
        <w:t>Plot(</w:t>
      </w:r>
      <w:proofErr w:type="gramEnd"/>
      <w:r>
        <w:rPr>
          <w:rFonts w:ascii="Times New Roman" w:hAnsi="Times New Roman" w:cs="Times New Roman"/>
          <w:sz w:val="24"/>
          <w:szCs w:val="24"/>
        </w:rPr>
        <w:t>): default constructor</w:t>
      </w:r>
    </w:p>
    <w:p w14:paraId="25452E29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tialize the values of x and y to 0 and width and depth to 1</w:t>
      </w:r>
    </w:p>
    <w:p w14:paraId="6A08ACCA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</w:t>
      </w:r>
      <w:proofErr w:type="gramStart"/>
      <w:r>
        <w:rPr>
          <w:rFonts w:ascii="Times New Roman" w:hAnsi="Times New Roman" w:cs="Times New Roman"/>
          <w:sz w:val="24"/>
          <w:szCs w:val="24"/>
        </w:rPr>
        <w:t>Plot(</w:t>
      </w:r>
      <w:proofErr w:type="gramEnd"/>
      <w:r>
        <w:rPr>
          <w:rFonts w:ascii="Times New Roman" w:hAnsi="Times New Roman" w:cs="Times New Roman"/>
          <w:sz w:val="24"/>
          <w:szCs w:val="24"/>
        </w:rPr>
        <w:t>Plot p): copy constructor</w:t>
      </w:r>
    </w:p>
    <w:p w14:paraId="69D9AFAD" w14:textId="59463C6D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itialize the values of x, y, width, depth to the corresponding values of the </w:t>
      </w:r>
      <w:r w:rsidR="00B9204B">
        <w:rPr>
          <w:rFonts w:ascii="Times New Roman" w:hAnsi="Times New Roman" w:cs="Times New Roman"/>
          <w:sz w:val="24"/>
          <w:szCs w:val="24"/>
        </w:rPr>
        <w:t>plot</w:t>
      </w:r>
      <w:r>
        <w:rPr>
          <w:rFonts w:ascii="Times New Roman" w:hAnsi="Times New Roman" w:cs="Times New Roman"/>
          <w:sz w:val="24"/>
          <w:szCs w:val="24"/>
        </w:rPr>
        <w:t xml:space="preserve"> passed</w:t>
      </w:r>
    </w:p>
    <w:p w14:paraId="5F356812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</w:t>
      </w:r>
      <w:proofErr w:type="gramStart"/>
      <w:r>
        <w:rPr>
          <w:rFonts w:ascii="Times New Roman" w:hAnsi="Times New Roman" w:cs="Times New Roman"/>
          <w:sz w:val="24"/>
          <w:szCs w:val="24"/>
        </w:rPr>
        <w:t>Plot(</w:t>
      </w:r>
      <w:proofErr w:type="gramEnd"/>
      <w:r>
        <w:rPr>
          <w:rFonts w:ascii="Times New Roman" w:hAnsi="Times New Roman" w:cs="Times New Roman"/>
          <w:sz w:val="24"/>
          <w:szCs w:val="24"/>
        </w:rPr>
        <w:t>int x, int y, int width, int depth): parameterized constructor</w:t>
      </w:r>
    </w:p>
    <w:p w14:paraId="1EE66DC8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tialize the values of x, y, width, depth to the corresponding values passed</w:t>
      </w:r>
    </w:p>
    <w:p w14:paraId="090E5313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</w:t>
      </w:r>
      <w:proofErr w:type="spellStart"/>
      <w:r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overlaps(</w:t>
      </w:r>
      <w:proofErr w:type="gramEnd"/>
      <w:r>
        <w:rPr>
          <w:rFonts w:ascii="Times New Roman" w:hAnsi="Times New Roman" w:cs="Times New Roman"/>
          <w:sz w:val="24"/>
          <w:szCs w:val="24"/>
        </w:rPr>
        <w:t>Plot plot)</w:t>
      </w:r>
    </w:p>
    <w:p w14:paraId="0595A2F9" w14:textId="3D259469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the values of x, y, width, depth compare the </w:t>
      </w:r>
      <w:r w:rsidR="00B9204B">
        <w:rPr>
          <w:rFonts w:ascii="Times New Roman" w:hAnsi="Times New Roman" w:cs="Times New Roman"/>
          <w:sz w:val="24"/>
          <w:szCs w:val="24"/>
        </w:rPr>
        <w:t>area</w:t>
      </w:r>
      <w:r>
        <w:rPr>
          <w:rFonts w:ascii="Times New Roman" w:hAnsi="Times New Roman" w:cs="Times New Roman"/>
          <w:sz w:val="24"/>
          <w:szCs w:val="24"/>
        </w:rPr>
        <w:t xml:space="preserve"> of the two </w:t>
      </w:r>
      <w:r w:rsidR="00B9204B">
        <w:rPr>
          <w:rFonts w:ascii="Times New Roman" w:hAnsi="Times New Roman" w:cs="Times New Roman"/>
          <w:sz w:val="24"/>
          <w:szCs w:val="24"/>
        </w:rPr>
        <w:t>plots</w:t>
      </w:r>
      <w:r>
        <w:rPr>
          <w:rFonts w:ascii="Times New Roman" w:hAnsi="Times New Roman" w:cs="Times New Roman"/>
          <w:sz w:val="24"/>
          <w:szCs w:val="24"/>
        </w:rPr>
        <w:t xml:space="preserve"> to see if any </w:t>
      </w:r>
      <w:r w:rsidR="00B9204B">
        <w:rPr>
          <w:rFonts w:ascii="Times New Roman" w:hAnsi="Times New Roman" w:cs="Times New Roman"/>
          <w:sz w:val="24"/>
          <w:szCs w:val="24"/>
        </w:rPr>
        <w:t xml:space="preserve">portion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B9204B">
        <w:rPr>
          <w:rFonts w:ascii="Times New Roman" w:hAnsi="Times New Roman" w:cs="Times New Roman"/>
          <w:sz w:val="24"/>
          <w:szCs w:val="24"/>
        </w:rPr>
        <w:t>one</w:t>
      </w:r>
      <w:r>
        <w:rPr>
          <w:rFonts w:ascii="Times New Roman" w:hAnsi="Times New Roman" w:cs="Times New Roman"/>
          <w:sz w:val="24"/>
          <w:szCs w:val="24"/>
        </w:rPr>
        <w:t xml:space="preserve"> lie</w:t>
      </w:r>
      <w:r w:rsidR="00B9204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the other, return true if yes, else false. </w:t>
      </w:r>
    </w:p>
    <w:p w14:paraId="5899DE3B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</w:t>
      </w:r>
      <w:proofErr w:type="spellStart"/>
      <w:r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encompasses(</w:t>
      </w:r>
      <w:proofErr w:type="gramEnd"/>
      <w:r>
        <w:rPr>
          <w:rFonts w:ascii="Times New Roman" w:hAnsi="Times New Roman" w:cs="Times New Roman"/>
          <w:sz w:val="24"/>
          <w:szCs w:val="24"/>
        </w:rPr>
        <w:t>Plot plot)</w:t>
      </w:r>
    </w:p>
    <w:p w14:paraId="21EF6AFB" w14:textId="4EA7EDE6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upper left coordinates of the </w:t>
      </w:r>
      <w:r w:rsidR="00B9204B">
        <w:rPr>
          <w:rFonts w:ascii="Times New Roman" w:hAnsi="Times New Roman" w:cs="Times New Roman"/>
          <w:sz w:val="24"/>
          <w:szCs w:val="24"/>
        </w:rPr>
        <w:t>plot</w:t>
      </w:r>
      <w:r>
        <w:rPr>
          <w:rFonts w:ascii="Times New Roman" w:hAnsi="Times New Roman" w:cs="Times New Roman"/>
          <w:sz w:val="24"/>
          <w:szCs w:val="24"/>
        </w:rPr>
        <w:t xml:space="preserve"> passed are greater than the upper left coordinates of the current </w:t>
      </w:r>
      <w:r w:rsidR="00B9204B">
        <w:rPr>
          <w:rFonts w:ascii="Times New Roman" w:hAnsi="Times New Roman" w:cs="Times New Roman"/>
          <w:sz w:val="24"/>
          <w:szCs w:val="24"/>
        </w:rPr>
        <w:t>plot</w:t>
      </w:r>
      <w:r>
        <w:rPr>
          <w:rFonts w:ascii="Times New Roman" w:hAnsi="Times New Roman" w:cs="Times New Roman"/>
          <w:sz w:val="24"/>
          <w:szCs w:val="24"/>
        </w:rPr>
        <w:t xml:space="preserve">, and the width and depth of the </w:t>
      </w:r>
      <w:r w:rsidR="00B9204B">
        <w:rPr>
          <w:rFonts w:ascii="Times New Roman" w:hAnsi="Times New Roman" w:cs="Times New Roman"/>
          <w:sz w:val="24"/>
          <w:szCs w:val="24"/>
        </w:rPr>
        <w:t>plot</w:t>
      </w:r>
      <w:r>
        <w:rPr>
          <w:rFonts w:ascii="Times New Roman" w:hAnsi="Times New Roman" w:cs="Times New Roman"/>
          <w:sz w:val="24"/>
          <w:szCs w:val="24"/>
        </w:rPr>
        <w:t xml:space="preserve"> passed are smaller than the width and depth of the current </w:t>
      </w:r>
      <w:r w:rsidR="00B9204B">
        <w:rPr>
          <w:rFonts w:ascii="Times New Roman" w:hAnsi="Times New Roman" w:cs="Times New Roman"/>
          <w:sz w:val="24"/>
          <w:szCs w:val="24"/>
        </w:rPr>
        <w:t>plot</w:t>
      </w:r>
      <w:r>
        <w:rPr>
          <w:rFonts w:ascii="Times New Roman" w:hAnsi="Times New Roman" w:cs="Times New Roman"/>
          <w:sz w:val="24"/>
          <w:szCs w:val="24"/>
        </w:rPr>
        <w:t xml:space="preserve"> then return true, else false</w:t>
      </w:r>
    </w:p>
    <w:p w14:paraId="78E7E816" w14:textId="5D504A4C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tters: </w:t>
      </w:r>
      <w:proofErr w:type="spellStart"/>
      <w:r>
        <w:rPr>
          <w:rFonts w:ascii="Times New Roman" w:hAnsi="Times New Roman" w:cs="Times New Roman"/>
          <w:sz w:val="24"/>
          <w:szCs w:val="24"/>
        </w:rPr>
        <w:t>get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ge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getWid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getDep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 </w:t>
      </w:r>
      <w:r w:rsidR="00956B7C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turn the values of the corresponding variables</w:t>
      </w:r>
    </w:p>
    <w:p w14:paraId="73BF8A14" w14:textId="4FE2514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tters: </w:t>
      </w:r>
      <w:proofErr w:type="spellStart"/>
      <w:r>
        <w:rPr>
          <w:rFonts w:ascii="Times New Roman" w:hAnsi="Times New Roman" w:cs="Times New Roman"/>
          <w:sz w:val="24"/>
          <w:szCs w:val="24"/>
        </w:rPr>
        <w:t>set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e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etWid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etDep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 </w:t>
      </w:r>
      <w:r w:rsidR="00956B7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t the corresponding variables to the values passed in the parameters</w:t>
      </w:r>
    </w:p>
    <w:p w14:paraId="1621054C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String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0BD4FAF8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the details of a plot in string form</w:t>
      </w:r>
    </w:p>
    <w:p w14:paraId="04ACC514" w14:textId="77777777" w:rsidR="004676A1" w:rsidRDefault="004676A1" w:rsidP="004676A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erty class</w:t>
      </w:r>
    </w:p>
    <w:p w14:paraId="73114097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</w:t>
      </w:r>
      <w:proofErr w:type="gramStart"/>
      <w:r>
        <w:rPr>
          <w:rFonts w:ascii="Times New Roman" w:hAnsi="Times New Roman" w:cs="Times New Roman"/>
          <w:sz w:val="24"/>
          <w:szCs w:val="24"/>
        </w:rPr>
        <w:t>Property(</w:t>
      </w:r>
      <w:proofErr w:type="gramEnd"/>
      <w:r>
        <w:rPr>
          <w:rFonts w:ascii="Times New Roman" w:hAnsi="Times New Roman" w:cs="Times New Roman"/>
          <w:sz w:val="24"/>
          <w:szCs w:val="24"/>
        </w:rPr>
        <w:t>): default constructor</w:t>
      </w:r>
    </w:p>
    <w:p w14:paraId="77E7E720" w14:textId="3854E9A9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itialize all string variables to “”, </w:t>
      </w:r>
      <w:proofErr w:type="spellStart"/>
      <w:r>
        <w:rPr>
          <w:rFonts w:ascii="Times New Roman" w:hAnsi="Times New Roman" w:cs="Times New Roman"/>
          <w:sz w:val="24"/>
          <w:szCs w:val="24"/>
        </w:rPr>
        <w:t>rentAmou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0 and plot to a default plot</w:t>
      </w:r>
    </w:p>
    <w:p w14:paraId="169AA3A6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</w:t>
      </w:r>
      <w:proofErr w:type="gramStart"/>
      <w:r>
        <w:rPr>
          <w:rFonts w:ascii="Times New Roman" w:hAnsi="Times New Roman" w:cs="Times New Roman"/>
          <w:sz w:val="24"/>
          <w:szCs w:val="24"/>
        </w:rPr>
        <w:t>Property(</w:t>
      </w:r>
      <w:proofErr w:type="gramEnd"/>
      <w:r>
        <w:rPr>
          <w:rFonts w:ascii="Times New Roman" w:hAnsi="Times New Roman" w:cs="Times New Roman"/>
          <w:sz w:val="24"/>
          <w:szCs w:val="24"/>
        </w:rPr>
        <w:t>Property p): copy constructor</w:t>
      </w:r>
    </w:p>
    <w:p w14:paraId="4584D5DF" w14:textId="6931B398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itialize all the variables to the corresponding values of the </w:t>
      </w:r>
      <w:r w:rsidR="00956B7C">
        <w:rPr>
          <w:rFonts w:ascii="Times New Roman" w:hAnsi="Times New Roman" w:cs="Times New Roman"/>
          <w:sz w:val="24"/>
          <w:szCs w:val="24"/>
        </w:rPr>
        <w:t>property</w:t>
      </w:r>
      <w:r>
        <w:rPr>
          <w:rFonts w:ascii="Times New Roman" w:hAnsi="Times New Roman" w:cs="Times New Roman"/>
          <w:sz w:val="24"/>
          <w:szCs w:val="24"/>
        </w:rPr>
        <w:t xml:space="preserve"> passed</w:t>
      </w:r>
    </w:p>
    <w:p w14:paraId="140D9931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58D4">
        <w:rPr>
          <w:rFonts w:ascii="Times New Roman" w:hAnsi="Times New Roman" w:cs="Times New Roman"/>
          <w:sz w:val="24"/>
          <w:szCs w:val="24"/>
        </w:rPr>
        <w:t xml:space="preserve">public </w:t>
      </w:r>
      <w:proofErr w:type="gramStart"/>
      <w:r w:rsidRPr="007B58D4">
        <w:rPr>
          <w:rFonts w:ascii="Times New Roman" w:hAnsi="Times New Roman" w:cs="Times New Roman"/>
          <w:sz w:val="24"/>
          <w:szCs w:val="24"/>
        </w:rPr>
        <w:t>Property(</w:t>
      </w:r>
      <w:proofErr w:type="gramEnd"/>
      <w:r w:rsidRPr="007B58D4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7B58D4">
        <w:rPr>
          <w:rFonts w:ascii="Times New Roman" w:hAnsi="Times New Roman" w:cs="Times New Roman"/>
          <w:sz w:val="24"/>
          <w:szCs w:val="24"/>
        </w:rPr>
        <w:t>propertyName</w:t>
      </w:r>
      <w:proofErr w:type="spellEnd"/>
      <w:r w:rsidRPr="007B58D4">
        <w:rPr>
          <w:rFonts w:ascii="Times New Roman" w:hAnsi="Times New Roman" w:cs="Times New Roman"/>
          <w:sz w:val="24"/>
          <w:szCs w:val="24"/>
        </w:rPr>
        <w:t xml:space="preserve">, String city, double </w:t>
      </w:r>
      <w:proofErr w:type="spellStart"/>
      <w:r w:rsidRPr="007B58D4">
        <w:rPr>
          <w:rFonts w:ascii="Times New Roman" w:hAnsi="Times New Roman" w:cs="Times New Roman"/>
          <w:sz w:val="24"/>
          <w:szCs w:val="24"/>
        </w:rPr>
        <w:t>rentAmount</w:t>
      </w:r>
      <w:proofErr w:type="spellEnd"/>
      <w:r w:rsidRPr="007B58D4">
        <w:rPr>
          <w:rFonts w:ascii="Times New Roman" w:hAnsi="Times New Roman" w:cs="Times New Roman"/>
          <w:sz w:val="24"/>
          <w:szCs w:val="24"/>
        </w:rPr>
        <w:t>, String owner)</w:t>
      </w:r>
    </w:p>
    <w:p w14:paraId="68BAA3B9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tialize all the variables to the corresponding values passed and plot to a default plot</w:t>
      </w:r>
    </w:p>
    <w:p w14:paraId="5B27CF84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B58D4">
        <w:rPr>
          <w:rFonts w:ascii="Times New Roman" w:hAnsi="Times New Roman" w:cs="Times New Roman"/>
          <w:sz w:val="24"/>
          <w:szCs w:val="24"/>
        </w:rPr>
        <w:t xml:space="preserve">public </w:t>
      </w:r>
      <w:proofErr w:type="gramStart"/>
      <w:r w:rsidRPr="007B58D4">
        <w:rPr>
          <w:rFonts w:ascii="Times New Roman" w:hAnsi="Times New Roman" w:cs="Times New Roman"/>
          <w:sz w:val="24"/>
          <w:szCs w:val="24"/>
        </w:rPr>
        <w:t>Property(</w:t>
      </w:r>
      <w:proofErr w:type="gramEnd"/>
      <w:r w:rsidRPr="007B58D4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7B58D4">
        <w:rPr>
          <w:rFonts w:ascii="Times New Roman" w:hAnsi="Times New Roman" w:cs="Times New Roman"/>
          <w:sz w:val="24"/>
          <w:szCs w:val="24"/>
        </w:rPr>
        <w:t>propertyName</w:t>
      </w:r>
      <w:proofErr w:type="spellEnd"/>
      <w:r w:rsidRPr="007B58D4">
        <w:rPr>
          <w:rFonts w:ascii="Times New Roman" w:hAnsi="Times New Roman" w:cs="Times New Roman"/>
          <w:sz w:val="24"/>
          <w:szCs w:val="24"/>
        </w:rPr>
        <w:t xml:space="preserve">, String city, double </w:t>
      </w:r>
      <w:proofErr w:type="spellStart"/>
      <w:r w:rsidRPr="007B58D4">
        <w:rPr>
          <w:rFonts w:ascii="Times New Roman" w:hAnsi="Times New Roman" w:cs="Times New Roman"/>
          <w:sz w:val="24"/>
          <w:szCs w:val="24"/>
        </w:rPr>
        <w:t>rentAmount</w:t>
      </w:r>
      <w:proofErr w:type="spellEnd"/>
      <w:r w:rsidRPr="007B58D4">
        <w:rPr>
          <w:rFonts w:ascii="Times New Roman" w:hAnsi="Times New Roman" w:cs="Times New Roman"/>
          <w:sz w:val="24"/>
          <w:szCs w:val="24"/>
        </w:rPr>
        <w:t>, String owner, int x, int y, int width, int depth)</w:t>
      </w:r>
    </w:p>
    <w:p w14:paraId="2150D698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itialize all the variables to the corresponding values passed and plot to a new plot using the values passed</w:t>
      </w:r>
    </w:p>
    <w:p w14:paraId="35453E51" w14:textId="0CFD70A4" w:rsidR="004676A1" w:rsidRPr="001045FA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045FA">
        <w:rPr>
          <w:rFonts w:ascii="Times New Roman" w:hAnsi="Times New Roman" w:cs="Times New Roman"/>
          <w:sz w:val="24"/>
          <w:szCs w:val="24"/>
        </w:rPr>
        <w:t xml:space="preserve">Getters: </w:t>
      </w:r>
      <w:proofErr w:type="spellStart"/>
      <w:r w:rsidRPr="001045FA">
        <w:rPr>
          <w:rFonts w:ascii="Times New Roman" w:hAnsi="Times New Roman" w:cs="Times New Roman"/>
          <w:sz w:val="24"/>
          <w:szCs w:val="24"/>
        </w:rPr>
        <w:t>getPropertyName</w:t>
      </w:r>
      <w:proofErr w:type="spellEnd"/>
      <w:r w:rsidRPr="001045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045FA">
        <w:rPr>
          <w:rFonts w:ascii="Times New Roman" w:hAnsi="Times New Roman" w:cs="Times New Roman"/>
          <w:sz w:val="24"/>
          <w:szCs w:val="24"/>
        </w:rPr>
        <w:t>getCity</w:t>
      </w:r>
      <w:proofErr w:type="spellEnd"/>
      <w:r w:rsidRPr="001045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045FA">
        <w:rPr>
          <w:rFonts w:ascii="Times New Roman" w:hAnsi="Times New Roman" w:cs="Times New Roman"/>
          <w:sz w:val="24"/>
          <w:szCs w:val="24"/>
        </w:rPr>
        <w:t>getPlot</w:t>
      </w:r>
      <w:proofErr w:type="spellEnd"/>
      <w:r w:rsidRPr="001045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045FA">
        <w:rPr>
          <w:rFonts w:ascii="Times New Roman" w:hAnsi="Times New Roman" w:cs="Times New Roman"/>
          <w:sz w:val="24"/>
          <w:szCs w:val="24"/>
        </w:rPr>
        <w:t>getRentAmount</w:t>
      </w:r>
      <w:proofErr w:type="spellEnd"/>
      <w:r w:rsidRPr="001045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045FA">
        <w:rPr>
          <w:rFonts w:ascii="Times New Roman" w:hAnsi="Times New Roman" w:cs="Times New Roman"/>
          <w:sz w:val="24"/>
          <w:szCs w:val="24"/>
        </w:rPr>
        <w:t>getOwner</w:t>
      </w:r>
      <w:proofErr w:type="spellEnd"/>
      <w:r w:rsidRPr="001045F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956B7C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turn the values of the corresponding variables</w:t>
      </w:r>
    </w:p>
    <w:p w14:paraId="3C746CA3" w14:textId="30DFF0BD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tters: </w:t>
      </w: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Pr="001045FA">
        <w:rPr>
          <w:rFonts w:ascii="Times New Roman" w:hAnsi="Times New Roman" w:cs="Times New Roman"/>
          <w:sz w:val="24"/>
          <w:szCs w:val="24"/>
        </w:rPr>
        <w:t>etPropertyName</w:t>
      </w:r>
      <w:proofErr w:type="spellEnd"/>
      <w:r w:rsidRPr="001045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Pr="001045FA">
        <w:rPr>
          <w:rFonts w:ascii="Times New Roman" w:hAnsi="Times New Roman" w:cs="Times New Roman"/>
          <w:sz w:val="24"/>
          <w:szCs w:val="24"/>
        </w:rPr>
        <w:t>etCity</w:t>
      </w:r>
      <w:proofErr w:type="spellEnd"/>
      <w:r w:rsidRPr="001045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Pr="001045FA">
        <w:rPr>
          <w:rFonts w:ascii="Times New Roman" w:hAnsi="Times New Roman" w:cs="Times New Roman"/>
          <w:sz w:val="24"/>
          <w:szCs w:val="24"/>
        </w:rPr>
        <w:t>etPl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only this function returns a value)</w:t>
      </w:r>
      <w:r w:rsidRPr="001045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Pr="001045FA">
        <w:rPr>
          <w:rFonts w:ascii="Times New Roman" w:hAnsi="Times New Roman" w:cs="Times New Roman"/>
          <w:sz w:val="24"/>
          <w:szCs w:val="24"/>
        </w:rPr>
        <w:t>etRentAmount</w:t>
      </w:r>
      <w:proofErr w:type="spellEnd"/>
      <w:r w:rsidRPr="001045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Pr="001045FA">
        <w:rPr>
          <w:rFonts w:ascii="Times New Roman" w:hAnsi="Times New Roman" w:cs="Times New Roman"/>
          <w:sz w:val="24"/>
          <w:szCs w:val="24"/>
        </w:rPr>
        <w:t>etOwn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 </w:t>
      </w:r>
      <w:r w:rsidR="00956B7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t the corresponding variables to the values passed in the parameters</w:t>
      </w:r>
    </w:p>
    <w:p w14:paraId="5978806E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String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7EE3E648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the details of a property in string form</w:t>
      </w:r>
    </w:p>
    <w:p w14:paraId="08064EB2" w14:textId="77777777" w:rsidR="004676A1" w:rsidRDefault="004676A1" w:rsidP="004676A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nagementCompan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</w:t>
      </w:r>
    </w:p>
    <w:p w14:paraId="7505C3EC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anagementCompany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: default constructor</w:t>
      </w:r>
    </w:p>
    <w:p w14:paraId="793A3CF3" w14:textId="6535B298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itialize all string variables to “”, </w:t>
      </w:r>
      <w:proofErr w:type="spellStart"/>
      <w:r>
        <w:rPr>
          <w:rFonts w:ascii="Times New Roman" w:hAnsi="Times New Roman" w:cs="Times New Roman"/>
          <w:sz w:val="24"/>
          <w:szCs w:val="24"/>
        </w:rPr>
        <w:t>mgmFeeP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0, each element of properties array to a default property and plot to a new plot by passing </w:t>
      </w:r>
      <w:r w:rsidR="00F76C6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0, 0, MGMT_WIDTH, MGMT_DEPTH</w:t>
      </w:r>
      <w:r w:rsidR="00F76C66">
        <w:rPr>
          <w:rFonts w:ascii="Times New Roman" w:hAnsi="Times New Roman" w:cs="Times New Roman"/>
          <w:sz w:val="24"/>
          <w:szCs w:val="24"/>
        </w:rPr>
        <w:t>)</w:t>
      </w:r>
    </w:p>
    <w:p w14:paraId="4A413F2C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D713E">
        <w:rPr>
          <w:rFonts w:ascii="Times New Roman" w:hAnsi="Times New Roman" w:cs="Times New Roman"/>
          <w:sz w:val="24"/>
          <w:szCs w:val="24"/>
        </w:rPr>
        <w:t xml:space="preserve">public </w:t>
      </w:r>
      <w:proofErr w:type="spellStart"/>
      <w:proofErr w:type="gramStart"/>
      <w:r w:rsidRPr="004D713E">
        <w:rPr>
          <w:rFonts w:ascii="Times New Roman" w:hAnsi="Times New Roman" w:cs="Times New Roman"/>
          <w:sz w:val="24"/>
          <w:szCs w:val="24"/>
        </w:rPr>
        <w:t>ManagementCompany</w:t>
      </w:r>
      <w:proofErr w:type="spellEnd"/>
      <w:r w:rsidRPr="004D713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D713E">
        <w:rPr>
          <w:rFonts w:ascii="Times New Roman" w:hAnsi="Times New Roman" w:cs="Times New Roman"/>
          <w:sz w:val="24"/>
          <w:szCs w:val="24"/>
        </w:rPr>
        <w:t xml:space="preserve">String name, String </w:t>
      </w:r>
      <w:proofErr w:type="spellStart"/>
      <w:r w:rsidRPr="004D713E">
        <w:rPr>
          <w:rFonts w:ascii="Times New Roman" w:hAnsi="Times New Roman" w:cs="Times New Roman"/>
          <w:sz w:val="24"/>
          <w:szCs w:val="24"/>
        </w:rPr>
        <w:t>taxID</w:t>
      </w:r>
      <w:proofErr w:type="spellEnd"/>
      <w:r w:rsidRPr="004D713E">
        <w:rPr>
          <w:rFonts w:ascii="Times New Roman" w:hAnsi="Times New Roman" w:cs="Times New Roman"/>
          <w:sz w:val="24"/>
          <w:szCs w:val="24"/>
        </w:rPr>
        <w:t xml:space="preserve">, double </w:t>
      </w:r>
      <w:proofErr w:type="spellStart"/>
      <w:r w:rsidRPr="004D713E">
        <w:rPr>
          <w:rFonts w:ascii="Times New Roman" w:hAnsi="Times New Roman" w:cs="Times New Roman"/>
          <w:sz w:val="24"/>
          <w:szCs w:val="24"/>
        </w:rPr>
        <w:t>mgmFee</w:t>
      </w:r>
      <w:proofErr w:type="spellEnd"/>
      <w:r w:rsidRPr="004D713E">
        <w:rPr>
          <w:rFonts w:ascii="Times New Roman" w:hAnsi="Times New Roman" w:cs="Times New Roman"/>
          <w:sz w:val="24"/>
          <w:szCs w:val="24"/>
        </w:rPr>
        <w:t>)</w:t>
      </w:r>
    </w:p>
    <w:p w14:paraId="44214F6E" w14:textId="2C847896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itialize all the variables to the corresponding values passed, each element of properties array to a default property and plot to a new plot by passing </w:t>
      </w:r>
      <w:r w:rsidR="00F76C6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0, 0, MGMT_WIDTH, MGMT_DEPTH</w:t>
      </w:r>
      <w:r w:rsidR="00F76C66">
        <w:rPr>
          <w:rFonts w:ascii="Times New Roman" w:hAnsi="Times New Roman" w:cs="Times New Roman"/>
          <w:sz w:val="24"/>
          <w:szCs w:val="24"/>
        </w:rPr>
        <w:t>)</w:t>
      </w:r>
    </w:p>
    <w:p w14:paraId="4CF0FDA3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D713E">
        <w:rPr>
          <w:rFonts w:ascii="Times New Roman" w:hAnsi="Times New Roman" w:cs="Times New Roman"/>
          <w:sz w:val="24"/>
          <w:szCs w:val="24"/>
        </w:rPr>
        <w:t xml:space="preserve">public </w:t>
      </w:r>
      <w:proofErr w:type="spellStart"/>
      <w:proofErr w:type="gramStart"/>
      <w:r w:rsidRPr="004D713E">
        <w:rPr>
          <w:rFonts w:ascii="Times New Roman" w:hAnsi="Times New Roman" w:cs="Times New Roman"/>
          <w:sz w:val="24"/>
          <w:szCs w:val="24"/>
        </w:rPr>
        <w:t>ManagementCompany</w:t>
      </w:r>
      <w:proofErr w:type="spellEnd"/>
      <w:r w:rsidRPr="004D713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D713E">
        <w:rPr>
          <w:rFonts w:ascii="Times New Roman" w:hAnsi="Times New Roman" w:cs="Times New Roman"/>
          <w:sz w:val="24"/>
          <w:szCs w:val="24"/>
        </w:rPr>
        <w:t xml:space="preserve">String name, String </w:t>
      </w:r>
      <w:proofErr w:type="spellStart"/>
      <w:r w:rsidRPr="004D713E">
        <w:rPr>
          <w:rFonts w:ascii="Times New Roman" w:hAnsi="Times New Roman" w:cs="Times New Roman"/>
          <w:sz w:val="24"/>
          <w:szCs w:val="24"/>
        </w:rPr>
        <w:t>taxID</w:t>
      </w:r>
      <w:proofErr w:type="spellEnd"/>
      <w:r w:rsidRPr="004D713E">
        <w:rPr>
          <w:rFonts w:ascii="Times New Roman" w:hAnsi="Times New Roman" w:cs="Times New Roman"/>
          <w:sz w:val="24"/>
          <w:szCs w:val="24"/>
        </w:rPr>
        <w:t xml:space="preserve">, double </w:t>
      </w:r>
      <w:proofErr w:type="spellStart"/>
      <w:r w:rsidRPr="004D713E">
        <w:rPr>
          <w:rFonts w:ascii="Times New Roman" w:hAnsi="Times New Roman" w:cs="Times New Roman"/>
          <w:sz w:val="24"/>
          <w:szCs w:val="24"/>
        </w:rPr>
        <w:t>mgmFee</w:t>
      </w:r>
      <w:proofErr w:type="spellEnd"/>
      <w:r w:rsidRPr="004D713E">
        <w:rPr>
          <w:rFonts w:ascii="Times New Roman" w:hAnsi="Times New Roman" w:cs="Times New Roman"/>
          <w:sz w:val="24"/>
          <w:szCs w:val="24"/>
        </w:rPr>
        <w:t>, int x, int y, int width, int depth)</w:t>
      </w:r>
    </w:p>
    <w:p w14:paraId="543F256A" w14:textId="7AC56FCB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itialize all the variables to the corresponding values passed, each element of properties array to a default property and plot to a new plot by passing </w:t>
      </w:r>
      <w:r w:rsidR="00F76C66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x, y, width, depth</w:t>
      </w:r>
      <w:r w:rsidR="00F76C66">
        <w:rPr>
          <w:rFonts w:ascii="Times New Roman" w:hAnsi="Times New Roman" w:cs="Times New Roman"/>
          <w:sz w:val="24"/>
          <w:szCs w:val="24"/>
        </w:rPr>
        <w:t>)</w:t>
      </w:r>
    </w:p>
    <w:p w14:paraId="158B2D20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D713E">
        <w:rPr>
          <w:rFonts w:ascii="Times New Roman" w:hAnsi="Times New Roman" w:cs="Times New Roman"/>
          <w:sz w:val="24"/>
          <w:szCs w:val="24"/>
        </w:rPr>
        <w:t xml:space="preserve">public </w:t>
      </w:r>
      <w:proofErr w:type="spellStart"/>
      <w:proofErr w:type="gramStart"/>
      <w:r w:rsidRPr="004D713E">
        <w:rPr>
          <w:rFonts w:ascii="Times New Roman" w:hAnsi="Times New Roman" w:cs="Times New Roman"/>
          <w:sz w:val="24"/>
          <w:szCs w:val="24"/>
        </w:rPr>
        <w:t>ManagementCompany</w:t>
      </w:r>
      <w:proofErr w:type="spellEnd"/>
      <w:r w:rsidRPr="004D713E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4D713E">
        <w:rPr>
          <w:rFonts w:ascii="Times New Roman" w:hAnsi="Times New Roman" w:cs="Times New Roman"/>
          <w:sz w:val="24"/>
          <w:szCs w:val="24"/>
        </w:rPr>
        <w:t>ManagementCompany</w:t>
      </w:r>
      <w:proofErr w:type="spellEnd"/>
      <w:r w:rsidRPr="004D71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713E">
        <w:rPr>
          <w:rFonts w:ascii="Times New Roman" w:hAnsi="Times New Roman" w:cs="Times New Roman"/>
          <w:sz w:val="24"/>
          <w:szCs w:val="24"/>
        </w:rPr>
        <w:t>otherCompany</w:t>
      </w:r>
      <w:proofErr w:type="spellEnd"/>
      <w:r w:rsidRPr="004D713E">
        <w:rPr>
          <w:rFonts w:ascii="Times New Roman" w:hAnsi="Times New Roman" w:cs="Times New Roman"/>
          <w:sz w:val="24"/>
          <w:szCs w:val="24"/>
        </w:rPr>
        <w:t>)</w:t>
      </w:r>
    </w:p>
    <w:p w14:paraId="174EE165" w14:textId="6B4DBACB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itialize all the variables to the corresponding values of the </w:t>
      </w:r>
      <w:r w:rsidR="00F76C66">
        <w:rPr>
          <w:rFonts w:ascii="Times New Roman" w:hAnsi="Times New Roman" w:cs="Times New Roman"/>
          <w:sz w:val="24"/>
          <w:szCs w:val="24"/>
        </w:rPr>
        <w:t>company</w:t>
      </w:r>
      <w:r>
        <w:rPr>
          <w:rFonts w:ascii="Times New Roman" w:hAnsi="Times New Roman" w:cs="Times New Roman"/>
          <w:sz w:val="24"/>
          <w:szCs w:val="24"/>
        </w:rPr>
        <w:t xml:space="preserve"> passed</w:t>
      </w:r>
    </w:p>
    <w:p w14:paraId="48299F15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in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ddProperty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Property property)</w:t>
      </w:r>
    </w:p>
    <w:p w14:paraId="7FC8B5BA" w14:textId="27D47ED0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property is not </w:t>
      </w:r>
      <w:proofErr w:type="gramStart"/>
      <w:r>
        <w:rPr>
          <w:rFonts w:ascii="Times New Roman" w:hAnsi="Times New Roman" w:cs="Times New Roman"/>
          <w:sz w:val="24"/>
          <w:szCs w:val="24"/>
        </w:rPr>
        <w:t>null</w:t>
      </w:r>
      <w:proofErr w:type="gramEnd"/>
      <w:r w:rsidR="00F25FC2">
        <w:rPr>
          <w:rFonts w:ascii="Times New Roman" w:hAnsi="Times New Roman" w:cs="Times New Roman"/>
          <w:sz w:val="24"/>
          <w:szCs w:val="24"/>
        </w:rPr>
        <w:t xml:space="preserve"> then</w:t>
      </w:r>
    </w:p>
    <w:p w14:paraId="51F09D40" w14:textId="424017D4" w:rsidR="004676A1" w:rsidRDefault="004676A1" w:rsidP="004676A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</w:t>
      </w:r>
      <w:r w:rsidR="00F25FC2">
        <w:rPr>
          <w:rFonts w:ascii="Times New Roman" w:hAnsi="Times New Roman" w:cs="Times New Roman"/>
          <w:sz w:val="24"/>
          <w:szCs w:val="24"/>
        </w:rPr>
        <w:t xml:space="preserve">the company’s </w:t>
      </w:r>
      <w:r>
        <w:rPr>
          <w:rFonts w:ascii="Times New Roman" w:hAnsi="Times New Roman" w:cs="Times New Roman"/>
          <w:sz w:val="24"/>
          <w:szCs w:val="24"/>
        </w:rPr>
        <w:t xml:space="preserve">plot does not encompass this </w:t>
      </w:r>
      <w:proofErr w:type="gramStart"/>
      <w:r>
        <w:rPr>
          <w:rFonts w:ascii="Times New Roman" w:hAnsi="Times New Roman" w:cs="Times New Roman"/>
          <w:sz w:val="24"/>
          <w:szCs w:val="24"/>
        </w:rPr>
        <w:t>property</w:t>
      </w:r>
      <w:proofErr w:type="gramEnd"/>
      <w:r w:rsidR="00F25FC2">
        <w:rPr>
          <w:rFonts w:ascii="Times New Roman" w:hAnsi="Times New Roman" w:cs="Times New Roman"/>
          <w:sz w:val="24"/>
          <w:szCs w:val="24"/>
        </w:rPr>
        <w:t xml:space="preserve"> then</w:t>
      </w:r>
    </w:p>
    <w:p w14:paraId="16CD83AF" w14:textId="75FDF9D3" w:rsidR="004676A1" w:rsidRDefault="00C96214" w:rsidP="004676A1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4676A1">
        <w:rPr>
          <w:rFonts w:ascii="Times New Roman" w:hAnsi="Times New Roman" w:cs="Times New Roman"/>
          <w:sz w:val="24"/>
          <w:szCs w:val="24"/>
        </w:rPr>
        <w:t>eturn -3</w:t>
      </w:r>
    </w:p>
    <w:p w14:paraId="65418579" w14:textId="45EA4F61" w:rsidR="004676A1" w:rsidRDefault="004676A1" w:rsidP="004676A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an</w:t>
      </w:r>
      <w:r w:rsidR="00F25FC2">
        <w:rPr>
          <w:rFonts w:ascii="Times New Roman" w:hAnsi="Times New Roman" w:cs="Times New Roman"/>
          <w:sz w:val="24"/>
          <w:szCs w:val="24"/>
        </w:rPr>
        <w:t xml:space="preserve">y </w:t>
      </w:r>
      <w:r>
        <w:rPr>
          <w:rFonts w:ascii="Times New Roman" w:hAnsi="Times New Roman" w:cs="Times New Roman"/>
          <w:sz w:val="24"/>
          <w:szCs w:val="24"/>
        </w:rPr>
        <w:t>plot</w:t>
      </w:r>
      <w:r w:rsidR="00F25FC2">
        <w:rPr>
          <w:rFonts w:ascii="Times New Roman" w:hAnsi="Times New Roman" w:cs="Times New Roman"/>
          <w:sz w:val="24"/>
          <w:szCs w:val="24"/>
        </w:rPr>
        <w:t xml:space="preserve"> of company’s property</w:t>
      </w:r>
      <w:r>
        <w:rPr>
          <w:rFonts w:ascii="Times New Roman" w:hAnsi="Times New Roman" w:cs="Times New Roman"/>
          <w:sz w:val="24"/>
          <w:szCs w:val="24"/>
        </w:rPr>
        <w:t xml:space="preserve"> overlaps with the given </w:t>
      </w:r>
      <w:r w:rsidR="00F17E8E">
        <w:rPr>
          <w:rFonts w:ascii="Times New Roman" w:hAnsi="Times New Roman" w:cs="Times New Roman"/>
          <w:sz w:val="24"/>
          <w:szCs w:val="24"/>
        </w:rPr>
        <w:t xml:space="preserve">property’s </w:t>
      </w:r>
      <w:r>
        <w:rPr>
          <w:rFonts w:ascii="Times New Roman" w:hAnsi="Times New Roman" w:cs="Times New Roman"/>
          <w:sz w:val="24"/>
          <w:szCs w:val="24"/>
        </w:rPr>
        <w:t xml:space="preserve">plot except the default initialized </w:t>
      </w:r>
      <w:proofErr w:type="gramStart"/>
      <w:r>
        <w:rPr>
          <w:rFonts w:ascii="Times New Roman" w:hAnsi="Times New Roman" w:cs="Times New Roman"/>
          <w:sz w:val="24"/>
          <w:szCs w:val="24"/>
        </w:rPr>
        <w:t>plots</w:t>
      </w:r>
      <w:proofErr w:type="gramEnd"/>
      <w:r w:rsidR="00F25FC2">
        <w:rPr>
          <w:rFonts w:ascii="Times New Roman" w:hAnsi="Times New Roman" w:cs="Times New Roman"/>
          <w:sz w:val="24"/>
          <w:szCs w:val="24"/>
        </w:rPr>
        <w:t xml:space="preserve"> then</w:t>
      </w:r>
    </w:p>
    <w:p w14:paraId="1DAA55F1" w14:textId="01D5FB32" w:rsidR="004676A1" w:rsidRDefault="00C96214" w:rsidP="004676A1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4676A1">
        <w:rPr>
          <w:rFonts w:ascii="Times New Roman" w:hAnsi="Times New Roman" w:cs="Times New Roman"/>
          <w:sz w:val="24"/>
          <w:szCs w:val="24"/>
        </w:rPr>
        <w:t>eturn -4</w:t>
      </w:r>
    </w:p>
    <w:p w14:paraId="2AAFB001" w14:textId="0E7B91A3" w:rsidR="004676A1" w:rsidRDefault="004676A1" w:rsidP="004676A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 </w:t>
      </w:r>
      <w:r w:rsidR="00F17E8E">
        <w:rPr>
          <w:rFonts w:ascii="Times New Roman" w:hAnsi="Times New Roman" w:cs="Times New Roman"/>
          <w:sz w:val="24"/>
          <w:szCs w:val="24"/>
        </w:rPr>
        <w:t>property</w:t>
      </w:r>
      <w:r>
        <w:rPr>
          <w:rFonts w:ascii="Times New Roman" w:hAnsi="Times New Roman" w:cs="Times New Roman"/>
          <w:sz w:val="24"/>
          <w:szCs w:val="24"/>
        </w:rPr>
        <w:t xml:space="preserve"> has some name, then increase the number of </w:t>
      </w:r>
      <w:r w:rsidR="00F17E8E">
        <w:rPr>
          <w:rFonts w:ascii="Times New Roman" w:hAnsi="Times New Roman" w:cs="Times New Roman"/>
          <w:sz w:val="24"/>
          <w:szCs w:val="24"/>
        </w:rPr>
        <w:t>properties</w:t>
      </w:r>
      <w:r>
        <w:rPr>
          <w:rFonts w:ascii="Times New Roman" w:hAnsi="Times New Roman" w:cs="Times New Roman"/>
          <w:sz w:val="24"/>
          <w:szCs w:val="24"/>
        </w:rPr>
        <w:t xml:space="preserve"> and if that number equals the MAX_PROPERTY</w:t>
      </w:r>
      <w:r w:rsidR="00F25FC2">
        <w:rPr>
          <w:rFonts w:ascii="Times New Roman" w:hAnsi="Times New Roman" w:cs="Times New Roman"/>
          <w:sz w:val="24"/>
          <w:szCs w:val="24"/>
        </w:rPr>
        <w:t xml:space="preserve"> then</w:t>
      </w:r>
    </w:p>
    <w:p w14:paraId="30FFEBB5" w14:textId="1FC7B421" w:rsidR="004676A1" w:rsidRDefault="00C96214" w:rsidP="004676A1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4676A1">
        <w:rPr>
          <w:rFonts w:ascii="Times New Roman" w:hAnsi="Times New Roman" w:cs="Times New Roman"/>
          <w:sz w:val="24"/>
          <w:szCs w:val="24"/>
        </w:rPr>
        <w:t>eturn -1</w:t>
      </w:r>
    </w:p>
    <w:p w14:paraId="65025452" w14:textId="36865601" w:rsidR="004676A1" w:rsidRDefault="004676A1" w:rsidP="004676A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none of the test cases above </w:t>
      </w:r>
      <w:proofErr w:type="gramStart"/>
      <w:r>
        <w:rPr>
          <w:rFonts w:ascii="Times New Roman" w:hAnsi="Times New Roman" w:cs="Times New Roman"/>
          <w:sz w:val="24"/>
          <w:szCs w:val="24"/>
        </w:rPr>
        <w:t>matc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n add the property to the array of </w:t>
      </w:r>
      <w:r w:rsidR="00F25FC2">
        <w:rPr>
          <w:rFonts w:ascii="Times New Roman" w:hAnsi="Times New Roman" w:cs="Times New Roman"/>
          <w:sz w:val="24"/>
          <w:szCs w:val="24"/>
        </w:rPr>
        <w:t xml:space="preserve">company’s </w:t>
      </w:r>
      <w:r>
        <w:rPr>
          <w:rFonts w:ascii="Times New Roman" w:hAnsi="Times New Roman" w:cs="Times New Roman"/>
          <w:sz w:val="24"/>
          <w:szCs w:val="24"/>
        </w:rPr>
        <w:t>properties and return the index where it was added</w:t>
      </w:r>
    </w:p>
    <w:p w14:paraId="2569B844" w14:textId="4A55CC12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-2</w:t>
      </w:r>
      <w:r w:rsidR="00140C19">
        <w:rPr>
          <w:rFonts w:ascii="Times New Roman" w:hAnsi="Times New Roman" w:cs="Times New Roman"/>
          <w:sz w:val="24"/>
          <w:szCs w:val="24"/>
        </w:rPr>
        <w:t xml:space="preserve"> in case the given property is null</w:t>
      </w:r>
    </w:p>
    <w:p w14:paraId="63CEC073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36AC7">
        <w:rPr>
          <w:rFonts w:ascii="Times New Roman" w:hAnsi="Times New Roman" w:cs="Times New Roman"/>
          <w:sz w:val="24"/>
          <w:szCs w:val="24"/>
        </w:rPr>
        <w:t xml:space="preserve">public int </w:t>
      </w:r>
      <w:proofErr w:type="spellStart"/>
      <w:proofErr w:type="gramStart"/>
      <w:r w:rsidRPr="00636AC7">
        <w:rPr>
          <w:rFonts w:ascii="Times New Roman" w:hAnsi="Times New Roman" w:cs="Times New Roman"/>
          <w:sz w:val="24"/>
          <w:szCs w:val="24"/>
        </w:rPr>
        <w:t>addProperty</w:t>
      </w:r>
      <w:proofErr w:type="spellEnd"/>
      <w:r w:rsidRPr="00636AC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36AC7">
        <w:rPr>
          <w:rFonts w:ascii="Times New Roman" w:hAnsi="Times New Roman" w:cs="Times New Roman"/>
          <w:sz w:val="24"/>
          <w:szCs w:val="24"/>
        </w:rPr>
        <w:t>String name, String city, double rent, String owner)</w:t>
      </w:r>
    </w:p>
    <w:p w14:paraId="0DB9DB04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new property using the values passed</w:t>
      </w:r>
    </w:p>
    <w:p w14:paraId="2E13D6C3" w14:textId="0392337D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l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addProper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 by passing the property and return its result</w:t>
      </w:r>
    </w:p>
    <w:p w14:paraId="4A22B40E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36AC7">
        <w:rPr>
          <w:rFonts w:ascii="Times New Roman" w:hAnsi="Times New Roman" w:cs="Times New Roman"/>
          <w:sz w:val="24"/>
          <w:szCs w:val="24"/>
        </w:rPr>
        <w:t xml:space="preserve">public int </w:t>
      </w:r>
      <w:proofErr w:type="spellStart"/>
      <w:proofErr w:type="gramStart"/>
      <w:r w:rsidRPr="00636AC7">
        <w:rPr>
          <w:rFonts w:ascii="Times New Roman" w:hAnsi="Times New Roman" w:cs="Times New Roman"/>
          <w:sz w:val="24"/>
          <w:szCs w:val="24"/>
        </w:rPr>
        <w:t>addProperty</w:t>
      </w:r>
      <w:proofErr w:type="spellEnd"/>
      <w:r w:rsidRPr="00636AC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36AC7">
        <w:rPr>
          <w:rFonts w:ascii="Times New Roman" w:hAnsi="Times New Roman" w:cs="Times New Roman"/>
          <w:sz w:val="24"/>
          <w:szCs w:val="24"/>
        </w:rPr>
        <w:t>String name, String city, double rent, String owner, int x, int y, int width, int depth)</w:t>
      </w:r>
    </w:p>
    <w:p w14:paraId="30626649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new property using the values passed</w:t>
      </w:r>
    </w:p>
    <w:p w14:paraId="49FAD942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l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addProper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 by passing the property and return its result</w:t>
      </w:r>
    </w:p>
    <w:p w14:paraId="376D918B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ublic doubl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otalRen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01754FCD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lare and initialize a variable to 0</w:t>
      </w:r>
    </w:p>
    <w:p w14:paraId="0C8317D5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n the for loop for the entire properties length and then add the rent of each property to that variable</w:t>
      </w:r>
    </w:p>
    <w:p w14:paraId="1C360E3D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the variable</w:t>
      </w:r>
    </w:p>
    <w:p w14:paraId="60CD008E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doubl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axRentProp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339B273C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l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axRentPropertyInd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 and store its value in a variable</w:t>
      </w:r>
    </w:p>
    <w:p w14:paraId="623CEA48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the rent amount of the property at that variable index</w:t>
      </w:r>
    </w:p>
    <w:p w14:paraId="55F4C2EB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vate in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axRentPropertyIndex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29E68764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lare and initialize a variable to 0</w:t>
      </w:r>
    </w:p>
    <w:p w14:paraId="0BE4CEE3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the for loop for the entire properties length and then initialize the value of that variable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f properties[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] has greater rent</w:t>
      </w:r>
    </w:p>
    <w:p w14:paraId="63E19FD9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the variable</w:t>
      </w:r>
    </w:p>
    <w:p w14:paraId="61BE2950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26179">
        <w:rPr>
          <w:rFonts w:ascii="Times New Roman" w:hAnsi="Times New Roman" w:cs="Times New Roman"/>
          <w:sz w:val="24"/>
          <w:szCs w:val="24"/>
        </w:rPr>
        <w:t xml:space="preserve">private String </w:t>
      </w:r>
      <w:proofErr w:type="spellStart"/>
      <w:proofErr w:type="gramStart"/>
      <w:r w:rsidRPr="00B26179">
        <w:rPr>
          <w:rFonts w:ascii="Times New Roman" w:hAnsi="Times New Roman" w:cs="Times New Roman"/>
          <w:sz w:val="24"/>
          <w:szCs w:val="24"/>
        </w:rPr>
        <w:t>displayPropertyAtIndex</w:t>
      </w:r>
      <w:proofErr w:type="spellEnd"/>
      <w:r w:rsidRPr="00B2617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26179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B2617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26179">
        <w:rPr>
          <w:rFonts w:ascii="Times New Roman" w:hAnsi="Times New Roman" w:cs="Times New Roman"/>
          <w:sz w:val="24"/>
          <w:szCs w:val="24"/>
        </w:rPr>
        <w:t>)</w:t>
      </w:r>
    </w:p>
    <w:p w14:paraId="5743C7F7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turn the string from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 of the property at </w:t>
      </w:r>
      <w:proofErr w:type="spellStart"/>
      <w:r>
        <w:rPr>
          <w:rFonts w:ascii="Times New Roman" w:hAnsi="Times New Roman" w:cs="Times New Roman"/>
          <w:sz w:val="24"/>
          <w:szCs w:val="24"/>
        </w:rPr>
        <w:t>i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dex</w:t>
      </w:r>
    </w:p>
    <w:p w14:paraId="5E5B29C4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String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axRentPropDetail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6A5E38A4" w14:textId="77777777" w:rsidR="004676A1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turn the string passed by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displayPropertyAtInd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 when the value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maxRentPropertyInd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passed to it</w:t>
      </w:r>
    </w:p>
    <w:p w14:paraId="3BAFCFC2" w14:textId="0E2194E4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etPlo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get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 </w:t>
      </w:r>
      <w:r w:rsidR="00255D9E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turn the values of the corresponding variables</w:t>
      </w:r>
    </w:p>
    <w:p w14:paraId="62C219B2" w14:textId="77777777" w:rsidR="004676A1" w:rsidRDefault="004676A1" w:rsidP="004676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blic String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4B60A1CC" w14:textId="77777777" w:rsidR="004676A1" w:rsidRPr="00A77475" w:rsidRDefault="004676A1" w:rsidP="004676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the list of all properties with details in string form</w:t>
      </w:r>
    </w:p>
    <w:p w14:paraId="6A99105B" w14:textId="6C72F166" w:rsidR="007413D2" w:rsidRDefault="007413D2">
      <w:pPr>
        <w:rPr>
          <w:rFonts w:ascii="Times New Roman" w:hAnsi="Times New Roman" w:cs="Times New Roman"/>
          <w:sz w:val="24"/>
          <w:szCs w:val="24"/>
        </w:rPr>
      </w:pPr>
    </w:p>
    <w:p w14:paraId="10A3BD89" w14:textId="74AADE66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5A22E0A5" w14:textId="071101DF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32817904" w14:textId="2C0C605A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71D924A0" w14:textId="325EF65A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001DA7A7" w14:textId="0CB553B0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23584C40" w14:textId="0D71F5C8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67EEA945" w14:textId="49E0B9AF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4D40493D" w14:textId="36467AC2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48E036E6" w14:textId="5CA6E7E6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0A1B544D" w14:textId="557DB71B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52E67C4C" w14:textId="6F3B4241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4F699EDD" w14:textId="220069D1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04E82F20" w14:textId="5A649AF1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6098F1DB" w14:textId="66834462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54E35E09" w14:textId="319B5178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2E912609" w14:textId="171F22C2" w:rsidR="00B03E25" w:rsidRPr="00B03E25" w:rsidRDefault="00B03E25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B03E25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Test Plan:</w:t>
      </w:r>
    </w:p>
    <w:p w14:paraId="3FDE71B3" w14:textId="7AFA3495" w:rsidR="004676A1" w:rsidRDefault="004676A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84"/>
        <w:gridCol w:w="891"/>
        <w:gridCol w:w="705"/>
        <w:gridCol w:w="1312"/>
        <w:gridCol w:w="718"/>
        <w:gridCol w:w="748"/>
        <w:gridCol w:w="864"/>
        <w:gridCol w:w="837"/>
        <w:gridCol w:w="1457"/>
      </w:tblGrid>
      <w:tr w:rsidR="001B2DAB" w:rsidRPr="00FF6CAD" w14:paraId="1DAFE655" w14:textId="3892AB43" w:rsidTr="00B03E25">
        <w:trPr>
          <w:jc w:val="center"/>
        </w:trPr>
        <w:tc>
          <w:tcPr>
            <w:tcW w:w="0" w:type="auto"/>
          </w:tcPr>
          <w:p w14:paraId="65F144A4" w14:textId="3F657719" w:rsidR="00FF6CAD" w:rsidRPr="00FF6CAD" w:rsidRDefault="00FF6CA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6CA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erty Name</w:t>
            </w:r>
          </w:p>
        </w:tc>
        <w:tc>
          <w:tcPr>
            <w:tcW w:w="0" w:type="auto"/>
          </w:tcPr>
          <w:p w14:paraId="73E33BF0" w14:textId="0DB6261A" w:rsidR="00FF6CAD" w:rsidRPr="00FF6CAD" w:rsidRDefault="00FF6CA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6CA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ity</w:t>
            </w:r>
          </w:p>
        </w:tc>
        <w:tc>
          <w:tcPr>
            <w:tcW w:w="0" w:type="auto"/>
          </w:tcPr>
          <w:p w14:paraId="6F7F69C2" w14:textId="7CC43A9D" w:rsidR="00FF6CAD" w:rsidRPr="00FF6CAD" w:rsidRDefault="00FF6CAD" w:rsidP="00B03E25">
            <w:pPr>
              <w:ind w:right="-67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6CA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nt</w:t>
            </w:r>
          </w:p>
        </w:tc>
        <w:tc>
          <w:tcPr>
            <w:tcW w:w="0" w:type="auto"/>
          </w:tcPr>
          <w:p w14:paraId="0609362F" w14:textId="7DF9FBF8" w:rsidR="00FF6CAD" w:rsidRPr="00FF6CAD" w:rsidRDefault="00FF6CA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6CA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wner</w:t>
            </w:r>
          </w:p>
        </w:tc>
        <w:tc>
          <w:tcPr>
            <w:tcW w:w="0" w:type="auto"/>
          </w:tcPr>
          <w:p w14:paraId="2A70628C" w14:textId="4AECFD48" w:rsidR="00FF6CAD" w:rsidRPr="00FF6CAD" w:rsidRDefault="00FF6CAD" w:rsidP="00DC2874">
            <w:pPr>
              <w:ind w:left="-40" w:right="-235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6CA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ot X value</w:t>
            </w:r>
          </w:p>
        </w:tc>
        <w:tc>
          <w:tcPr>
            <w:tcW w:w="0" w:type="auto"/>
          </w:tcPr>
          <w:p w14:paraId="3481548D" w14:textId="35D12E39" w:rsidR="00FF6CAD" w:rsidRPr="00FF6CAD" w:rsidRDefault="00FF6CAD" w:rsidP="00944D54">
            <w:pPr>
              <w:ind w:left="-10" w:right="-186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6CA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ot Y value</w:t>
            </w:r>
          </w:p>
        </w:tc>
        <w:tc>
          <w:tcPr>
            <w:tcW w:w="0" w:type="auto"/>
          </w:tcPr>
          <w:p w14:paraId="609567D5" w14:textId="49685239" w:rsidR="00FF6CAD" w:rsidRPr="00FF6CAD" w:rsidRDefault="00FF6CAD" w:rsidP="00B03E25">
            <w:pPr>
              <w:ind w:right="-5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6CA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ot Width</w:t>
            </w:r>
          </w:p>
        </w:tc>
        <w:tc>
          <w:tcPr>
            <w:tcW w:w="0" w:type="auto"/>
          </w:tcPr>
          <w:p w14:paraId="5EBD4293" w14:textId="1F7BE937" w:rsidR="00FF6CAD" w:rsidRPr="00FF6CAD" w:rsidRDefault="00FF6CAD" w:rsidP="00B03E25">
            <w:pPr>
              <w:ind w:right="-63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F6CA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ot Depth</w:t>
            </w:r>
          </w:p>
        </w:tc>
        <w:tc>
          <w:tcPr>
            <w:tcW w:w="0" w:type="auto"/>
          </w:tcPr>
          <w:p w14:paraId="6DC0F910" w14:textId="6DE1F405" w:rsidR="00FF6CAD" w:rsidRPr="00FF6CAD" w:rsidRDefault="001B2DA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as the property added?</w:t>
            </w:r>
          </w:p>
        </w:tc>
      </w:tr>
      <w:tr w:rsidR="001B2DAB" w:rsidRPr="00FF6CAD" w14:paraId="1C6AC82E" w14:textId="1F1FBED8" w:rsidTr="00B03E25">
        <w:trPr>
          <w:jc w:val="center"/>
        </w:trPr>
        <w:tc>
          <w:tcPr>
            <w:tcW w:w="0" w:type="auto"/>
          </w:tcPr>
          <w:p w14:paraId="0024180F" w14:textId="64307C36" w:rsidR="00FF6CAD" w:rsidRPr="00FF6CAD" w:rsidRDefault="001B2DAB" w:rsidP="001B2DAB">
            <w:pPr>
              <w:ind w:right="-1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Property1</w:t>
            </w:r>
          </w:p>
        </w:tc>
        <w:tc>
          <w:tcPr>
            <w:tcW w:w="0" w:type="auto"/>
          </w:tcPr>
          <w:p w14:paraId="03BBAE60" w14:textId="13093C1B" w:rsidR="00FF6CAD" w:rsidRPr="00FF6CAD" w:rsidRDefault="001B2D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York</w:t>
            </w:r>
          </w:p>
        </w:tc>
        <w:tc>
          <w:tcPr>
            <w:tcW w:w="0" w:type="auto"/>
          </w:tcPr>
          <w:p w14:paraId="521D51D2" w14:textId="44E7CAD5" w:rsidR="00FF6CAD" w:rsidRPr="00FF6CAD" w:rsidRDefault="001B2D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00</w:t>
            </w:r>
          </w:p>
        </w:tc>
        <w:tc>
          <w:tcPr>
            <w:tcW w:w="0" w:type="auto"/>
          </w:tcPr>
          <w:p w14:paraId="49D8CF4C" w14:textId="6A6C0812" w:rsidR="00FF6CAD" w:rsidRPr="00FF6CAD" w:rsidRDefault="001B2DAB" w:rsidP="001B2DAB">
            <w:pPr>
              <w:ind w:right="-4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Owner1</w:t>
            </w:r>
          </w:p>
        </w:tc>
        <w:tc>
          <w:tcPr>
            <w:tcW w:w="0" w:type="auto"/>
          </w:tcPr>
          <w:p w14:paraId="1D9580C9" w14:textId="4D7E92CC" w:rsidR="00FF6CAD" w:rsidRPr="00FF6CAD" w:rsidRDefault="001B2D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</w:tcPr>
          <w:p w14:paraId="0B7A6142" w14:textId="0BD28A68" w:rsidR="00FF6CAD" w:rsidRPr="00FF6CAD" w:rsidRDefault="001B2D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</w:tcPr>
          <w:p w14:paraId="70F1EA54" w14:textId="271479A5" w:rsidR="00FF6CAD" w:rsidRPr="00FF6CAD" w:rsidRDefault="001B2D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0BB7920E" w14:textId="578B7BD1" w:rsidR="00FF6CAD" w:rsidRPr="00FF6CAD" w:rsidRDefault="001B2D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1FE92AD4" w14:textId="1FF21F86" w:rsidR="00FF6CAD" w:rsidRPr="00FF6CAD" w:rsidRDefault="001B2DAB" w:rsidP="001B2DAB">
            <w:pPr>
              <w:ind w:right="-16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1B2DAB" w:rsidRPr="00FF6CAD" w14:paraId="56F26548" w14:textId="4F1CCFFF" w:rsidTr="00B03E25">
        <w:trPr>
          <w:jc w:val="center"/>
        </w:trPr>
        <w:tc>
          <w:tcPr>
            <w:tcW w:w="0" w:type="auto"/>
          </w:tcPr>
          <w:p w14:paraId="478E3CD1" w14:textId="60C5420E" w:rsidR="00FF6CAD" w:rsidRPr="00FF6CAD" w:rsidRDefault="001B2DAB" w:rsidP="001B2DAB">
            <w:pPr>
              <w:ind w:right="-1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Property2</w:t>
            </w:r>
          </w:p>
        </w:tc>
        <w:tc>
          <w:tcPr>
            <w:tcW w:w="0" w:type="auto"/>
          </w:tcPr>
          <w:p w14:paraId="36BFE8EE" w14:textId="795B5878" w:rsidR="00FF6CAD" w:rsidRPr="00FF6CAD" w:rsidRDefault="001B2D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York</w:t>
            </w:r>
          </w:p>
        </w:tc>
        <w:tc>
          <w:tcPr>
            <w:tcW w:w="0" w:type="auto"/>
          </w:tcPr>
          <w:p w14:paraId="7B57C57A" w14:textId="2A82DC18" w:rsidR="00FF6CAD" w:rsidRPr="00FF6CAD" w:rsidRDefault="001B2D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00</w:t>
            </w:r>
          </w:p>
        </w:tc>
        <w:tc>
          <w:tcPr>
            <w:tcW w:w="0" w:type="auto"/>
          </w:tcPr>
          <w:p w14:paraId="713FE369" w14:textId="798A4E80" w:rsidR="00FF6CAD" w:rsidRPr="00FF6CAD" w:rsidRDefault="001B2DAB" w:rsidP="001B2DAB">
            <w:pPr>
              <w:ind w:right="-18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Owner1</w:t>
            </w:r>
          </w:p>
        </w:tc>
        <w:tc>
          <w:tcPr>
            <w:tcW w:w="0" w:type="auto"/>
          </w:tcPr>
          <w:p w14:paraId="3B042A5B" w14:textId="49F2745E" w:rsidR="00FF6CAD" w:rsidRPr="00FF6CAD" w:rsidRDefault="001B2D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29D9BE99" w14:textId="75671B54" w:rsidR="00FF6CAD" w:rsidRPr="00FF6CAD" w:rsidRDefault="001B2D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</w:tcPr>
          <w:p w14:paraId="2171CFBF" w14:textId="0F9055E9" w:rsidR="00FF6CAD" w:rsidRPr="00FF6CAD" w:rsidRDefault="001B2D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263B95E6" w14:textId="2F3C90CE" w:rsidR="00FF6CAD" w:rsidRPr="00FF6CAD" w:rsidRDefault="001B2D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1F644055" w14:textId="7F376A6E" w:rsidR="00FF6CAD" w:rsidRPr="00FF6CAD" w:rsidRDefault="001B2DAB" w:rsidP="001B2DAB">
            <w:pPr>
              <w:ind w:right="-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1B2DAB" w:rsidRPr="00FF6CAD" w14:paraId="464540AA" w14:textId="6404B66C" w:rsidTr="00B03E25">
        <w:trPr>
          <w:jc w:val="center"/>
        </w:trPr>
        <w:tc>
          <w:tcPr>
            <w:tcW w:w="0" w:type="auto"/>
          </w:tcPr>
          <w:p w14:paraId="2C2454FF" w14:textId="7C3001DD" w:rsidR="00FF6CAD" w:rsidRPr="00FF6CAD" w:rsidRDefault="001B2DAB" w:rsidP="001B2DAB">
            <w:pPr>
              <w:ind w:right="-3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Property3</w:t>
            </w:r>
          </w:p>
        </w:tc>
        <w:tc>
          <w:tcPr>
            <w:tcW w:w="0" w:type="auto"/>
          </w:tcPr>
          <w:p w14:paraId="08DD8C50" w14:textId="6F9F0598" w:rsidR="00FF6CAD" w:rsidRPr="00FF6CAD" w:rsidRDefault="001B2DAB" w:rsidP="001B2DAB">
            <w:pPr>
              <w:ind w:right="-7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Jersey</w:t>
            </w:r>
          </w:p>
        </w:tc>
        <w:tc>
          <w:tcPr>
            <w:tcW w:w="0" w:type="auto"/>
          </w:tcPr>
          <w:p w14:paraId="365C8C17" w14:textId="28319798" w:rsidR="00FF6CAD" w:rsidRPr="00FF6CAD" w:rsidRDefault="001B2D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00</w:t>
            </w:r>
          </w:p>
        </w:tc>
        <w:tc>
          <w:tcPr>
            <w:tcW w:w="0" w:type="auto"/>
          </w:tcPr>
          <w:p w14:paraId="17771C95" w14:textId="63C4A9BE" w:rsidR="00FF6CAD" w:rsidRPr="00FF6CAD" w:rsidRDefault="001B2DAB" w:rsidP="001B2DAB">
            <w:pPr>
              <w:ind w:right="-4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Owner2</w:t>
            </w:r>
          </w:p>
        </w:tc>
        <w:tc>
          <w:tcPr>
            <w:tcW w:w="0" w:type="auto"/>
          </w:tcPr>
          <w:p w14:paraId="4F904BE1" w14:textId="26B3ED26" w:rsidR="00FF6CAD" w:rsidRPr="00FF6CAD" w:rsidRDefault="001B2D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</w:tcPr>
          <w:p w14:paraId="6DBBE914" w14:textId="5F9D9642" w:rsidR="00FF6CAD" w:rsidRPr="00FF6CAD" w:rsidRDefault="001B2D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5CE98525" w14:textId="3B9A3872" w:rsidR="00FF6CAD" w:rsidRPr="00FF6CAD" w:rsidRDefault="001B2D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05A5D767" w14:textId="2674386B" w:rsidR="00FF6CAD" w:rsidRPr="00FF6CAD" w:rsidRDefault="001B2D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23D73A42" w14:textId="6DCFC1A4" w:rsidR="00FF6CAD" w:rsidRPr="00FF6CAD" w:rsidRDefault="001B2DAB" w:rsidP="001B2DAB">
            <w:pPr>
              <w:ind w:right="-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  <w:r w:rsidR="00944D54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verlaps</w:t>
            </w:r>
          </w:p>
        </w:tc>
      </w:tr>
      <w:tr w:rsidR="001B2DAB" w:rsidRPr="00FF6CAD" w14:paraId="4C9BCD53" w14:textId="12E2B478" w:rsidTr="00B03E25">
        <w:trPr>
          <w:jc w:val="center"/>
        </w:trPr>
        <w:tc>
          <w:tcPr>
            <w:tcW w:w="0" w:type="auto"/>
          </w:tcPr>
          <w:p w14:paraId="69CEA713" w14:textId="5624A8BE" w:rsidR="00FF6CAD" w:rsidRPr="00FF6CAD" w:rsidRDefault="00944D54" w:rsidP="00944D54">
            <w:pPr>
              <w:ind w:right="-2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Property3</w:t>
            </w:r>
          </w:p>
        </w:tc>
        <w:tc>
          <w:tcPr>
            <w:tcW w:w="0" w:type="auto"/>
          </w:tcPr>
          <w:p w14:paraId="37EC84A1" w14:textId="180498EB" w:rsidR="00FF6CAD" w:rsidRPr="00FF6CAD" w:rsidRDefault="00944D54" w:rsidP="00944D54">
            <w:pPr>
              <w:ind w:right="-6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Jersey</w:t>
            </w:r>
          </w:p>
        </w:tc>
        <w:tc>
          <w:tcPr>
            <w:tcW w:w="0" w:type="auto"/>
          </w:tcPr>
          <w:p w14:paraId="07A8F094" w14:textId="3E0365B1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00</w:t>
            </w:r>
          </w:p>
        </w:tc>
        <w:tc>
          <w:tcPr>
            <w:tcW w:w="0" w:type="auto"/>
          </w:tcPr>
          <w:p w14:paraId="77221A4E" w14:textId="438E3AE5" w:rsidR="00FF6CAD" w:rsidRPr="00FF6CAD" w:rsidRDefault="00944D54" w:rsidP="00944D54">
            <w:pPr>
              <w:ind w:left="-1" w:right="-3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Owner2</w:t>
            </w:r>
          </w:p>
        </w:tc>
        <w:tc>
          <w:tcPr>
            <w:tcW w:w="0" w:type="auto"/>
          </w:tcPr>
          <w:p w14:paraId="7258198B" w14:textId="42763324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</w:tcPr>
          <w:p w14:paraId="38D8E966" w14:textId="4B94BEA6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747ECA4A" w14:textId="2462C697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3F2369BA" w14:textId="7C6951FD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1E3225CE" w14:textId="596D4995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1B2DAB" w:rsidRPr="00FF6CAD" w14:paraId="70C9298D" w14:textId="04E10AE2" w:rsidTr="00B03E25">
        <w:trPr>
          <w:jc w:val="center"/>
        </w:trPr>
        <w:tc>
          <w:tcPr>
            <w:tcW w:w="0" w:type="auto"/>
          </w:tcPr>
          <w:p w14:paraId="1020D14E" w14:textId="1ABF879C" w:rsidR="00FF6CAD" w:rsidRPr="00FF6CAD" w:rsidRDefault="00944D54" w:rsidP="00944D54">
            <w:pPr>
              <w:ind w:right="-2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Property4</w:t>
            </w:r>
          </w:p>
        </w:tc>
        <w:tc>
          <w:tcPr>
            <w:tcW w:w="0" w:type="auto"/>
          </w:tcPr>
          <w:p w14:paraId="560A633E" w14:textId="3F8A0B73" w:rsidR="00FF6CAD" w:rsidRPr="00FF6CAD" w:rsidRDefault="00944D54" w:rsidP="00944D54">
            <w:pPr>
              <w:ind w:right="-6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Jersey</w:t>
            </w:r>
          </w:p>
        </w:tc>
        <w:tc>
          <w:tcPr>
            <w:tcW w:w="0" w:type="auto"/>
          </w:tcPr>
          <w:p w14:paraId="678E2D6B" w14:textId="356829CF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00</w:t>
            </w:r>
          </w:p>
        </w:tc>
        <w:tc>
          <w:tcPr>
            <w:tcW w:w="0" w:type="auto"/>
          </w:tcPr>
          <w:p w14:paraId="5471514A" w14:textId="35250636" w:rsidR="00FF6CAD" w:rsidRPr="00FF6CAD" w:rsidRDefault="00944D54" w:rsidP="00944D54">
            <w:pPr>
              <w:ind w:right="-3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Owner2</w:t>
            </w:r>
          </w:p>
        </w:tc>
        <w:tc>
          <w:tcPr>
            <w:tcW w:w="0" w:type="auto"/>
          </w:tcPr>
          <w:p w14:paraId="1A48618C" w14:textId="40C23600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65D2ED48" w14:textId="759E7F07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67E5D08D" w14:textId="5C7C385C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767E928D" w14:textId="248B1557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486B38AC" w14:textId="09657A6E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1B2DAB" w:rsidRPr="00FF6CAD" w14:paraId="5CF781AF" w14:textId="5469FDA4" w:rsidTr="00B03E25">
        <w:trPr>
          <w:jc w:val="center"/>
        </w:trPr>
        <w:tc>
          <w:tcPr>
            <w:tcW w:w="0" w:type="auto"/>
          </w:tcPr>
          <w:p w14:paraId="704BE9A6" w14:textId="78970CE8" w:rsidR="00FF6CAD" w:rsidRPr="00FF6CAD" w:rsidRDefault="00944D54" w:rsidP="00944D54">
            <w:pPr>
              <w:ind w:right="-17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Property5</w:t>
            </w:r>
          </w:p>
        </w:tc>
        <w:tc>
          <w:tcPr>
            <w:tcW w:w="0" w:type="auto"/>
          </w:tcPr>
          <w:p w14:paraId="2B4F8702" w14:textId="70F3CB51" w:rsidR="00FF6CAD" w:rsidRPr="00FF6CAD" w:rsidRDefault="00944D54" w:rsidP="00944D54">
            <w:pPr>
              <w:ind w:right="-6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Jersey</w:t>
            </w:r>
          </w:p>
        </w:tc>
        <w:tc>
          <w:tcPr>
            <w:tcW w:w="0" w:type="auto"/>
          </w:tcPr>
          <w:p w14:paraId="24FB1B64" w14:textId="061AA37D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00</w:t>
            </w:r>
          </w:p>
        </w:tc>
        <w:tc>
          <w:tcPr>
            <w:tcW w:w="0" w:type="auto"/>
          </w:tcPr>
          <w:p w14:paraId="50567FA1" w14:textId="411929E9" w:rsidR="00FF6CAD" w:rsidRPr="00FF6CAD" w:rsidRDefault="00944D54" w:rsidP="00944D54">
            <w:pPr>
              <w:ind w:right="-3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Owner3</w:t>
            </w:r>
          </w:p>
        </w:tc>
        <w:tc>
          <w:tcPr>
            <w:tcW w:w="0" w:type="auto"/>
          </w:tcPr>
          <w:p w14:paraId="216B1516" w14:textId="7D699DB7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2414BF6A" w14:textId="57D48006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4B0017DB" w14:textId="0E403A7A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5D9FF7EF" w14:textId="51101B0F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013470A5" w14:textId="498AF267" w:rsidR="00FF6CAD" w:rsidRPr="00FF6CAD" w:rsidRDefault="00944D54" w:rsidP="00944D54">
            <w:pPr>
              <w:ind w:right="-16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: encompasses</w:t>
            </w:r>
          </w:p>
        </w:tc>
      </w:tr>
      <w:tr w:rsidR="001B2DAB" w:rsidRPr="00FF6CAD" w14:paraId="46B6D0BD" w14:textId="53D22B47" w:rsidTr="00B03E25">
        <w:trPr>
          <w:jc w:val="center"/>
        </w:trPr>
        <w:tc>
          <w:tcPr>
            <w:tcW w:w="0" w:type="auto"/>
          </w:tcPr>
          <w:p w14:paraId="1E370C10" w14:textId="427B904B" w:rsidR="00FF6CAD" w:rsidRPr="00FF6CAD" w:rsidRDefault="00944D54" w:rsidP="00944D54">
            <w:pPr>
              <w:ind w:right="-2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Property5</w:t>
            </w:r>
          </w:p>
        </w:tc>
        <w:tc>
          <w:tcPr>
            <w:tcW w:w="0" w:type="auto"/>
          </w:tcPr>
          <w:p w14:paraId="40D69475" w14:textId="2881AF39" w:rsidR="00FF6CAD" w:rsidRPr="00FF6CAD" w:rsidRDefault="00944D54" w:rsidP="00944D54">
            <w:pPr>
              <w:ind w:right="-6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Jersey</w:t>
            </w:r>
          </w:p>
        </w:tc>
        <w:tc>
          <w:tcPr>
            <w:tcW w:w="0" w:type="auto"/>
          </w:tcPr>
          <w:p w14:paraId="030A33C2" w14:textId="53E05269" w:rsidR="00FF6CAD" w:rsidRPr="00FF6CAD" w:rsidRDefault="00944D5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00</w:t>
            </w:r>
          </w:p>
        </w:tc>
        <w:tc>
          <w:tcPr>
            <w:tcW w:w="0" w:type="auto"/>
          </w:tcPr>
          <w:p w14:paraId="3970587E" w14:textId="0D56140A" w:rsidR="00FF6CAD" w:rsidRPr="00FF6CAD" w:rsidRDefault="00944D54" w:rsidP="00944D54">
            <w:pPr>
              <w:ind w:right="-3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Owner3</w:t>
            </w:r>
          </w:p>
        </w:tc>
        <w:tc>
          <w:tcPr>
            <w:tcW w:w="0" w:type="auto"/>
          </w:tcPr>
          <w:p w14:paraId="25FFAA67" w14:textId="3D7E2A8A" w:rsidR="00FF6CAD" w:rsidRPr="00FF6CAD" w:rsidRDefault="00B03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14:paraId="5C38E69E" w14:textId="2C32BF8F" w:rsidR="00FF6CAD" w:rsidRPr="00FF6CAD" w:rsidRDefault="00B03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0DF413E4" w14:textId="31EB991B" w:rsidR="00FF6CAD" w:rsidRPr="00FF6CAD" w:rsidRDefault="00B03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67ABD928" w14:textId="365D7794" w:rsidR="00FF6CAD" w:rsidRPr="00FF6CAD" w:rsidRDefault="00B03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40D32B9E" w14:textId="451C4AF3" w:rsidR="00FF6CAD" w:rsidRPr="00FF6CAD" w:rsidRDefault="00B03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: not within the limits</w:t>
            </w:r>
          </w:p>
        </w:tc>
      </w:tr>
      <w:tr w:rsidR="00B03E25" w:rsidRPr="00FF6CAD" w14:paraId="2324FFA9" w14:textId="77777777" w:rsidTr="00B03E25">
        <w:trPr>
          <w:jc w:val="center"/>
        </w:trPr>
        <w:tc>
          <w:tcPr>
            <w:tcW w:w="0" w:type="auto"/>
          </w:tcPr>
          <w:p w14:paraId="7826FE2C" w14:textId="647C0A90" w:rsidR="00B03E25" w:rsidRDefault="00B03E25" w:rsidP="00944D54">
            <w:pPr>
              <w:ind w:right="-2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Property5</w:t>
            </w:r>
          </w:p>
        </w:tc>
        <w:tc>
          <w:tcPr>
            <w:tcW w:w="0" w:type="auto"/>
          </w:tcPr>
          <w:p w14:paraId="0AF1E7EE" w14:textId="11264186" w:rsidR="00B03E25" w:rsidRDefault="00B03E25" w:rsidP="00944D54">
            <w:pPr>
              <w:ind w:right="-6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w Jersey</w:t>
            </w:r>
          </w:p>
        </w:tc>
        <w:tc>
          <w:tcPr>
            <w:tcW w:w="0" w:type="auto"/>
          </w:tcPr>
          <w:p w14:paraId="7D5B585E" w14:textId="60A3F56B" w:rsidR="00B03E25" w:rsidRDefault="00B03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00</w:t>
            </w:r>
          </w:p>
        </w:tc>
        <w:tc>
          <w:tcPr>
            <w:tcW w:w="0" w:type="auto"/>
          </w:tcPr>
          <w:p w14:paraId="345A1638" w14:textId="1D1B4EFC" w:rsidR="00B03E25" w:rsidRDefault="00B03E25" w:rsidP="00944D54">
            <w:pPr>
              <w:ind w:right="-3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Owner3</w:t>
            </w:r>
          </w:p>
        </w:tc>
        <w:tc>
          <w:tcPr>
            <w:tcW w:w="0" w:type="auto"/>
          </w:tcPr>
          <w:p w14:paraId="7F1336C9" w14:textId="3BB1D1F8" w:rsidR="00B03E25" w:rsidRDefault="00B03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</w:tcPr>
          <w:p w14:paraId="1F29B20F" w14:textId="2FD0E851" w:rsidR="00B03E25" w:rsidRDefault="00B03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1DA0B8CD" w14:textId="7C6D415D" w:rsidR="00B03E25" w:rsidRDefault="00B03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39DE51A9" w14:textId="06719A1B" w:rsidR="00B03E25" w:rsidRDefault="00B03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20EF9B49" w14:textId="5AC94BCE" w:rsidR="00B03E25" w:rsidRDefault="00B03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B03E25" w:rsidRPr="00FF6CAD" w14:paraId="4BDAE4E0" w14:textId="77777777" w:rsidTr="00B03E25">
        <w:trPr>
          <w:jc w:val="center"/>
        </w:trPr>
        <w:tc>
          <w:tcPr>
            <w:tcW w:w="0" w:type="auto"/>
          </w:tcPr>
          <w:p w14:paraId="2992D3EA" w14:textId="4719D48F" w:rsidR="00B03E25" w:rsidRDefault="00B03E25" w:rsidP="00944D54">
            <w:pPr>
              <w:ind w:right="-2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Property6</w:t>
            </w:r>
          </w:p>
        </w:tc>
        <w:tc>
          <w:tcPr>
            <w:tcW w:w="0" w:type="auto"/>
          </w:tcPr>
          <w:p w14:paraId="00D8783A" w14:textId="17D499A9" w:rsidR="00B03E25" w:rsidRDefault="00B03E25" w:rsidP="00944D54">
            <w:pPr>
              <w:ind w:right="-6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ston</w:t>
            </w:r>
          </w:p>
        </w:tc>
        <w:tc>
          <w:tcPr>
            <w:tcW w:w="0" w:type="auto"/>
          </w:tcPr>
          <w:p w14:paraId="0B88FB3D" w14:textId="3F5925ED" w:rsidR="00B03E25" w:rsidRDefault="00B03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00</w:t>
            </w:r>
          </w:p>
        </w:tc>
        <w:tc>
          <w:tcPr>
            <w:tcW w:w="0" w:type="auto"/>
          </w:tcPr>
          <w:p w14:paraId="211B0ACC" w14:textId="45536D3A" w:rsidR="00B03E25" w:rsidRDefault="00B03E25" w:rsidP="00944D54">
            <w:pPr>
              <w:ind w:right="-3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Owner4</w:t>
            </w:r>
          </w:p>
        </w:tc>
        <w:tc>
          <w:tcPr>
            <w:tcW w:w="0" w:type="auto"/>
          </w:tcPr>
          <w:p w14:paraId="257A0136" w14:textId="2C9228A2" w:rsidR="00B03E25" w:rsidRDefault="00B03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548D4AEF" w14:textId="7E2D8B2A" w:rsidR="00B03E25" w:rsidRDefault="00B03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0" w:type="auto"/>
          </w:tcPr>
          <w:p w14:paraId="4B809641" w14:textId="3440D2EE" w:rsidR="00B03E25" w:rsidRDefault="00B03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1F1116E1" w14:textId="35E8B3ED" w:rsidR="00B03E25" w:rsidRDefault="00B03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6DA7725A" w14:textId="703CED92" w:rsidR="00B03E25" w:rsidRDefault="00B03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: maximum properties reached</w:t>
            </w:r>
          </w:p>
        </w:tc>
      </w:tr>
    </w:tbl>
    <w:p w14:paraId="6BC03987" w14:textId="486BE48E" w:rsidR="00FF6CAD" w:rsidRDefault="00FF6CAD">
      <w:pPr>
        <w:rPr>
          <w:rFonts w:ascii="Times New Roman" w:hAnsi="Times New Roman" w:cs="Times New Roman"/>
          <w:sz w:val="24"/>
          <w:szCs w:val="24"/>
        </w:rPr>
      </w:pPr>
    </w:p>
    <w:p w14:paraId="063A6DE4" w14:textId="20851E02" w:rsidR="00FF6CAD" w:rsidRDefault="00FF6CAD">
      <w:pPr>
        <w:rPr>
          <w:rFonts w:ascii="Times New Roman" w:hAnsi="Times New Roman" w:cs="Times New Roman"/>
          <w:sz w:val="24"/>
          <w:szCs w:val="24"/>
        </w:rPr>
      </w:pPr>
    </w:p>
    <w:p w14:paraId="2DDCE8AD" w14:textId="0ED7064C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6A195617" w14:textId="6908B14E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0D86EE55" w14:textId="0C71E310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0820886D" w14:textId="631E6622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20410A75" w14:textId="7A3AF7C0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433F8B5E" w14:textId="77D2707C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5F322EFE" w14:textId="2341C07C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2C821257" w14:textId="15065D6A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303A5BC3" w14:textId="49DF20C8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0FF96370" w14:textId="6D687DCD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5CAF1190" w14:textId="4341B753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4B22C837" w14:textId="77777777" w:rsidR="00B03E25" w:rsidRDefault="00B03E25">
      <w:pPr>
        <w:rPr>
          <w:rFonts w:ascii="Times New Roman" w:hAnsi="Times New Roman" w:cs="Times New Roman"/>
          <w:sz w:val="24"/>
          <w:szCs w:val="24"/>
        </w:rPr>
      </w:pPr>
    </w:p>
    <w:p w14:paraId="5898E777" w14:textId="58E2E216" w:rsidR="003465F4" w:rsidRDefault="003465F4">
      <w:pPr>
        <w:rPr>
          <w:rFonts w:ascii="Times New Roman" w:hAnsi="Times New Roman" w:cs="Times New Roman"/>
          <w:sz w:val="24"/>
          <w:szCs w:val="24"/>
        </w:rPr>
      </w:pPr>
      <w:r w:rsidRPr="003465F4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Output screenshots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:</w:t>
      </w:r>
    </w:p>
    <w:p w14:paraId="5E277D74" w14:textId="77777777" w:rsidR="009F6810" w:rsidRDefault="009F6810">
      <w:pPr>
        <w:rPr>
          <w:rFonts w:ascii="Times New Roman" w:hAnsi="Times New Roman" w:cs="Times New Roman"/>
          <w:sz w:val="24"/>
          <w:szCs w:val="24"/>
        </w:rPr>
      </w:pPr>
    </w:p>
    <w:p w14:paraId="10A02339" w14:textId="1745A4F8" w:rsidR="00076A80" w:rsidRDefault="00B87F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put from running PropertyMgmDriverNoGui.java</w:t>
      </w:r>
    </w:p>
    <w:p w14:paraId="41765F28" w14:textId="3EF2C77F" w:rsidR="009F6810" w:rsidRPr="001873BC" w:rsidRDefault="00076A80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00BA402" wp14:editId="6F570382">
            <wp:extent cx="5731510" cy="3074670"/>
            <wp:effectExtent l="0" t="0" r="254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EC4DB" w14:textId="77777777" w:rsidR="001873BC" w:rsidRDefault="001873B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058BCF" w14:textId="72DA72E3" w:rsidR="00076A80" w:rsidRPr="0033580A" w:rsidRDefault="0033580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pertyMgmGui.java at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tartup</w:t>
      </w:r>
      <w:proofErr w:type="spellEnd"/>
    </w:p>
    <w:p w14:paraId="6BF1AD37" w14:textId="3E5D8E2B" w:rsidR="00076A80" w:rsidRDefault="007D7B8B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E36909B" wp14:editId="4F1D9EAF">
            <wp:extent cx="2628000" cy="2642400"/>
            <wp:effectExtent l="0" t="0" r="1270" b="5715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3E55C" w14:textId="752D628F" w:rsidR="007D7B8B" w:rsidRDefault="007D7B8B">
      <w:pPr>
        <w:rPr>
          <w:rFonts w:ascii="Times New Roman" w:hAnsi="Times New Roman" w:cs="Times New Roman"/>
          <w:sz w:val="24"/>
          <w:szCs w:val="24"/>
        </w:rPr>
      </w:pPr>
    </w:p>
    <w:p w14:paraId="692B10C4" w14:textId="42B01012" w:rsidR="009F6810" w:rsidRDefault="009F6810">
      <w:pPr>
        <w:rPr>
          <w:rFonts w:ascii="Times New Roman" w:hAnsi="Times New Roman" w:cs="Times New Roman"/>
          <w:sz w:val="24"/>
          <w:szCs w:val="24"/>
        </w:rPr>
      </w:pPr>
    </w:p>
    <w:p w14:paraId="7765618C" w14:textId="075C1DFE" w:rsidR="009F6810" w:rsidRDefault="009F6810">
      <w:pPr>
        <w:rPr>
          <w:rFonts w:ascii="Times New Roman" w:hAnsi="Times New Roman" w:cs="Times New Roman"/>
          <w:sz w:val="24"/>
          <w:szCs w:val="24"/>
        </w:rPr>
      </w:pPr>
    </w:p>
    <w:p w14:paraId="73F73C90" w14:textId="77777777" w:rsidR="009F6810" w:rsidRDefault="009F6810">
      <w:pPr>
        <w:rPr>
          <w:rFonts w:ascii="Times New Roman" w:hAnsi="Times New Roman" w:cs="Times New Roman"/>
          <w:sz w:val="24"/>
          <w:szCs w:val="24"/>
        </w:rPr>
      </w:pPr>
    </w:p>
    <w:p w14:paraId="30CC32D7" w14:textId="24C71D73" w:rsidR="007D7B8B" w:rsidRDefault="007D7B8B">
      <w:pPr>
        <w:rPr>
          <w:rFonts w:ascii="Times New Roman" w:hAnsi="Times New Roman" w:cs="Times New Roman"/>
          <w:sz w:val="24"/>
          <w:szCs w:val="24"/>
        </w:rPr>
      </w:pPr>
    </w:p>
    <w:p w14:paraId="3708F4CD" w14:textId="026A26BC" w:rsidR="007D7B8B" w:rsidRDefault="007427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dd Management Company info</w:t>
      </w:r>
    </w:p>
    <w:p w14:paraId="4FBEACFE" w14:textId="3DF62B90" w:rsidR="007D7B8B" w:rsidRDefault="007D7B8B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5A4CFA3" wp14:editId="1D698953">
            <wp:extent cx="2390400" cy="2566800"/>
            <wp:effectExtent l="0" t="0" r="0" b="5080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1DBF2CF1" wp14:editId="4BEF7F5F">
            <wp:extent cx="2628000" cy="2642400"/>
            <wp:effectExtent l="0" t="0" r="1270" b="571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07289" w14:textId="6616CC48" w:rsidR="00742730" w:rsidRDefault="00742730">
      <w:pPr>
        <w:rPr>
          <w:rFonts w:ascii="Times New Roman" w:hAnsi="Times New Roman" w:cs="Times New Roman"/>
          <w:sz w:val="24"/>
          <w:szCs w:val="24"/>
        </w:rPr>
      </w:pPr>
    </w:p>
    <w:p w14:paraId="37A087FB" w14:textId="248D76EF" w:rsidR="00742730" w:rsidRPr="00742730" w:rsidRDefault="0074273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d property information - new plot outline</w:t>
      </w:r>
    </w:p>
    <w:p w14:paraId="4165934A" w14:textId="6700479B" w:rsidR="007D7B8B" w:rsidRDefault="00955D5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21945C1" wp14:editId="76917310">
            <wp:extent cx="2502000" cy="810000"/>
            <wp:effectExtent l="0" t="0" r="0" b="952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94888" w14:textId="42354D26" w:rsidR="00076A80" w:rsidRDefault="00955D5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1295A4" wp14:editId="2292B8F1">
            <wp:extent cx="2390400" cy="2566800"/>
            <wp:effectExtent l="0" t="0" r="0" b="5080"/>
            <wp:docPr id="7" name="Picture 7" descr="A picture containing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Wor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11DD94E8" wp14:editId="7B051DB0">
            <wp:extent cx="2628000" cy="2642400"/>
            <wp:effectExtent l="0" t="0" r="1270" b="5715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E1ED8" w14:textId="342F231E" w:rsidR="00076A80" w:rsidRDefault="00076A80">
      <w:pPr>
        <w:rPr>
          <w:rFonts w:ascii="Times New Roman" w:hAnsi="Times New Roman" w:cs="Times New Roman"/>
          <w:sz w:val="24"/>
          <w:szCs w:val="24"/>
        </w:rPr>
      </w:pPr>
    </w:p>
    <w:p w14:paraId="0F630FAA" w14:textId="6EDB4F5B" w:rsidR="009F6810" w:rsidRDefault="009F6810">
      <w:pPr>
        <w:rPr>
          <w:rFonts w:ascii="Times New Roman" w:hAnsi="Times New Roman" w:cs="Times New Roman"/>
          <w:sz w:val="24"/>
          <w:szCs w:val="24"/>
        </w:rPr>
      </w:pPr>
    </w:p>
    <w:p w14:paraId="6E803763" w14:textId="77777777" w:rsidR="009F6810" w:rsidRDefault="009F6810">
      <w:pPr>
        <w:rPr>
          <w:rFonts w:ascii="Times New Roman" w:hAnsi="Times New Roman" w:cs="Times New Roman"/>
          <w:sz w:val="24"/>
          <w:szCs w:val="24"/>
        </w:rPr>
      </w:pPr>
    </w:p>
    <w:p w14:paraId="0DF70762" w14:textId="77777777" w:rsidR="009F6810" w:rsidRDefault="009F6810">
      <w:pPr>
        <w:rPr>
          <w:rFonts w:ascii="Times New Roman" w:hAnsi="Times New Roman" w:cs="Times New Roman"/>
          <w:sz w:val="24"/>
          <w:szCs w:val="24"/>
        </w:rPr>
      </w:pPr>
    </w:p>
    <w:p w14:paraId="61B2D9C4" w14:textId="255917B6" w:rsidR="00742730" w:rsidRDefault="00742730">
      <w:pPr>
        <w:rPr>
          <w:rFonts w:ascii="Times New Roman" w:hAnsi="Times New Roman" w:cs="Times New Roman"/>
          <w:sz w:val="24"/>
          <w:szCs w:val="24"/>
        </w:rPr>
      </w:pPr>
    </w:p>
    <w:p w14:paraId="65EF5CFC" w14:textId="7A39142D" w:rsidR="00742730" w:rsidRPr="00742730" w:rsidRDefault="0074273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dd property information - successful addition</w:t>
      </w:r>
    </w:p>
    <w:p w14:paraId="61508637" w14:textId="77777777" w:rsidR="00955D57" w:rsidRDefault="00955D5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D7FD5F" wp14:editId="133302D6">
            <wp:extent cx="2502000" cy="810000"/>
            <wp:effectExtent l="0" t="0" r="0" b="952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5EF382" w14:textId="3977A365" w:rsidR="00955D57" w:rsidRDefault="00955D5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E047496" wp14:editId="547CDAD0">
            <wp:extent cx="2390400" cy="2566800"/>
            <wp:effectExtent l="0" t="0" r="0" b="5080"/>
            <wp:docPr id="10" name="Picture 1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82E83">
        <w:rPr>
          <w:rFonts w:ascii="Times New Roman" w:hAnsi="Times New Roman" w:cs="Times New Roman"/>
          <w:sz w:val="24"/>
          <w:szCs w:val="24"/>
        </w:rPr>
        <w:t xml:space="preserve">  </w:t>
      </w:r>
      <w:r w:rsidR="00282E83">
        <w:rPr>
          <w:noProof/>
        </w:rPr>
        <w:drawing>
          <wp:inline distT="0" distB="0" distL="0" distR="0" wp14:anchorId="7473E5EA" wp14:editId="316CE41B">
            <wp:extent cx="2628000" cy="2642400"/>
            <wp:effectExtent l="0" t="0" r="1270" b="5715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FBC0F" w14:textId="7A5E935E" w:rsidR="00076A80" w:rsidRDefault="00076A80">
      <w:pPr>
        <w:rPr>
          <w:rFonts w:ascii="Times New Roman" w:hAnsi="Times New Roman" w:cs="Times New Roman"/>
          <w:sz w:val="24"/>
          <w:szCs w:val="24"/>
        </w:rPr>
      </w:pPr>
    </w:p>
    <w:p w14:paraId="19486A2C" w14:textId="3722053C" w:rsidR="00076A80" w:rsidRDefault="00520C9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d property information - new plot outline</w:t>
      </w:r>
    </w:p>
    <w:p w14:paraId="2F2F9322" w14:textId="2C34E406" w:rsidR="00520C93" w:rsidRDefault="00520C9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46531F9" wp14:editId="34BC05BD">
            <wp:extent cx="2502000" cy="810000"/>
            <wp:effectExtent l="0" t="0" r="0" b="952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C9526" w14:textId="3BDBCBEB" w:rsidR="00520C93" w:rsidRPr="00520C93" w:rsidRDefault="00520C9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ECD8E40" wp14:editId="457FE3BB">
            <wp:extent cx="2390400" cy="2566800"/>
            <wp:effectExtent l="0" t="0" r="0" b="508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7A2AC2DF" wp14:editId="5ED37E5F">
            <wp:extent cx="2628000" cy="2642400"/>
            <wp:effectExtent l="0" t="0" r="1270" b="5715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FCB71" w14:textId="72A3F96C" w:rsidR="00955D57" w:rsidRDefault="00955D57">
      <w:pPr>
        <w:rPr>
          <w:rFonts w:ascii="Times New Roman" w:hAnsi="Times New Roman" w:cs="Times New Roman"/>
          <w:sz w:val="24"/>
          <w:szCs w:val="24"/>
        </w:rPr>
      </w:pPr>
    </w:p>
    <w:p w14:paraId="17A48831" w14:textId="1E097F44" w:rsidR="00520C93" w:rsidRDefault="00520C93">
      <w:pPr>
        <w:rPr>
          <w:rFonts w:ascii="Times New Roman" w:hAnsi="Times New Roman" w:cs="Times New Roman"/>
          <w:sz w:val="24"/>
          <w:szCs w:val="24"/>
        </w:rPr>
      </w:pPr>
    </w:p>
    <w:p w14:paraId="6D6427C5" w14:textId="49121CF2" w:rsidR="00520C93" w:rsidRDefault="00520C9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dd property information - successful addition</w:t>
      </w:r>
    </w:p>
    <w:p w14:paraId="56ED38E5" w14:textId="4B406FD2" w:rsidR="00520C93" w:rsidRDefault="004067E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B96B238" wp14:editId="0D713665">
            <wp:extent cx="2502000" cy="810000"/>
            <wp:effectExtent l="0" t="0" r="0" b="9525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EAECC" w14:textId="7932D801" w:rsidR="004067E7" w:rsidRPr="00520C93" w:rsidRDefault="004067E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2705EFA" wp14:editId="60A60C74">
            <wp:extent cx="2390400" cy="2566800"/>
            <wp:effectExtent l="0" t="0" r="0" b="508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2E958458" wp14:editId="251D7A7C">
            <wp:extent cx="2628000" cy="2642400"/>
            <wp:effectExtent l="0" t="0" r="1270" b="5715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5C108" w14:textId="77777777" w:rsidR="00955D57" w:rsidRDefault="00955D57">
      <w:pPr>
        <w:rPr>
          <w:rFonts w:ascii="Times New Roman" w:hAnsi="Times New Roman" w:cs="Times New Roman"/>
          <w:sz w:val="24"/>
          <w:szCs w:val="24"/>
        </w:rPr>
      </w:pPr>
    </w:p>
    <w:p w14:paraId="36096666" w14:textId="1C369605" w:rsidR="00076A80" w:rsidRDefault="004067E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d property information - new plot outline</w:t>
      </w:r>
    </w:p>
    <w:p w14:paraId="19A6CCEB" w14:textId="006A72BF" w:rsidR="00076A80" w:rsidRDefault="00656A9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7A81A71" wp14:editId="78B2F2A5">
            <wp:extent cx="2502000" cy="810000"/>
            <wp:effectExtent l="0" t="0" r="0" b="9525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0A81C" w14:textId="5BEBCD65" w:rsidR="00656A93" w:rsidRDefault="00656A9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2E796C9" wp14:editId="2B4A9868">
            <wp:extent cx="2390400" cy="2566800"/>
            <wp:effectExtent l="0" t="0" r="0" b="5080"/>
            <wp:docPr id="19" name="Picture 19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1C1C79C8" wp14:editId="33B9046E">
            <wp:extent cx="2628000" cy="2642400"/>
            <wp:effectExtent l="0" t="0" r="1270" b="5715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388F1" w14:textId="54193295" w:rsidR="00656A93" w:rsidRDefault="00656A9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B65E56" w14:textId="204DFA29" w:rsidR="00656A93" w:rsidRDefault="00656A9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A82C677" w14:textId="54C4A4B0" w:rsidR="00656A93" w:rsidRDefault="00656A9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dd property information - unsuccessful: overlaps</w:t>
      </w:r>
    </w:p>
    <w:p w14:paraId="16EEE382" w14:textId="218716B0" w:rsidR="00656A93" w:rsidRPr="00656A93" w:rsidRDefault="00656A9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67E1E86" wp14:editId="69E9E563">
            <wp:extent cx="2502000" cy="810000"/>
            <wp:effectExtent l="0" t="0" r="0" b="9525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88167" w14:textId="48E12788" w:rsidR="00076A80" w:rsidRDefault="00656A9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94D1AE6" wp14:editId="263D3E45">
            <wp:extent cx="2390400" cy="2566800"/>
            <wp:effectExtent l="0" t="0" r="0" b="5080"/>
            <wp:docPr id="22" name="Picture 22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218FF2BF" wp14:editId="125A01E4">
            <wp:extent cx="2628000" cy="2642400"/>
            <wp:effectExtent l="0" t="0" r="1270" b="5715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67396" w14:textId="727CF989" w:rsidR="00163AD5" w:rsidRDefault="00163AD5">
      <w:pPr>
        <w:rPr>
          <w:rFonts w:ascii="Times New Roman" w:hAnsi="Times New Roman" w:cs="Times New Roman"/>
          <w:sz w:val="24"/>
          <w:szCs w:val="24"/>
        </w:rPr>
      </w:pPr>
    </w:p>
    <w:p w14:paraId="3F7DF7E1" w14:textId="4D92E01A" w:rsidR="00163AD5" w:rsidRDefault="003C3A6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d property information - new plot outline</w:t>
      </w:r>
    </w:p>
    <w:p w14:paraId="16AC3145" w14:textId="7911C0DD" w:rsidR="003C3A6F" w:rsidRPr="003C3A6F" w:rsidRDefault="002A0C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920E695" wp14:editId="2CC97F5E">
            <wp:extent cx="2502000" cy="810000"/>
            <wp:effectExtent l="0" t="0" r="0" b="9525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96AB4" w14:textId="5C908932" w:rsidR="00076A80" w:rsidRDefault="002A0C6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CA16587" wp14:editId="354C2608">
            <wp:extent cx="2390400" cy="2566800"/>
            <wp:effectExtent l="0" t="0" r="0" b="5080"/>
            <wp:docPr id="25" name="Picture 2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graphical user interfac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0AE02C24" wp14:editId="0B266F82">
            <wp:extent cx="2628000" cy="2642400"/>
            <wp:effectExtent l="0" t="0" r="1270" b="5715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C1B22" w14:textId="0FD9A446" w:rsidR="002A0C6E" w:rsidRDefault="002A0C6E">
      <w:pPr>
        <w:rPr>
          <w:rFonts w:ascii="Times New Roman" w:hAnsi="Times New Roman" w:cs="Times New Roman"/>
          <w:sz w:val="24"/>
          <w:szCs w:val="24"/>
        </w:rPr>
      </w:pPr>
    </w:p>
    <w:p w14:paraId="2B7FB865" w14:textId="5DD1BF8D" w:rsidR="002A0C6E" w:rsidRDefault="002A0C6E">
      <w:pPr>
        <w:rPr>
          <w:rFonts w:ascii="Times New Roman" w:hAnsi="Times New Roman" w:cs="Times New Roman"/>
          <w:sz w:val="24"/>
          <w:szCs w:val="24"/>
        </w:rPr>
      </w:pPr>
    </w:p>
    <w:p w14:paraId="52AE5B4A" w14:textId="5AEF240B" w:rsidR="002A0C6E" w:rsidRDefault="002A0C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dd property information - successful addition</w:t>
      </w:r>
    </w:p>
    <w:p w14:paraId="2346A3B9" w14:textId="5C1ECC1F" w:rsidR="002A0C6E" w:rsidRDefault="004A58D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984CFDB" wp14:editId="4AFCB7AA">
            <wp:extent cx="2502000" cy="810000"/>
            <wp:effectExtent l="0" t="0" r="0" b="9525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9B986" w14:textId="7C034E13" w:rsidR="004A58D1" w:rsidRDefault="004A58D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F9AC963" wp14:editId="7EBA71D8">
            <wp:extent cx="2390400" cy="2566800"/>
            <wp:effectExtent l="0" t="0" r="0" b="5080"/>
            <wp:docPr id="28" name="Picture 28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 with low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001053C8" wp14:editId="7D4931AA">
            <wp:extent cx="2628000" cy="2642400"/>
            <wp:effectExtent l="0" t="0" r="1270" b="5715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730E8" w14:textId="4B7BED73" w:rsidR="004A58D1" w:rsidRDefault="004A58D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514551" w14:textId="6353C0F1" w:rsidR="004A58D1" w:rsidRDefault="007909E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d property information - new plot outline</w:t>
      </w:r>
    </w:p>
    <w:p w14:paraId="1F1DD6B6" w14:textId="37EAB1CF" w:rsidR="007909E7" w:rsidRPr="007909E7" w:rsidRDefault="007909E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1B41F3A" wp14:editId="04EF674A">
            <wp:extent cx="2502000" cy="810000"/>
            <wp:effectExtent l="0" t="0" r="0" b="9525"/>
            <wp:docPr id="30" name="Picture 3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EDA7" w14:textId="4D441E5B" w:rsidR="00076A80" w:rsidRDefault="007909E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9AAAC40" wp14:editId="2ED1DCFA">
            <wp:extent cx="2390400" cy="2566800"/>
            <wp:effectExtent l="0" t="0" r="0" b="5080"/>
            <wp:docPr id="31" name="Picture 31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494D56C3" wp14:editId="00B2F510">
            <wp:extent cx="2628000" cy="2642400"/>
            <wp:effectExtent l="0" t="0" r="1270" b="5715"/>
            <wp:docPr id="32" name="Picture 3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5EA5C" w14:textId="7E0CB60B" w:rsidR="00076A80" w:rsidRDefault="00076A80">
      <w:pPr>
        <w:rPr>
          <w:rFonts w:ascii="Times New Roman" w:hAnsi="Times New Roman" w:cs="Times New Roman"/>
          <w:sz w:val="24"/>
          <w:szCs w:val="24"/>
        </w:rPr>
      </w:pPr>
    </w:p>
    <w:p w14:paraId="48B0B00B" w14:textId="3D5E6D23" w:rsidR="00076A80" w:rsidRDefault="00076A80">
      <w:pPr>
        <w:rPr>
          <w:rFonts w:ascii="Times New Roman" w:hAnsi="Times New Roman" w:cs="Times New Roman"/>
          <w:sz w:val="24"/>
          <w:szCs w:val="24"/>
        </w:rPr>
      </w:pPr>
    </w:p>
    <w:p w14:paraId="6A8DBB11" w14:textId="75D9EFDE" w:rsidR="00076A80" w:rsidRDefault="007909E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dd property information - successful addition</w:t>
      </w:r>
    </w:p>
    <w:p w14:paraId="44D41467" w14:textId="18F23E5D" w:rsidR="007909E7" w:rsidRPr="007909E7" w:rsidRDefault="005A614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04F3121" wp14:editId="3532121E">
            <wp:extent cx="2502000" cy="810000"/>
            <wp:effectExtent l="0" t="0" r="0" b="9525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B537C" w14:textId="4CC70FFC" w:rsidR="00076A80" w:rsidRDefault="005A614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CA96623" wp14:editId="031AC56E">
            <wp:extent cx="2390400" cy="2566800"/>
            <wp:effectExtent l="0" t="0" r="0" b="5080"/>
            <wp:docPr id="34" name="Picture 3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099FC8CC" wp14:editId="3AD9B37A">
            <wp:extent cx="2628000" cy="2642400"/>
            <wp:effectExtent l="0" t="0" r="1270" b="571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D0706" w14:textId="6DC327CD" w:rsidR="005A6143" w:rsidRDefault="005A6143">
      <w:pPr>
        <w:rPr>
          <w:rFonts w:ascii="Times New Roman" w:hAnsi="Times New Roman" w:cs="Times New Roman"/>
          <w:sz w:val="24"/>
          <w:szCs w:val="24"/>
        </w:rPr>
      </w:pPr>
    </w:p>
    <w:p w14:paraId="72DACD45" w14:textId="594897CB" w:rsidR="005A6143" w:rsidRDefault="00A5267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d property information - new plot outline</w:t>
      </w:r>
    </w:p>
    <w:p w14:paraId="50F419D7" w14:textId="669960F8" w:rsidR="00A52677" w:rsidRDefault="00C50D6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CEFF912" wp14:editId="5CBD5602">
            <wp:extent cx="2502000" cy="810000"/>
            <wp:effectExtent l="0" t="0" r="0" b="9525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9E68F" w14:textId="61336CD4" w:rsidR="00C50D62" w:rsidRDefault="00C50D6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F7A7D05" wp14:editId="20A44A18">
            <wp:extent cx="2390400" cy="2566800"/>
            <wp:effectExtent l="0" t="0" r="0" b="5080"/>
            <wp:docPr id="37" name="Picture 37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15194D31" wp14:editId="0910B66F">
            <wp:extent cx="2628000" cy="2642400"/>
            <wp:effectExtent l="0" t="0" r="1270" b="5715"/>
            <wp:docPr id="38" name="Picture 3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2FD2D" w14:textId="7B1759FF" w:rsidR="00C50D62" w:rsidRDefault="00C50D6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9E483BF" w14:textId="5E9F16D1" w:rsidR="00C50D62" w:rsidRDefault="00C50D6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3B475D" w14:textId="0DEDF0BA" w:rsidR="00C50D62" w:rsidRDefault="00CE676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dd property information - unsuccessful: encompasses</w:t>
      </w:r>
    </w:p>
    <w:p w14:paraId="7C38D806" w14:textId="54E62CBA" w:rsidR="00CE6761" w:rsidRPr="00CE6761" w:rsidRDefault="001B79C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D4EC5E5" wp14:editId="465831E3">
            <wp:extent cx="2502000" cy="810000"/>
            <wp:effectExtent l="0" t="0" r="0" b="9525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D3D7E" w14:textId="00EC034E" w:rsidR="00076A80" w:rsidRDefault="001B79C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408A9AA" wp14:editId="3677564E">
            <wp:extent cx="2390400" cy="2566800"/>
            <wp:effectExtent l="0" t="0" r="0" b="5080"/>
            <wp:docPr id="40" name="Picture 40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picture containing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2D3D4B33" wp14:editId="2956C5B9">
            <wp:extent cx="2628000" cy="2642400"/>
            <wp:effectExtent l="0" t="0" r="1270" b="5715"/>
            <wp:docPr id="41" name="Picture 4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78A8B" w14:textId="489AF414" w:rsidR="001B79C9" w:rsidRDefault="001B79C9">
      <w:pPr>
        <w:rPr>
          <w:rFonts w:ascii="Times New Roman" w:hAnsi="Times New Roman" w:cs="Times New Roman"/>
          <w:sz w:val="24"/>
          <w:szCs w:val="24"/>
        </w:rPr>
      </w:pPr>
    </w:p>
    <w:p w14:paraId="7B9272C3" w14:textId="1F35B759" w:rsidR="001B79C9" w:rsidRDefault="001B79C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d property information - new plot outline</w:t>
      </w:r>
    </w:p>
    <w:p w14:paraId="6AC78DCC" w14:textId="38F790FB" w:rsidR="001B79C9" w:rsidRPr="001B79C9" w:rsidRDefault="001B79C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C81C71A" wp14:editId="509ED5DB">
            <wp:extent cx="2502000" cy="810000"/>
            <wp:effectExtent l="0" t="0" r="0" b="9525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E12BB" w14:textId="0C0DAB7E" w:rsidR="00076A80" w:rsidRDefault="001B79C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26602F" wp14:editId="27A2AF15">
            <wp:extent cx="2390400" cy="2566800"/>
            <wp:effectExtent l="0" t="0" r="0" b="5080"/>
            <wp:docPr id="43" name="Picture 4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picture containing 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06431C90" wp14:editId="345DC2F9">
            <wp:extent cx="2628000" cy="2642400"/>
            <wp:effectExtent l="0" t="0" r="1270" b="5715"/>
            <wp:docPr id="44" name="Picture 4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8BCDF" w14:textId="49F25E0D" w:rsidR="001B79C9" w:rsidRDefault="001B79C9">
      <w:pPr>
        <w:rPr>
          <w:rFonts w:ascii="Times New Roman" w:hAnsi="Times New Roman" w:cs="Times New Roman"/>
          <w:sz w:val="24"/>
          <w:szCs w:val="24"/>
        </w:rPr>
      </w:pPr>
    </w:p>
    <w:p w14:paraId="720EE48C" w14:textId="4062C82B" w:rsidR="001B79C9" w:rsidRDefault="001B79C9">
      <w:pPr>
        <w:rPr>
          <w:rFonts w:ascii="Times New Roman" w:hAnsi="Times New Roman" w:cs="Times New Roman"/>
          <w:sz w:val="24"/>
          <w:szCs w:val="24"/>
        </w:rPr>
      </w:pPr>
    </w:p>
    <w:p w14:paraId="28A5F676" w14:textId="288E97F6" w:rsidR="001B79C9" w:rsidRDefault="001B79C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dd property information - unsuccessful: not within the limits</w:t>
      </w:r>
    </w:p>
    <w:p w14:paraId="01689296" w14:textId="38AB4DF0" w:rsidR="001B79C9" w:rsidRPr="001B79C9" w:rsidRDefault="001B79C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ED9CB01" wp14:editId="699F6645">
            <wp:extent cx="2502000" cy="810000"/>
            <wp:effectExtent l="0" t="0" r="0" b="9525"/>
            <wp:docPr id="45" name="Picture 4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B3F0F" w14:textId="327EBED2" w:rsidR="00076A80" w:rsidRDefault="001B79C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DEEED18" wp14:editId="4D176618">
            <wp:extent cx="2390400" cy="2566800"/>
            <wp:effectExtent l="0" t="0" r="0" b="5080"/>
            <wp:docPr id="46" name="Picture 4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picture containing 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5878A828" wp14:editId="5D521F11">
            <wp:extent cx="2628000" cy="2642400"/>
            <wp:effectExtent l="0" t="0" r="1270" b="5715"/>
            <wp:docPr id="47" name="Picture 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B4A7E" w14:textId="06159334" w:rsidR="001B79C9" w:rsidRDefault="001B79C9">
      <w:pPr>
        <w:rPr>
          <w:rFonts w:ascii="Times New Roman" w:hAnsi="Times New Roman" w:cs="Times New Roman"/>
          <w:sz w:val="24"/>
          <w:szCs w:val="24"/>
        </w:rPr>
      </w:pPr>
    </w:p>
    <w:p w14:paraId="04BCD3B0" w14:textId="3BD8F6D3" w:rsidR="001B79C9" w:rsidRDefault="004A375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d property information - new plot outline</w:t>
      </w:r>
    </w:p>
    <w:p w14:paraId="0D81C3FD" w14:textId="79CDDE1D" w:rsidR="004A3759" w:rsidRPr="004A3759" w:rsidRDefault="0087495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9CEFE96" wp14:editId="2D3352B1">
            <wp:extent cx="2502000" cy="810000"/>
            <wp:effectExtent l="0" t="0" r="0" b="9525"/>
            <wp:docPr id="48" name="Picture 4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40FDB" w14:textId="5837604C" w:rsidR="00076A80" w:rsidRDefault="008749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E834BE2" wp14:editId="7BB3DC57">
            <wp:extent cx="2390400" cy="2566800"/>
            <wp:effectExtent l="0" t="0" r="0" b="5080"/>
            <wp:docPr id="49" name="Picture 49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screenshot of a video game&#10;&#10;Description automatically generated with medium confidenc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5F761A13" wp14:editId="01D2ECDA">
            <wp:extent cx="2628000" cy="2642400"/>
            <wp:effectExtent l="0" t="0" r="1270" b="5715"/>
            <wp:docPr id="50" name="Picture 5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application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40628" w14:textId="454CE8A0" w:rsidR="00076A80" w:rsidRDefault="00076A80">
      <w:pPr>
        <w:rPr>
          <w:rFonts w:ascii="Times New Roman" w:hAnsi="Times New Roman" w:cs="Times New Roman"/>
          <w:sz w:val="24"/>
          <w:szCs w:val="24"/>
        </w:rPr>
      </w:pPr>
    </w:p>
    <w:p w14:paraId="32850F87" w14:textId="35B179DF" w:rsidR="00076A80" w:rsidRDefault="00076A80">
      <w:pPr>
        <w:rPr>
          <w:rFonts w:ascii="Times New Roman" w:hAnsi="Times New Roman" w:cs="Times New Roman"/>
          <w:sz w:val="24"/>
          <w:szCs w:val="24"/>
        </w:rPr>
      </w:pPr>
    </w:p>
    <w:p w14:paraId="749D32F4" w14:textId="617E9DC6" w:rsidR="00076A80" w:rsidRDefault="0087495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dd property information - successful addition</w:t>
      </w:r>
    </w:p>
    <w:p w14:paraId="7336E707" w14:textId="56EFABDA" w:rsidR="00874958" w:rsidRDefault="0087495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3A09D4A" wp14:editId="0FA98892">
            <wp:extent cx="2502000" cy="810000"/>
            <wp:effectExtent l="0" t="0" r="0" b="9525"/>
            <wp:docPr id="52" name="Picture 5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AF741" w14:textId="6267A0BB" w:rsidR="00874958" w:rsidRPr="00874958" w:rsidRDefault="0087495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8281B33" wp14:editId="39C672AE">
            <wp:extent cx="2390400" cy="2566800"/>
            <wp:effectExtent l="0" t="0" r="0" b="5080"/>
            <wp:docPr id="51" name="Picture 51" descr="A screen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screenshot of a video game&#10;&#10;Description automatically generated with low confidenc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3C8E1EDE" wp14:editId="3796360C">
            <wp:extent cx="2628000" cy="2642400"/>
            <wp:effectExtent l="0" t="0" r="1270" b="5715"/>
            <wp:docPr id="53" name="Picture 5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application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4DD3F" w14:textId="29B899F2" w:rsidR="00076A80" w:rsidRDefault="00076A80">
      <w:pPr>
        <w:rPr>
          <w:rFonts w:ascii="Times New Roman" w:hAnsi="Times New Roman" w:cs="Times New Roman"/>
          <w:sz w:val="24"/>
          <w:szCs w:val="24"/>
        </w:rPr>
      </w:pPr>
    </w:p>
    <w:p w14:paraId="29F6AD83" w14:textId="6963DB6E" w:rsidR="00076A80" w:rsidRDefault="00A77EA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d property information - new plot outline</w:t>
      </w:r>
    </w:p>
    <w:p w14:paraId="36E5EB52" w14:textId="0FA00F46" w:rsidR="00A77EAB" w:rsidRDefault="00A77EA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F7A4222" wp14:editId="0651EA8E">
            <wp:extent cx="2502000" cy="810000"/>
            <wp:effectExtent l="0" t="0" r="0" b="9525"/>
            <wp:docPr id="54" name="Picture 5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6A110" w14:textId="264DD1EB" w:rsidR="00A77EAB" w:rsidRDefault="00A77EA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9B5C2E5" wp14:editId="63584A20">
            <wp:extent cx="2390400" cy="2566800"/>
            <wp:effectExtent l="0" t="0" r="0" b="5080"/>
            <wp:docPr id="55" name="Picture 5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picture containing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5C027D23" wp14:editId="78C7DBF2">
            <wp:extent cx="2628000" cy="2642400"/>
            <wp:effectExtent l="0" t="0" r="1270" b="5715"/>
            <wp:docPr id="56" name="Picture 5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AF9B8" w14:textId="12CAB70D" w:rsidR="00A77EAB" w:rsidRDefault="00A77EA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DD31D6" w14:textId="11CD967E" w:rsidR="00A77EAB" w:rsidRDefault="00A77EA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1318A6" w14:textId="50B0E509" w:rsidR="00A77EAB" w:rsidRDefault="00A77EA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dd property information - unsuccessful: maximum properties reached</w:t>
      </w:r>
    </w:p>
    <w:p w14:paraId="2D4F76C4" w14:textId="5BE45C7F" w:rsidR="00A77EAB" w:rsidRDefault="00A77EA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050B8B9" wp14:editId="3217F37A">
            <wp:extent cx="2502000" cy="810000"/>
            <wp:effectExtent l="0" t="0" r="0" b="9525"/>
            <wp:docPr id="57" name="Picture 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D516C" w14:textId="02D7F67D" w:rsidR="00A77EAB" w:rsidRDefault="00A77EA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C631B6D" wp14:editId="267451EE">
            <wp:extent cx="2390400" cy="2566800"/>
            <wp:effectExtent l="0" t="0" r="0" b="5080"/>
            <wp:docPr id="58" name="Picture 5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picture containing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390400" cy="25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7DF5B5FF" wp14:editId="3A79457A">
            <wp:extent cx="2628000" cy="2642400"/>
            <wp:effectExtent l="0" t="0" r="1270" b="5715"/>
            <wp:docPr id="59" name="Picture 5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64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58161" w14:textId="77777777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D63E663" w14:textId="77777777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9DB980" w14:textId="77777777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54F8E5" w14:textId="77777777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74F837" w14:textId="77777777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86A0C34" w14:textId="77777777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EF15725" w14:textId="77777777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DA4DA05" w14:textId="77777777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236DFD9" w14:textId="77777777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8DC059" w14:textId="77777777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BEE03C" w14:textId="77777777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EEB6691" w14:textId="77777777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5FF1F6" w14:textId="77777777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9368671" w14:textId="77777777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7B774E" w14:textId="77777777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6A3A5BC" w14:textId="77777777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455843" w14:textId="77777777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E81E4CD" w14:textId="42372511" w:rsidR="00B30A7D" w:rsidRDefault="00B30A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sult of “Max Rent” button</w:t>
      </w:r>
      <w:r w:rsidR="00E96A5D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</w:t>
      </w:r>
    </w:p>
    <w:p w14:paraId="182AB0ED" w14:textId="5895DC1C" w:rsidR="00E96A5D" w:rsidRDefault="00B30A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D197F1E" wp14:editId="5D973D14">
            <wp:extent cx="2498400" cy="961200"/>
            <wp:effectExtent l="0" t="0" r="0" b="0"/>
            <wp:docPr id="60" name="Picture 6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498400" cy="96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6A5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369EB3F" w14:textId="77777777" w:rsidR="00EE074C" w:rsidRDefault="00EE074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29FD56" w14:textId="2788BA90" w:rsidR="00E96A5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sult of “Total Rents” button   </w:t>
      </w:r>
    </w:p>
    <w:p w14:paraId="0E03B37A" w14:textId="38D23A3B" w:rsidR="00B30A7D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F6B30E1" wp14:editId="4E3F2FE2">
            <wp:extent cx="2502000" cy="810000"/>
            <wp:effectExtent l="0" t="0" r="0" b="9525"/>
            <wp:docPr id="61" name="Picture 6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36796" w14:textId="77777777" w:rsidR="00EE074C" w:rsidRDefault="00EE074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870F00" w14:textId="53574BCA" w:rsidR="00EE074C" w:rsidRDefault="00B30A7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 of “</w:t>
      </w:r>
      <w:r w:rsidR="00282A38">
        <w:rPr>
          <w:rFonts w:ascii="Times New Roman" w:hAnsi="Times New Roman" w:cs="Times New Roman"/>
          <w:b/>
          <w:bCs/>
          <w:sz w:val="24"/>
          <w:szCs w:val="24"/>
        </w:rPr>
        <w:t>List of Properties” button</w:t>
      </w:r>
    </w:p>
    <w:p w14:paraId="46F48A3F" w14:textId="5172ADEC" w:rsidR="00282A38" w:rsidRPr="00A77EAB" w:rsidRDefault="00E96A5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870C82B" wp14:editId="39BBDF15">
            <wp:extent cx="2502000" cy="3092400"/>
            <wp:effectExtent l="0" t="0" r="0" b="0"/>
            <wp:docPr id="62" name="Picture 6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application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502000" cy="30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D6F10" w14:textId="5DDA9340" w:rsidR="00076A80" w:rsidRDefault="00076A80">
      <w:pPr>
        <w:rPr>
          <w:rFonts w:ascii="Times New Roman" w:hAnsi="Times New Roman" w:cs="Times New Roman"/>
          <w:sz w:val="24"/>
          <w:szCs w:val="24"/>
        </w:rPr>
      </w:pPr>
    </w:p>
    <w:p w14:paraId="254FE14F" w14:textId="04834C20" w:rsidR="00076A80" w:rsidRDefault="00076A80">
      <w:pPr>
        <w:rPr>
          <w:rFonts w:ascii="Times New Roman" w:hAnsi="Times New Roman" w:cs="Times New Roman"/>
          <w:sz w:val="24"/>
          <w:szCs w:val="24"/>
        </w:rPr>
      </w:pPr>
    </w:p>
    <w:p w14:paraId="3C0C127C" w14:textId="362DF4FE" w:rsidR="00076A80" w:rsidRDefault="00076A80">
      <w:pPr>
        <w:rPr>
          <w:rFonts w:ascii="Times New Roman" w:hAnsi="Times New Roman" w:cs="Times New Roman"/>
          <w:sz w:val="24"/>
          <w:szCs w:val="24"/>
        </w:rPr>
      </w:pPr>
    </w:p>
    <w:p w14:paraId="1C1C74DD" w14:textId="0ABC0BCB" w:rsidR="00076A80" w:rsidRDefault="00076A80">
      <w:pPr>
        <w:rPr>
          <w:rFonts w:ascii="Times New Roman" w:hAnsi="Times New Roman" w:cs="Times New Roman"/>
          <w:sz w:val="24"/>
          <w:szCs w:val="24"/>
        </w:rPr>
      </w:pPr>
    </w:p>
    <w:p w14:paraId="6B1D257D" w14:textId="38A9D237" w:rsidR="00076A80" w:rsidRDefault="00076A80">
      <w:pPr>
        <w:rPr>
          <w:rFonts w:ascii="Times New Roman" w:hAnsi="Times New Roman" w:cs="Times New Roman"/>
          <w:sz w:val="24"/>
          <w:szCs w:val="24"/>
        </w:rPr>
      </w:pPr>
    </w:p>
    <w:p w14:paraId="65F250F5" w14:textId="1C18C410" w:rsidR="00EE074C" w:rsidRDefault="00EE074C">
      <w:pPr>
        <w:rPr>
          <w:rFonts w:ascii="Times New Roman" w:hAnsi="Times New Roman" w:cs="Times New Roman"/>
          <w:sz w:val="24"/>
          <w:szCs w:val="24"/>
        </w:rPr>
      </w:pPr>
    </w:p>
    <w:p w14:paraId="7D26535B" w14:textId="77777777" w:rsidR="00EE074C" w:rsidRDefault="00EE074C">
      <w:pPr>
        <w:rPr>
          <w:rFonts w:ascii="Times New Roman" w:hAnsi="Times New Roman" w:cs="Times New Roman"/>
          <w:sz w:val="24"/>
          <w:szCs w:val="24"/>
        </w:rPr>
      </w:pPr>
    </w:p>
    <w:p w14:paraId="61367C18" w14:textId="24937630" w:rsidR="00076A80" w:rsidRDefault="000D74DA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0D74DA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JUnit test cases screenshots:</w:t>
      </w:r>
    </w:p>
    <w:p w14:paraId="4829C370" w14:textId="053B7BC7" w:rsidR="00563324" w:rsidRDefault="00563324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71AEEEA" w14:textId="0E1B3B2B" w:rsidR="00076A80" w:rsidRPr="00563324" w:rsidRDefault="0056332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nagementCompany_GFA_Test.java</w:t>
      </w:r>
    </w:p>
    <w:p w14:paraId="32253387" w14:textId="3B11D67E" w:rsidR="000D74DA" w:rsidRDefault="000D74D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5E6CCD" wp14:editId="17BEBF2F">
            <wp:extent cx="5731510" cy="3074670"/>
            <wp:effectExtent l="0" t="0" r="2540" b="0"/>
            <wp:docPr id="63" name="Picture 6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text, application, email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44A8B" w14:textId="45B99CCA" w:rsidR="000D74DA" w:rsidRDefault="000D74D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9AFFFAF" w14:textId="487FC09B" w:rsidR="00563324" w:rsidRDefault="0056332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nagementCompanyTest.java</w:t>
      </w:r>
    </w:p>
    <w:p w14:paraId="680CDA11" w14:textId="4B3B6842" w:rsidR="00563324" w:rsidRDefault="0056332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74FAF6C" wp14:editId="16796C46">
            <wp:extent cx="5731510" cy="3074670"/>
            <wp:effectExtent l="0" t="0" r="2540" b="0"/>
            <wp:docPr id="64" name="Picture 6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text, application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B99F9" w14:textId="5AEEB1CF" w:rsidR="00563324" w:rsidRDefault="0056332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2282F90" w14:textId="2AB5673A" w:rsidR="00563324" w:rsidRDefault="0056332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C45F397" w14:textId="729EA153" w:rsidR="00563324" w:rsidRDefault="0056332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A9FD334" w14:textId="2391D9C7" w:rsidR="00563324" w:rsidRDefault="00F806A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ManagementCompanyTestSTUDENT.java</w:t>
      </w:r>
    </w:p>
    <w:p w14:paraId="4720DE33" w14:textId="405C73EB" w:rsidR="00F806AD" w:rsidRPr="000D74DA" w:rsidRDefault="00F806A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5D7D7E9" wp14:editId="31ABB6D5">
            <wp:extent cx="5731510" cy="3074670"/>
            <wp:effectExtent l="0" t="0" r="2540" b="0"/>
            <wp:docPr id="65" name="Picture 6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4093F" w14:textId="19F35FB3" w:rsidR="00076A80" w:rsidRDefault="00076A80">
      <w:pPr>
        <w:rPr>
          <w:rFonts w:ascii="Times New Roman" w:hAnsi="Times New Roman" w:cs="Times New Roman"/>
          <w:sz w:val="24"/>
          <w:szCs w:val="24"/>
        </w:rPr>
      </w:pPr>
    </w:p>
    <w:p w14:paraId="28AB1724" w14:textId="3944A1AA" w:rsidR="00076A80" w:rsidRDefault="00F806A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lot_GFA_Test.java</w:t>
      </w:r>
    </w:p>
    <w:p w14:paraId="18FAD099" w14:textId="6C021339" w:rsidR="00F806AD" w:rsidRDefault="00F806A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95C1497" wp14:editId="759B9077">
            <wp:extent cx="5731510" cy="3074670"/>
            <wp:effectExtent l="0" t="0" r="2540" b="0"/>
            <wp:docPr id="66" name="Picture 6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text, application, email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646D" w14:textId="252160AC" w:rsidR="00F806AD" w:rsidRDefault="00F806A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C866D5F" w14:textId="1C1E828C" w:rsidR="00F806AD" w:rsidRDefault="00F806A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82EEB4" w14:textId="0F0C51ED" w:rsidR="00F806AD" w:rsidRDefault="00F806A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6AF9F1A" w14:textId="7A779683" w:rsidR="00F806AD" w:rsidRDefault="00F806A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425BF53" w14:textId="6729BB13" w:rsidR="00F806AD" w:rsidRDefault="00F806A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FAC5B5" w14:textId="4CD51208" w:rsidR="00F806AD" w:rsidRDefault="000C745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PlotTest.java</w:t>
      </w:r>
    </w:p>
    <w:p w14:paraId="25219386" w14:textId="5E42ABD6" w:rsidR="000C7457" w:rsidRDefault="000C745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8655358" wp14:editId="59B70B8B">
            <wp:extent cx="5731510" cy="3074670"/>
            <wp:effectExtent l="0" t="0" r="2540" b="0"/>
            <wp:docPr id="67" name="Picture 6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text, application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71080" w14:textId="75D0DD95" w:rsidR="000C7457" w:rsidRDefault="000C745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8D18A39" w14:textId="77777777" w:rsidR="000C7457" w:rsidRPr="00F806AD" w:rsidRDefault="000C745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D5C010" w14:textId="1046D379" w:rsidR="00076A80" w:rsidRDefault="002275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GitHub submission screenshot:</w:t>
      </w:r>
    </w:p>
    <w:p w14:paraId="082B74B8" w14:textId="12C5D8B3" w:rsidR="00227597" w:rsidRDefault="0022759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136F216" wp14:editId="5876CD37">
            <wp:extent cx="5731510" cy="3074670"/>
            <wp:effectExtent l="0" t="0" r="2540" b="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70D7D" w14:textId="4E6D52AB" w:rsidR="008B72D4" w:rsidRDefault="008B72D4">
      <w:pPr>
        <w:rPr>
          <w:rFonts w:ascii="Times New Roman" w:hAnsi="Times New Roman" w:cs="Times New Roman"/>
          <w:sz w:val="24"/>
          <w:szCs w:val="24"/>
        </w:rPr>
      </w:pPr>
    </w:p>
    <w:p w14:paraId="5309574A" w14:textId="2866A4AD" w:rsidR="008B72D4" w:rsidRDefault="008B72D4">
      <w:pPr>
        <w:rPr>
          <w:rFonts w:ascii="Times New Roman" w:hAnsi="Times New Roman" w:cs="Times New Roman"/>
          <w:sz w:val="24"/>
          <w:szCs w:val="24"/>
        </w:rPr>
      </w:pPr>
    </w:p>
    <w:p w14:paraId="04C83ED1" w14:textId="111E93B9" w:rsidR="008B72D4" w:rsidRDefault="008B72D4">
      <w:pPr>
        <w:rPr>
          <w:rFonts w:ascii="Times New Roman" w:hAnsi="Times New Roman" w:cs="Times New Roman"/>
          <w:sz w:val="24"/>
          <w:szCs w:val="24"/>
        </w:rPr>
      </w:pPr>
    </w:p>
    <w:p w14:paraId="5D15D1BC" w14:textId="291BF59C" w:rsidR="008B72D4" w:rsidRDefault="008B72D4">
      <w:pPr>
        <w:rPr>
          <w:rFonts w:ascii="Times New Roman" w:hAnsi="Times New Roman" w:cs="Times New Roman"/>
          <w:sz w:val="24"/>
          <w:szCs w:val="24"/>
        </w:rPr>
      </w:pPr>
    </w:p>
    <w:p w14:paraId="30AA331F" w14:textId="4C093CA7" w:rsidR="008B72D4" w:rsidRDefault="008B72D4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Learning Experience</w:t>
      </w:r>
    </w:p>
    <w:p w14:paraId="02BE2B9F" w14:textId="77777777" w:rsidR="005A3E80" w:rsidRDefault="008B72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968A1DF" w14:textId="7F2798B4" w:rsidR="008B72D4" w:rsidRDefault="008B72D4" w:rsidP="005A3E80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project was a great experience to work on. Through it I learned to create various types of constructors, methods, class aggregation,</w:t>
      </w:r>
      <w:r w:rsidR="00E92743">
        <w:rPr>
          <w:rFonts w:ascii="Times New Roman" w:hAnsi="Times New Roman" w:cs="Times New Roman"/>
          <w:sz w:val="24"/>
          <w:szCs w:val="24"/>
        </w:rPr>
        <w:t xml:space="preserve"> UML class diagram,</w:t>
      </w:r>
      <w:r>
        <w:rPr>
          <w:rFonts w:ascii="Times New Roman" w:hAnsi="Times New Roman" w:cs="Times New Roman"/>
          <w:sz w:val="24"/>
          <w:szCs w:val="24"/>
        </w:rPr>
        <w:t xml:space="preserve"> and some output formatting. </w:t>
      </w:r>
      <w:r w:rsidR="00841FD3">
        <w:rPr>
          <w:rFonts w:ascii="Times New Roman" w:hAnsi="Times New Roman" w:cs="Times New Roman"/>
          <w:sz w:val="24"/>
          <w:szCs w:val="24"/>
        </w:rPr>
        <w:t xml:space="preserve">I also learned how to use already provided </w:t>
      </w:r>
      <w:proofErr w:type="spellStart"/>
      <w:r w:rsidR="00841FD3">
        <w:rPr>
          <w:rFonts w:ascii="Times New Roman" w:hAnsi="Times New Roman" w:cs="Times New Roman"/>
          <w:sz w:val="24"/>
          <w:szCs w:val="24"/>
        </w:rPr>
        <w:t>javadoc</w:t>
      </w:r>
      <w:proofErr w:type="spellEnd"/>
      <w:r w:rsidR="00841FD3">
        <w:rPr>
          <w:rFonts w:ascii="Times New Roman" w:hAnsi="Times New Roman" w:cs="Times New Roman"/>
          <w:sz w:val="24"/>
          <w:szCs w:val="24"/>
        </w:rPr>
        <w:t xml:space="preserve"> files to create classes that work as expected. </w:t>
      </w:r>
      <w:r w:rsidR="00E92743">
        <w:rPr>
          <w:rFonts w:ascii="Times New Roman" w:hAnsi="Times New Roman" w:cs="Times New Roman"/>
          <w:sz w:val="24"/>
          <w:szCs w:val="24"/>
        </w:rPr>
        <w:t>Besides learning about how classes and objects work, this project also polished my logic through the</w:t>
      </w:r>
      <w:r w:rsidR="00EB6F4D">
        <w:rPr>
          <w:rFonts w:ascii="Times New Roman" w:hAnsi="Times New Roman" w:cs="Times New Roman"/>
          <w:sz w:val="24"/>
          <w:szCs w:val="24"/>
        </w:rPr>
        <w:t xml:space="preserve"> implementation of</w:t>
      </w:r>
      <w:r w:rsidR="00E92743">
        <w:rPr>
          <w:rFonts w:ascii="Times New Roman" w:hAnsi="Times New Roman" w:cs="Times New Roman"/>
          <w:sz w:val="24"/>
          <w:szCs w:val="24"/>
        </w:rPr>
        <w:t xml:space="preserve"> overlaps and encompasses methods.</w:t>
      </w:r>
      <w:r w:rsidR="00EB6F4D">
        <w:rPr>
          <w:rFonts w:ascii="Times New Roman" w:hAnsi="Times New Roman" w:cs="Times New Roman"/>
          <w:sz w:val="24"/>
          <w:szCs w:val="24"/>
        </w:rPr>
        <w:t xml:space="preserve"> Additionally, I got a practice of creating a UML class diagram consisting of various classes. </w:t>
      </w:r>
      <w:r w:rsidR="009661B3">
        <w:rPr>
          <w:rFonts w:ascii="Times New Roman" w:hAnsi="Times New Roman" w:cs="Times New Roman"/>
          <w:sz w:val="24"/>
          <w:szCs w:val="24"/>
        </w:rPr>
        <w:t>Lastly, t</w:t>
      </w:r>
      <w:r w:rsidR="00E92743">
        <w:rPr>
          <w:rFonts w:ascii="Times New Roman" w:hAnsi="Times New Roman" w:cs="Times New Roman"/>
          <w:sz w:val="24"/>
          <w:szCs w:val="24"/>
        </w:rPr>
        <w:t>he t</w:t>
      </w:r>
      <w:proofErr w:type="spellStart"/>
      <w:r w:rsidR="00E92743">
        <w:rPr>
          <w:rFonts w:ascii="Times New Roman" w:hAnsi="Times New Roman" w:cs="Times New Roman"/>
          <w:sz w:val="24"/>
          <w:szCs w:val="24"/>
        </w:rPr>
        <w:t>oString</w:t>
      </w:r>
      <w:proofErr w:type="spellEnd"/>
      <w:r w:rsidR="00E92743">
        <w:rPr>
          <w:rFonts w:ascii="Times New Roman" w:hAnsi="Times New Roman" w:cs="Times New Roman"/>
          <w:sz w:val="24"/>
          <w:szCs w:val="24"/>
        </w:rPr>
        <w:t xml:space="preserve"> methods of each class tested my output formatting skills which helped me generate the exact same output as shown in the pictures.</w:t>
      </w:r>
      <w:r w:rsidR="009661B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569975" w14:textId="530E1D20" w:rsidR="00BB7486" w:rsidRDefault="00516CF9" w:rsidP="005A3E80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le working on this project, t</w:t>
      </w:r>
      <w:r w:rsidR="00BB3E4E">
        <w:rPr>
          <w:rFonts w:ascii="Times New Roman" w:hAnsi="Times New Roman" w:cs="Times New Roman"/>
          <w:sz w:val="24"/>
          <w:szCs w:val="24"/>
        </w:rPr>
        <w:t xml:space="preserve">here </w:t>
      </w:r>
      <w:r>
        <w:rPr>
          <w:rFonts w:ascii="Times New Roman" w:hAnsi="Times New Roman" w:cs="Times New Roman"/>
          <w:sz w:val="24"/>
          <w:szCs w:val="24"/>
        </w:rPr>
        <w:t xml:space="preserve">were a few instances where I struggled. Firstly, it took me a good amount of time and dry runs to figure out the logic behind overlaps and encompasses methods. Secondly,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addProper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 seemed easier when I looked at the documentation but in </w:t>
      </w:r>
      <w:r w:rsidR="007A2E3B">
        <w:rPr>
          <w:rFonts w:ascii="Times New Roman" w:hAnsi="Times New Roman" w:cs="Times New Roman"/>
          <w:sz w:val="24"/>
          <w:szCs w:val="24"/>
        </w:rPr>
        <w:t>reality,</w:t>
      </w:r>
      <w:r>
        <w:rPr>
          <w:rFonts w:ascii="Times New Roman" w:hAnsi="Times New Roman" w:cs="Times New Roman"/>
          <w:sz w:val="24"/>
          <w:szCs w:val="24"/>
        </w:rPr>
        <w:t xml:space="preserve"> I had to edit my code several times after which I was successfully able to get the desired output.</w:t>
      </w:r>
      <w:r w:rsidR="007A2E3B">
        <w:rPr>
          <w:rFonts w:ascii="Times New Roman" w:hAnsi="Times New Roman" w:cs="Times New Roman"/>
          <w:sz w:val="24"/>
          <w:szCs w:val="24"/>
        </w:rPr>
        <w:t xml:space="preserve"> Thirdly, whenever I clicked the “Max Rent” button the dialog box displayed only the figure of the maximum rent and not the details. So, I created a new method named m</w:t>
      </w:r>
      <w:proofErr w:type="spellStart"/>
      <w:r w:rsidR="007A2E3B">
        <w:rPr>
          <w:rFonts w:ascii="Times New Roman" w:hAnsi="Times New Roman" w:cs="Times New Roman"/>
          <w:sz w:val="24"/>
          <w:szCs w:val="24"/>
        </w:rPr>
        <w:t>axRentPropDetails</w:t>
      </w:r>
      <w:proofErr w:type="spellEnd"/>
      <w:r w:rsidR="007A2E3B">
        <w:rPr>
          <w:rFonts w:ascii="Times New Roman" w:hAnsi="Times New Roman" w:cs="Times New Roman"/>
          <w:sz w:val="24"/>
          <w:szCs w:val="24"/>
        </w:rPr>
        <w:t xml:space="preserve"> and used it inside the already provided JavaFX file</w:t>
      </w:r>
      <w:r w:rsidR="00BB7486">
        <w:rPr>
          <w:rFonts w:ascii="Times New Roman" w:hAnsi="Times New Roman" w:cs="Times New Roman"/>
          <w:sz w:val="24"/>
          <w:szCs w:val="24"/>
        </w:rPr>
        <w:t xml:space="preserve"> (edited line 301 in my JavaFX file)</w:t>
      </w:r>
      <w:r w:rsidR="007A2E3B">
        <w:rPr>
          <w:rFonts w:ascii="Times New Roman" w:hAnsi="Times New Roman" w:cs="Times New Roman"/>
          <w:sz w:val="24"/>
          <w:szCs w:val="24"/>
        </w:rPr>
        <w:t xml:space="preserve"> so that I could get the details of the maximum rent property on the dialog box.</w:t>
      </w:r>
      <w:r w:rsidR="00B2335D">
        <w:rPr>
          <w:rFonts w:ascii="Times New Roman" w:hAnsi="Times New Roman" w:cs="Times New Roman"/>
          <w:sz w:val="24"/>
          <w:szCs w:val="24"/>
        </w:rPr>
        <w:t xml:space="preserve"> And lastly, the whole concept of plot, property and management company, and its working and integration took me a day to completely understand after which I was clear what to do.</w:t>
      </w:r>
    </w:p>
    <w:p w14:paraId="2D1A327E" w14:textId="3CC770B5" w:rsidR="00BB3E4E" w:rsidRDefault="00B2335D" w:rsidP="005A3E80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B7486">
        <w:rPr>
          <w:rFonts w:ascii="Times New Roman" w:hAnsi="Times New Roman" w:cs="Times New Roman"/>
          <w:sz w:val="24"/>
          <w:szCs w:val="24"/>
        </w:rPr>
        <w:t>I will follow the same procedure I followed while completing my previous projects, that is, reading and understanding what the project expects me to do, forming a rough base program, and then gradually editing and finalizing the code including all minute details. In my opinion, I have successfully completed all the parts of this project.</w:t>
      </w:r>
    </w:p>
    <w:p w14:paraId="4B835D9C" w14:textId="77777777" w:rsidR="007A2E3B" w:rsidRPr="008B72D4" w:rsidRDefault="007A2E3B" w:rsidP="005A3E80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05BA9F9" w14:textId="38F2B2DD" w:rsidR="008B72D4" w:rsidRDefault="008B72D4">
      <w:pPr>
        <w:rPr>
          <w:rFonts w:ascii="Times New Roman" w:hAnsi="Times New Roman" w:cs="Times New Roman"/>
          <w:sz w:val="24"/>
          <w:szCs w:val="24"/>
        </w:rPr>
      </w:pPr>
    </w:p>
    <w:p w14:paraId="51C4A8F1" w14:textId="00920B88" w:rsidR="00B0478A" w:rsidRDefault="00B0478A">
      <w:pPr>
        <w:rPr>
          <w:rFonts w:ascii="Times New Roman" w:hAnsi="Times New Roman" w:cs="Times New Roman"/>
          <w:sz w:val="24"/>
          <w:szCs w:val="24"/>
        </w:rPr>
      </w:pPr>
    </w:p>
    <w:p w14:paraId="7DD11C0C" w14:textId="5A2DE8AD" w:rsidR="00B0478A" w:rsidRDefault="00B0478A">
      <w:pPr>
        <w:rPr>
          <w:rFonts w:ascii="Times New Roman" w:hAnsi="Times New Roman" w:cs="Times New Roman"/>
          <w:sz w:val="24"/>
          <w:szCs w:val="24"/>
        </w:rPr>
      </w:pPr>
    </w:p>
    <w:p w14:paraId="2E442504" w14:textId="074CE113" w:rsidR="00B0478A" w:rsidRDefault="00B0478A">
      <w:pPr>
        <w:rPr>
          <w:rFonts w:ascii="Times New Roman" w:hAnsi="Times New Roman" w:cs="Times New Roman"/>
          <w:sz w:val="24"/>
          <w:szCs w:val="24"/>
        </w:rPr>
      </w:pPr>
    </w:p>
    <w:p w14:paraId="2B63487B" w14:textId="1AE06177" w:rsidR="00B0478A" w:rsidRDefault="00B0478A">
      <w:pPr>
        <w:rPr>
          <w:rFonts w:ascii="Times New Roman" w:hAnsi="Times New Roman" w:cs="Times New Roman"/>
          <w:sz w:val="24"/>
          <w:szCs w:val="24"/>
        </w:rPr>
      </w:pPr>
    </w:p>
    <w:p w14:paraId="2D07D059" w14:textId="1FD0B010" w:rsidR="00B0478A" w:rsidRDefault="00B0478A">
      <w:pPr>
        <w:rPr>
          <w:rFonts w:ascii="Times New Roman" w:hAnsi="Times New Roman" w:cs="Times New Roman"/>
          <w:sz w:val="24"/>
          <w:szCs w:val="24"/>
        </w:rPr>
      </w:pPr>
    </w:p>
    <w:p w14:paraId="23FF2577" w14:textId="0E4CFCEE" w:rsidR="00B0478A" w:rsidRDefault="00B0478A">
      <w:pPr>
        <w:rPr>
          <w:rFonts w:ascii="Times New Roman" w:hAnsi="Times New Roman" w:cs="Times New Roman"/>
          <w:sz w:val="24"/>
          <w:szCs w:val="24"/>
        </w:rPr>
      </w:pPr>
    </w:p>
    <w:p w14:paraId="3A9000DE" w14:textId="417E0649" w:rsidR="00B0478A" w:rsidRDefault="00B0478A">
      <w:pPr>
        <w:rPr>
          <w:rFonts w:ascii="Times New Roman" w:hAnsi="Times New Roman" w:cs="Times New Roman"/>
          <w:sz w:val="24"/>
          <w:szCs w:val="24"/>
        </w:rPr>
      </w:pPr>
    </w:p>
    <w:p w14:paraId="1AC3FCDB" w14:textId="6BC82B55" w:rsidR="00B0478A" w:rsidRDefault="00B0478A">
      <w:pPr>
        <w:rPr>
          <w:rFonts w:ascii="Times New Roman" w:hAnsi="Times New Roman" w:cs="Times New Roman"/>
          <w:sz w:val="24"/>
          <w:szCs w:val="24"/>
        </w:rPr>
      </w:pPr>
    </w:p>
    <w:p w14:paraId="79334A8B" w14:textId="3FBFC1A3" w:rsidR="00B0478A" w:rsidRDefault="00B0478A">
      <w:pPr>
        <w:rPr>
          <w:rFonts w:ascii="Times New Roman" w:hAnsi="Times New Roman" w:cs="Times New Roman"/>
          <w:sz w:val="24"/>
          <w:szCs w:val="24"/>
        </w:rPr>
      </w:pPr>
    </w:p>
    <w:p w14:paraId="3A746FE5" w14:textId="77777777" w:rsidR="00B0478A" w:rsidRDefault="00B0478A">
      <w:pPr>
        <w:rPr>
          <w:rFonts w:ascii="Times New Roman" w:hAnsi="Times New Roman" w:cs="Times New Roman"/>
          <w:sz w:val="24"/>
          <w:szCs w:val="24"/>
        </w:rPr>
      </w:pPr>
    </w:p>
    <w:p w14:paraId="6C25B2A7" w14:textId="77777777" w:rsidR="00B0478A" w:rsidRDefault="00B0478A" w:rsidP="00B0478A">
      <w:pPr>
        <w:pStyle w:val="Subtitle"/>
        <w:jc w:val="center"/>
        <w:rPr>
          <w:bCs/>
          <w:sz w:val="28"/>
        </w:rPr>
      </w:pPr>
      <w:r>
        <w:rPr>
          <w:bCs/>
          <w:sz w:val="28"/>
        </w:rPr>
        <w:lastRenderedPageBreak/>
        <w:t>Assignment 4 Check List (include Yes/No or N/A for each item)</w:t>
      </w:r>
    </w:p>
    <w:tbl>
      <w:tblPr>
        <w:tblW w:w="10010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2"/>
        <w:gridCol w:w="5508"/>
        <w:gridCol w:w="2430"/>
        <w:gridCol w:w="1530"/>
      </w:tblGrid>
      <w:tr w:rsidR="00B0478A" w14:paraId="0A44FB3C" w14:textId="77777777" w:rsidTr="00F3422D">
        <w:tc>
          <w:tcPr>
            <w:tcW w:w="542" w:type="dxa"/>
          </w:tcPr>
          <w:p w14:paraId="7D43B25E" w14:textId="77777777" w:rsidR="00B0478A" w:rsidRDefault="00B0478A" w:rsidP="00F3422D">
            <w:pPr>
              <w:rPr>
                <w:b/>
              </w:rPr>
            </w:pPr>
            <w:r>
              <w:rPr>
                <w:b/>
              </w:rPr>
              <w:t>#</w:t>
            </w:r>
          </w:p>
        </w:tc>
        <w:tc>
          <w:tcPr>
            <w:tcW w:w="5508" w:type="dxa"/>
          </w:tcPr>
          <w:p w14:paraId="291EAA2C" w14:textId="77777777" w:rsidR="00B0478A" w:rsidRDefault="00B0478A" w:rsidP="00F3422D">
            <w:pPr>
              <w:rPr>
                <w:b/>
              </w:rPr>
            </w:pPr>
          </w:p>
        </w:tc>
        <w:tc>
          <w:tcPr>
            <w:tcW w:w="2430" w:type="dxa"/>
          </w:tcPr>
          <w:p w14:paraId="187334BA" w14:textId="77777777" w:rsidR="00B0478A" w:rsidRDefault="00B0478A" w:rsidP="00F3422D">
            <w:pPr>
              <w:rPr>
                <w:b/>
              </w:rPr>
            </w:pPr>
            <w:r>
              <w:rPr>
                <w:b/>
              </w:rPr>
              <w:t>Y/N or N/A</w:t>
            </w:r>
          </w:p>
        </w:tc>
        <w:tc>
          <w:tcPr>
            <w:tcW w:w="1530" w:type="dxa"/>
          </w:tcPr>
          <w:p w14:paraId="16BA75C6" w14:textId="77777777" w:rsidR="00B0478A" w:rsidRDefault="00B0478A" w:rsidP="00F3422D">
            <w:pPr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0478A" w14:paraId="21A36589" w14:textId="77777777" w:rsidTr="00F3422D">
        <w:tc>
          <w:tcPr>
            <w:tcW w:w="542" w:type="dxa"/>
          </w:tcPr>
          <w:p w14:paraId="1366D928" w14:textId="77777777" w:rsidR="00B0478A" w:rsidRDefault="00B0478A" w:rsidP="00B0478A">
            <w:pPr>
              <w:widowControl w:val="0"/>
              <w:numPr>
                <w:ilvl w:val="0"/>
                <w:numId w:val="2"/>
              </w:numPr>
              <w:spacing w:after="0" w:line="240" w:lineRule="auto"/>
              <w:ind w:hanging="360"/>
              <w:contextualSpacing/>
              <w:rPr>
                <w:b/>
              </w:rPr>
            </w:pPr>
          </w:p>
        </w:tc>
        <w:tc>
          <w:tcPr>
            <w:tcW w:w="5508" w:type="dxa"/>
          </w:tcPr>
          <w:p w14:paraId="6BA59B63" w14:textId="77777777" w:rsidR="00B0478A" w:rsidRDefault="00B0478A" w:rsidP="00F3422D">
            <w:pPr>
              <w:rPr>
                <w:rFonts w:ascii="Verdana" w:eastAsia="Verdana" w:hAnsi="Verdana" w:cs="Verdana"/>
                <w:b/>
              </w:rPr>
            </w:pPr>
            <w:r>
              <w:rPr>
                <w:b/>
              </w:rPr>
              <w:t>Assignment files:</w:t>
            </w:r>
            <w:r>
              <w:rPr>
                <w:rFonts w:ascii="Verdana" w:eastAsia="Verdana" w:hAnsi="Verdana" w:cs="Verdana"/>
                <w:b/>
              </w:rPr>
              <w:t xml:space="preserve"> </w:t>
            </w:r>
          </w:p>
        </w:tc>
        <w:tc>
          <w:tcPr>
            <w:tcW w:w="2430" w:type="dxa"/>
          </w:tcPr>
          <w:p w14:paraId="4B470639" w14:textId="77777777" w:rsidR="00B0478A" w:rsidRDefault="00B0478A" w:rsidP="00F3422D">
            <w:pPr>
              <w:rPr>
                <w:b/>
              </w:rPr>
            </w:pPr>
          </w:p>
        </w:tc>
        <w:tc>
          <w:tcPr>
            <w:tcW w:w="1530" w:type="dxa"/>
          </w:tcPr>
          <w:p w14:paraId="7EC689DA" w14:textId="77777777" w:rsidR="00B0478A" w:rsidRDefault="00B0478A" w:rsidP="00F3422D">
            <w:pPr>
              <w:rPr>
                <w:b/>
              </w:rPr>
            </w:pPr>
          </w:p>
        </w:tc>
      </w:tr>
      <w:tr w:rsidR="00B0478A" w14:paraId="5EDFB4BD" w14:textId="77777777" w:rsidTr="00F3422D">
        <w:tc>
          <w:tcPr>
            <w:tcW w:w="542" w:type="dxa"/>
          </w:tcPr>
          <w:p w14:paraId="147AFDA2" w14:textId="77777777" w:rsidR="00B0478A" w:rsidRDefault="00B0478A" w:rsidP="00F3422D">
            <w:pPr>
              <w:rPr>
                <w:b/>
              </w:rPr>
            </w:pPr>
          </w:p>
        </w:tc>
        <w:tc>
          <w:tcPr>
            <w:tcW w:w="5508" w:type="dxa"/>
          </w:tcPr>
          <w:p w14:paraId="4D60E08E" w14:textId="77777777" w:rsidR="00B0478A" w:rsidRPr="00DD306B" w:rsidRDefault="00B0478A" w:rsidP="00B0478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Verdana"/>
                <w:b/>
              </w:rPr>
            </w:pPr>
            <w:proofErr w:type="spellStart"/>
            <w:r w:rsidRPr="00DD306B">
              <w:rPr>
                <w:rFonts w:eastAsia="inherit"/>
              </w:rPr>
              <w:t>FirstInitialLastName</w:t>
            </w:r>
            <w:proofErr w:type="spellEnd"/>
            <w:r w:rsidRPr="00DD306B">
              <w:rPr>
                <w:rFonts w:eastAsia="Verdana"/>
              </w:rPr>
              <w:t>_</w:t>
            </w:r>
            <w:r w:rsidRPr="00DD306B">
              <w:rPr>
                <w:rFonts w:eastAsia="inherit"/>
              </w:rPr>
              <w:t xml:space="preserve"> Assignment</w:t>
            </w:r>
            <w:r>
              <w:rPr>
                <w:rFonts w:eastAsia="inherit"/>
              </w:rPr>
              <w:t xml:space="preserve"> 4_</w:t>
            </w:r>
            <w:r w:rsidRPr="00DD306B">
              <w:rPr>
                <w:rFonts w:eastAsia="Verdana"/>
              </w:rPr>
              <w:t>Moss.zip</w:t>
            </w:r>
          </w:p>
        </w:tc>
        <w:tc>
          <w:tcPr>
            <w:tcW w:w="2430" w:type="dxa"/>
          </w:tcPr>
          <w:p w14:paraId="189383FA" w14:textId="1FF56A54" w:rsidR="00B0478A" w:rsidRPr="00B0478A" w:rsidRDefault="00B0478A" w:rsidP="00F3422D">
            <w:pPr>
              <w:rPr>
                <w:rFonts w:cstheme="minorHAnsi"/>
                <w:b/>
              </w:rPr>
            </w:pPr>
            <w:r w:rsidRPr="00B0478A">
              <w:rPr>
                <w:rFonts w:cstheme="minorHAnsi"/>
                <w:b/>
              </w:rPr>
              <w:t>Y</w:t>
            </w:r>
          </w:p>
        </w:tc>
        <w:tc>
          <w:tcPr>
            <w:tcW w:w="1530" w:type="dxa"/>
          </w:tcPr>
          <w:p w14:paraId="6E3ABFDF" w14:textId="77777777" w:rsidR="00B0478A" w:rsidRDefault="00B0478A" w:rsidP="00F3422D">
            <w:pPr>
              <w:rPr>
                <w:b/>
              </w:rPr>
            </w:pPr>
          </w:p>
        </w:tc>
      </w:tr>
      <w:tr w:rsidR="00B0478A" w14:paraId="0D303D1B" w14:textId="77777777" w:rsidTr="00F3422D">
        <w:tc>
          <w:tcPr>
            <w:tcW w:w="542" w:type="dxa"/>
          </w:tcPr>
          <w:p w14:paraId="472591B3" w14:textId="77777777" w:rsidR="00B0478A" w:rsidRDefault="00B0478A" w:rsidP="00F3422D">
            <w:pPr>
              <w:rPr>
                <w:b/>
              </w:rPr>
            </w:pPr>
          </w:p>
        </w:tc>
        <w:tc>
          <w:tcPr>
            <w:tcW w:w="5508" w:type="dxa"/>
          </w:tcPr>
          <w:p w14:paraId="07534E1B" w14:textId="77777777" w:rsidR="00B0478A" w:rsidRPr="00DD306B" w:rsidRDefault="00B0478A" w:rsidP="00B0478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inherit"/>
              </w:rPr>
            </w:pPr>
            <w:r w:rsidRPr="00DD306B">
              <w:rPr>
                <w:rFonts w:eastAsia="inherit"/>
              </w:rPr>
              <w:t>FirstInitialLastName_Assignment</w:t>
            </w:r>
            <w:r>
              <w:rPr>
                <w:rFonts w:eastAsia="inherit"/>
              </w:rPr>
              <w:t>4_Complete.zip</w:t>
            </w:r>
            <w:r w:rsidRPr="00DD306B">
              <w:rPr>
                <w:rFonts w:eastAsia="inherit"/>
              </w:rPr>
              <w:t xml:space="preserve">      </w:t>
            </w:r>
          </w:p>
        </w:tc>
        <w:tc>
          <w:tcPr>
            <w:tcW w:w="2430" w:type="dxa"/>
          </w:tcPr>
          <w:p w14:paraId="21E81FA0" w14:textId="24FCCC98" w:rsidR="00B0478A" w:rsidRPr="00B0478A" w:rsidRDefault="00B0478A" w:rsidP="00F3422D">
            <w:pPr>
              <w:rPr>
                <w:rFonts w:cstheme="minorHAnsi"/>
                <w:b/>
              </w:rPr>
            </w:pPr>
            <w:r w:rsidRPr="00B0478A">
              <w:rPr>
                <w:rFonts w:cstheme="minorHAnsi"/>
                <w:b/>
              </w:rPr>
              <w:t>Y</w:t>
            </w:r>
          </w:p>
        </w:tc>
        <w:tc>
          <w:tcPr>
            <w:tcW w:w="1530" w:type="dxa"/>
          </w:tcPr>
          <w:p w14:paraId="61121158" w14:textId="77777777" w:rsidR="00B0478A" w:rsidRDefault="00B0478A" w:rsidP="00F3422D">
            <w:pPr>
              <w:rPr>
                <w:b/>
              </w:rPr>
            </w:pPr>
          </w:p>
        </w:tc>
      </w:tr>
      <w:tr w:rsidR="00B0478A" w14:paraId="0C7EAAC9" w14:textId="77777777" w:rsidTr="00F3422D">
        <w:trPr>
          <w:trHeight w:val="314"/>
        </w:trPr>
        <w:tc>
          <w:tcPr>
            <w:tcW w:w="542" w:type="dxa"/>
          </w:tcPr>
          <w:p w14:paraId="0EA4EA03" w14:textId="77777777" w:rsidR="00B0478A" w:rsidRDefault="00B0478A" w:rsidP="00B0478A">
            <w:pPr>
              <w:widowControl w:val="0"/>
              <w:numPr>
                <w:ilvl w:val="0"/>
                <w:numId w:val="2"/>
              </w:numPr>
              <w:spacing w:after="0" w:line="240" w:lineRule="auto"/>
              <w:ind w:hanging="360"/>
              <w:contextualSpacing/>
              <w:rPr>
                <w:b/>
              </w:rPr>
            </w:pPr>
          </w:p>
        </w:tc>
        <w:tc>
          <w:tcPr>
            <w:tcW w:w="5508" w:type="dxa"/>
          </w:tcPr>
          <w:p w14:paraId="67B22737" w14:textId="77777777" w:rsidR="00B0478A" w:rsidRDefault="00B0478A" w:rsidP="00F3422D">
            <w:pPr>
              <w:rPr>
                <w:rFonts w:ascii="inherit" w:eastAsia="inherit" w:hAnsi="inherit" w:cs="inherit"/>
                <w:sz w:val="20"/>
                <w:szCs w:val="20"/>
              </w:rPr>
            </w:pPr>
            <w:r>
              <w:rPr>
                <w:b/>
              </w:rPr>
              <w:t>Program compiles</w:t>
            </w:r>
          </w:p>
        </w:tc>
        <w:tc>
          <w:tcPr>
            <w:tcW w:w="2430" w:type="dxa"/>
          </w:tcPr>
          <w:p w14:paraId="389756AD" w14:textId="11419FEA" w:rsidR="00B0478A" w:rsidRPr="00B0478A" w:rsidRDefault="00B0478A" w:rsidP="00F3422D">
            <w:pPr>
              <w:rPr>
                <w:rFonts w:cstheme="minorHAnsi"/>
                <w:b/>
              </w:rPr>
            </w:pPr>
            <w:r w:rsidRPr="00B0478A">
              <w:rPr>
                <w:rFonts w:cstheme="minorHAnsi"/>
                <w:b/>
              </w:rPr>
              <w:t>Y</w:t>
            </w:r>
          </w:p>
        </w:tc>
        <w:tc>
          <w:tcPr>
            <w:tcW w:w="1530" w:type="dxa"/>
          </w:tcPr>
          <w:p w14:paraId="20E501B1" w14:textId="77777777" w:rsidR="00B0478A" w:rsidRDefault="00B0478A" w:rsidP="00F3422D">
            <w:pPr>
              <w:rPr>
                <w:b/>
              </w:rPr>
            </w:pPr>
          </w:p>
        </w:tc>
      </w:tr>
      <w:tr w:rsidR="00B0478A" w14:paraId="6A345720" w14:textId="77777777" w:rsidTr="00F3422D">
        <w:tc>
          <w:tcPr>
            <w:tcW w:w="542" w:type="dxa"/>
          </w:tcPr>
          <w:p w14:paraId="726A9F6F" w14:textId="77777777" w:rsidR="00B0478A" w:rsidRDefault="00B0478A" w:rsidP="00B0478A">
            <w:pPr>
              <w:widowControl w:val="0"/>
              <w:numPr>
                <w:ilvl w:val="0"/>
                <w:numId w:val="2"/>
              </w:numPr>
              <w:spacing w:after="0" w:line="240" w:lineRule="auto"/>
              <w:ind w:hanging="360"/>
              <w:contextualSpacing/>
              <w:rPr>
                <w:b/>
              </w:rPr>
            </w:pPr>
          </w:p>
        </w:tc>
        <w:tc>
          <w:tcPr>
            <w:tcW w:w="5508" w:type="dxa"/>
          </w:tcPr>
          <w:p w14:paraId="7F734AEC" w14:textId="77777777" w:rsidR="00B0478A" w:rsidRDefault="00B0478A" w:rsidP="00F3422D">
            <w:pPr>
              <w:rPr>
                <w:b/>
              </w:rPr>
            </w:pPr>
            <w:r>
              <w:rPr>
                <w:b/>
              </w:rPr>
              <w:t>Program runs with desired outputs related to a Test Plan</w:t>
            </w:r>
          </w:p>
        </w:tc>
        <w:tc>
          <w:tcPr>
            <w:tcW w:w="2430" w:type="dxa"/>
          </w:tcPr>
          <w:p w14:paraId="050E4BA1" w14:textId="1DA08C6E" w:rsidR="00B0478A" w:rsidRPr="00B0478A" w:rsidRDefault="00B0478A" w:rsidP="00F3422D">
            <w:pPr>
              <w:rPr>
                <w:rFonts w:cstheme="minorHAnsi"/>
                <w:b/>
              </w:rPr>
            </w:pPr>
            <w:r w:rsidRPr="00B0478A">
              <w:rPr>
                <w:rFonts w:cstheme="minorHAnsi"/>
                <w:b/>
              </w:rPr>
              <w:t>Y</w:t>
            </w:r>
          </w:p>
        </w:tc>
        <w:tc>
          <w:tcPr>
            <w:tcW w:w="1530" w:type="dxa"/>
          </w:tcPr>
          <w:p w14:paraId="107817C3" w14:textId="77777777" w:rsidR="00B0478A" w:rsidRDefault="00B0478A" w:rsidP="00F3422D">
            <w:pPr>
              <w:rPr>
                <w:b/>
              </w:rPr>
            </w:pPr>
          </w:p>
        </w:tc>
      </w:tr>
      <w:tr w:rsidR="00B0478A" w14:paraId="4A7B7C1F" w14:textId="77777777" w:rsidTr="00F3422D">
        <w:tc>
          <w:tcPr>
            <w:tcW w:w="542" w:type="dxa"/>
          </w:tcPr>
          <w:p w14:paraId="74FF44CF" w14:textId="77777777" w:rsidR="00B0478A" w:rsidRDefault="00B0478A" w:rsidP="00B0478A">
            <w:pPr>
              <w:widowControl w:val="0"/>
              <w:numPr>
                <w:ilvl w:val="0"/>
                <w:numId w:val="2"/>
              </w:numPr>
              <w:spacing w:after="0" w:line="240" w:lineRule="auto"/>
              <w:ind w:hanging="360"/>
              <w:contextualSpacing/>
              <w:rPr>
                <w:b/>
              </w:rPr>
            </w:pPr>
          </w:p>
        </w:tc>
        <w:tc>
          <w:tcPr>
            <w:tcW w:w="5508" w:type="dxa"/>
          </w:tcPr>
          <w:p w14:paraId="7FFF9F66" w14:textId="77777777" w:rsidR="00B0478A" w:rsidRDefault="00B0478A" w:rsidP="00F3422D">
            <w:pPr>
              <w:rPr>
                <w:b/>
              </w:rPr>
            </w:pPr>
            <w:r>
              <w:rPr>
                <w:b/>
              </w:rPr>
              <w:t>Documentation file:</w:t>
            </w:r>
          </w:p>
        </w:tc>
        <w:tc>
          <w:tcPr>
            <w:tcW w:w="2430" w:type="dxa"/>
          </w:tcPr>
          <w:p w14:paraId="0C9302F8" w14:textId="77777777" w:rsidR="00B0478A" w:rsidRPr="00B0478A" w:rsidRDefault="00B0478A" w:rsidP="00F3422D">
            <w:pPr>
              <w:rPr>
                <w:rFonts w:cstheme="minorHAnsi"/>
                <w:b/>
              </w:rPr>
            </w:pPr>
          </w:p>
        </w:tc>
        <w:tc>
          <w:tcPr>
            <w:tcW w:w="1530" w:type="dxa"/>
          </w:tcPr>
          <w:p w14:paraId="7EE5A1C2" w14:textId="77777777" w:rsidR="00B0478A" w:rsidRDefault="00B0478A" w:rsidP="00F3422D">
            <w:pPr>
              <w:rPr>
                <w:b/>
              </w:rPr>
            </w:pPr>
          </w:p>
        </w:tc>
      </w:tr>
      <w:tr w:rsidR="00B0478A" w14:paraId="7F140D06" w14:textId="77777777" w:rsidTr="00F3422D">
        <w:tc>
          <w:tcPr>
            <w:tcW w:w="542" w:type="dxa"/>
          </w:tcPr>
          <w:p w14:paraId="7E5599C9" w14:textId="77777777" w:rsidR="00B0478A" w:rsidRDefault="00B0478A" w:rsidP="00F3422D">
            <w:pPr>
              <w:rPr>
                <w:b/>
              </w:rPr>
            </w:pPr>
          </w:p>
        </w:tc>
        <w:tc>
          <w:tcPr>
            <w:tcW w:w="5508" w:type="dxa"/>
          </w:tcPr>
          <w:p w14:paraId="34F99CC5" w14:textId="77777777" w:rsidR="00B0478A" w:rsidRPr="00C81DAD" w:rsidRDefault="00B0478A" w:rsidP="00B0478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Cs/>
              </w:rPr>
            </w:pPr>
            <w:r w:rsidRPr="00C81DAD">
              <w:rPr>
                <w:bCs/>
              </w:rPr>
              <w:t>Comprehensive Test Plan</w:t>
            </w:r>
          </w:p>
        </w:tc>
        <w:tc>
          <w:tcPr>
            <w:tcW w:w="2430" w:type="dxa"/>
          </w:tcPr>
          <w:p w14:paraId="67000901" w14:textId="3338292F" w:rsidR="00B0478A" w:rsidRPr="00B0478A" w:rsidRDefault="00B0478A" w:rsidP="00F3422D">
            <w:pPr>
              <w:rPr>
                <w:rFonts w:cstheme="minorHAnsi"/>
                <w:b/>
              </w:rPr>
            </w:pPr>
            <w:r w:rsidRPr="00B0478A">
              <w:rPr>
                <w:rFonts w:cstheme="minorHAnsi"/>
                <w:b/>
              </w:rPr>
              <w:t>Y</w:t>
            </w:r>
          </w:p>
        </w:tc>
        <w:tc>
          <w:tcPr>
            <w:tcW w:w="1530" w:type="dxa"/>
          </w:tcPr>
          <w:p w14:paraId="07666A98" w14:textId="77777777" w:rsidR="00B0478A" w:rsidRDefault="00B0478A" w:rsidP="00F3422D">
            <w:pPr>
              <w:rPr>
                <w:b/>
              </w:rPr>
            </w:pPr>
          </w:p>
        </w:tc>
      </w:tr>
      <w:tr w:rsidR="00B0478A" w14:paraId="4A809766" w14:textId="77777777" w:rsidTr="00F3422D">
        <w:tc>
          <w:tcPr>
            <w:tcW w:w="542" w:type="dxa"/>
          </w:tcPr>
          <w:p w14:paraId="3F44AE25" w14:textId="77777777" w:rsidR="00B0478A" w:rsidRDefault="00B0478A" w:rsidP="00F3422D">
            <w:pPr>
              <w:rPr>
                <w:b/>
              </w:rPr>
            </w:pPr>
          </w:p>
        </w:tc>
        <w:tc>
          <w:tcPr>
            <w:tcW w:w="5508" w:type="dxa"/>
          </w:tcPr>
          <w:p w14:paraId="48D98ACC" w14:textId="77777777" w:rsidR="00B0478A" w:rsidRPr="00C81DAD" w:rsidRDefault="00B0478A" w:rsidP="00B0478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Cs/>
              </w:rPr>
            </w:pPr>
            <w:r>
              <w:rPr>
                <w:bCs/>
              </w:rPr>
              <w:t>Screenshots for each Junit Test</w:t>
            </w:r>
          </w:p>
        </w:tc>
        <w:tc>
          <w:tcPr>
            <w:tcW w:w="2430" w:type="dxa"/>
          </w:tcPr>
          <w:p w14:paraId="5CAE8747" w14:textId="0C90C605" w:rsidR="00B0478A" w:rsidRPr="00B0478A" w:rsidRDefault="00B0478A" w:rsidP="00F3422D">
            <w:pPr>
              <w:rPr>
                <w:rFonts w:cstheme="minorHAnsi"/>
                <w:b/>
              </w:rPr>
            </w:pPr>
            <w:r w:rsidRPr="00B0478A">
              <w:rPr>
                <w:rFonts w:cstheme="minorHAnsi"/>
                <w:b/>
              </w:rPr>
              <w:t>Y</w:t>
            </w:r>
          </w:p>
        </w:tc>
        <w:tc>
          <w:tcPr>
            <w:tcW w:w="1530" w:type="dxa"/>
          </w:tcPr>
          <w:p w14:paraId="2E88A076" w14:textId="77777777" w:rsidR="00B0478A" w:rsidRDefault="00B0478A" w:rsidP="00F3422D">
            <w:pPr>
              <w:rPr>
                <w:b/>
              </w:rPr>
            </w:pPr>
          </w:p>
        </w:tc>
      </w:tr>
      <w:tr w:rsidR="00B0478A" w14:paraId="1E1CB130" w14:textId="77777777" w:rsidTr="00F3422D">
        <w:tc>
          <w:tcPr>
            <w:tcW w:w="542" w:type="dxa"/>
          </w:tcPr>
          <w:p w14:paraId="423CF74D" w14:textId="77777777" w:rsidR="00B0478A" w:rsidRDefault="00B0478A" w:rsidP="00F3422D">
            <w:pPr>
              <w:rPr>
                <w:b/>
              </w:rPr>
            </w:pPr>
          </w:p>
        </w:tc>
        <w:tc>
          <w:tcPr>
            <w:tcW w:w="5508" w:type="dxa"/>
          </w:tcPr>
          <w:p w14:paraId="37E8173F" w14:textId="77777777" w:rsidR="00B0478A" w:rsidRPr="00C81DAD" w:rsidRDefault="00B0478A" w:rsidP="00B0478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Cs/>
              </w:rPr>
            </w:pPr>
            <w:r w:rsidRPr="00C81DAD">
              <w:rPr>
                <w:bCs/>
              </w:rPr>
              <w:t xml:space="preserve">Screenshots </w:t>
            </w:r>
            <w:r>
              <w:rPr>
                <w:bCs/>
              </w:rPr>
              <w:t>for each Test case listed in the</w:t>
            </w:r>
            <w:r w:rsidRPr="00C81DAD">
              <w:rPr>
                <w:bCs/>
              </w:rPr>
              <w:t xml:space="preserve"> Test Plan</w:t>
            </w:r>
          </w:p>
        </w:tc>
        <w:tc>
          <w:tcPr>
            <w:tcW w:w="2430" w:type="dxa"/>
          </w:tcPr>
          <w:p w14:paraId="5DD0904B" w14:textId="29096E68" w:rsidR="00B0478A" w:rsidRPr="00B0478A" w:rsidRDefault="00B0478A" w:rsidP="00F3422D">
            <w:pPr>
              <w:rPr>
                <w:rFonts w:cstheme="minorHAnsi"/>
                <w:b/>
              </w:rPr>
            </w:pPr>
            <w:r w:rsidRPr="00B0478A">
              <w:rPr>
                <w:rFonts w:cstheme="minorHAnsi"/>
                <w:b/>
              </w:rPr>
              <w:t>Y</w:t>
            </w:r>
          </w:p>
        </w:tc>
        <w:tc>
          <w:tcPr>
            <w:tcW w:w="1530" w:type="dxa"/>
          </w:tcPr>
          <w:p w14:paraId="253C873B" w14:textId="77777777" w:rsidR="00B0478A" w:rsidRDefault="00B0478A" w:rsidP="00F3422D">
            <w:pPr>
              <w:rPr>
                <w:b/>
              </w:rPr>
            </w:pPr>
          </w:p>
        </w:tc>
      </w:tr>
      <w:tr w:rsidR="00B0478A" w14:paraId="3AAEFBBB" w14:textId="77777777" w:rsidTr="00F3422D">
        <w:tc>
          <w:tcPr>
            <w:tcW w:w="542" w:type="dxa"/>
          </w:tcPr>
          <w:p w14:paraId="4DC62E3E" w14:textId="77777777" w:rsidR="00B0478A" w:rsidRDefault="00B0478A" w:rsidP="00F3422D">
            <w:pPr>
              <w:rPr>
                <w:b/>
              </w:rPr>
            </w:pPr>
          </w:p>
        </w:tc>
        <w:tc>
          <w:tcPr>
            <w:tcW w:w="5508" w:type="dxa"/>
          </w:tcPr>
          <w:p w14:paraId="46E8D604" w14:textId="77777777" w:rsidR="00B0478A" w:rsidRPr="00C81DAD" w:rsidRDefault="00B0478A" w:rsidP="00B0478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Cs/>
              </w:rPr>
            </w:pPr>
            <w:r w:rsidRPr="00C81DAD">
              <w:rPr>
                <w:bCs/>
              </w:rPr>
              <w:t xml:space="preserve">Screenshots of your GitHub account with </w:t>
            </w:r>
            <w:r>
              <w:rPr>
                <w:bCs/>
              </w:rPr>
              <w:t xml:space="preserve">submitted </w:t>
            </w:r>
            <w:r w:rsidRPr="00C81DAD">
              <w:rPr>
                <w:bCs/>
              </w:rPr>
              <w:t>Assignment# (if required)</w:t>
            </w:r>
          </w:p>
        </w:tc>
        <w:tc>
          <w:tcPr>
            <w:tcW w:w="2430" w:type="dxa"/>
          </w:tcPr>
          <w:p w14:paraId="6D673AF5" w14:textId="69DD5549" w:rsidR="00B0478A" w:rsidRPr="00B0478A" w:rsidRDefault="00B0478A" w:rsidP="00F3422D">
            <w:pPr>
              <w:rPr>
                <w:rFonts w:cstheme="minorHAnsi"/>
                <w:b/>
              </w:rPr>
            </w:pPr>
            <w:r w:rsidRPr="00B0478A">
              <w:rPr>
                <w:rFonts w:cstheme="minorHAnsi"/>
                <w:b/>
              </w:rPr>
              <w:t>Y</w:t>
            </w:r>
          </w:p>
        </w:tc>
        <w:tc>
          <w:tcPr>
            <w:tcW w:w="1530" w:type="dxa"/>
          </w:tcPr>
          <w:p w14:paraId="2C4DAB3D" w14:textId="77777777" w:rsidR="00B0478A" w:rsidRDefault="00B0478A" w:rsidP="00F3422D">
            <w:pPr>
              <w:rPr>
                <w:b/>
              </w:rPr>
            </w:pPr>
          </w:p>
        </w:tc>
      </w:tr>
      <w:tr w:rsidR="00B0478A" w14:paraId="6F69C39E" w14:textId="77777777" w:rsidTr="00F3422D">
        <w:tc>
          <w:tcPr>
            <w:tcW w:w="542" w:type="dxa"/>
          </w:tcPr>
          <w:p w14:paraId="65FC1417" w14:textId="77777777" w:rsidR="00B0478A" w:rsidRDefault="00B0478A" w:rsidP="00F3422D">
            <w:pPr>
              <w:rPr>
                <w:b/>
              </w:rPr>
            </w:pPr>
          </w:p>
        </w:tc>
        <w:tc>
          <w:tcPr>
            <w:tcW w:w="5508" w:type="dxa"/>
          </w:tcPr>
          <w:p w14:paraId="129BAA6C" w14:textId="77777777" w:rsidR="00B0478A" w:rsidRPr="00C81DAD" w:rsidRDefault="00B0478A" w:rsidP="00B0478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Cs/>
              </w:rPr>
            </w:pPr>
            <w:r w:rsidRPr="00C81DAD">
              <w:rPr>
                <w:bCs/>
              </w:rPr>
              <w:t xml:space="preserve">UML Diagram </w:t>
            </w:r>
          </w:p>
        </w:tc>
        <w:tc>
          <w:tcPr>
            <w:tcW w:w="2430" w:type="dxa"/>
          </w:tcPr>
          <w:p w14:paraId="78E5B292" w14:textId="6B1DB2A0" w:rsidR="00B0478A" w:rsidRPr="00B0478A" w:rsidRDefault="00B0478A" w:rsidP="00F3422D">
            <w:pPr>
              <w:rPr>
                <w:rFonts w:cstheme="minorHAnsi"/>
                <w:b/>
              </w:rPr>
            </w:pPr>
            <w:r w:rsidRPr="00B0478A">
              <w:rPr>
                <w:rFonts w:cstheme="minorHAnsi"/>
                <w:b/>
              </w:rPr>
              <w:t>Y</w:t>
            </w:r>
          </w:p>
        </w:tc>
        <w:tc>
          <w:tcPr>
            <w:tcW w:w="1530" w:type="dxa"/>
          </w:tcPr>
          <w:p w14:paraId="1F0073DE" w14:textId="77777777" w:rsidR="00B0478A" w:rsidRDefault="00B0478A" w:rsidP="00F3422D">
            <w:pPr>
              <w:rPr>
                <w:b/>
              </w:rPr>
            </w:pPr>
          </w:p>
        </w:tc>
      </w:tr>
      <w:tr w:rsidR="00B0478A" w14:paraId="30F3743D" w14:textId="77777777" w:rsidTr="00F3422D">
        <w:tc>
          <w:tcPr>
            <w:tcW w:w="542" w:type="dxa"/>
          </w:tcPr>
          <w:p w14:paraId="4782788A" w14:textId="77777777" w:rsidR="00B0478A" w:rsidRDefault="00B0478A" w:rsidP="00F3422D">
            <w:pPr>
              <w:rPr>
                <w:rFonts w:ascii="Verdana" w:eastAsia="Verdana" w:hAnsi="Verdana" w:cs="Verdana"/>
                <w:b/>
              </w:rPr>
            </w:pPr>
          </w:p>
        </w:tc>
        <w:tc>
          <w:tcPr>
            <w:tcW w:w="5508" w:type="dxa"/>
          </w:tcPr>
          <w:p w14:paraId="73570E96" w14:textId="77777777" w:rsidR="00B0478A" w:rsidRPr="00C81DAD" w:rsidRDefault="00B0478A" w:rsidP="00B0478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Cs/>
              </w:rPr>
            </w:pPr>
            <w:r w:rsidRPr="00C81DAD">
              <w:rPr>
                <w:bCs/>
              </w:rPr>
              <w:t xml:space="preserve">Algorithms/Pseudocode </w:t>
            </w:r>
          </w:p>
        </w:tc>
        <w:tc>
          <w:tcPr>
            <w:tcW w:w="2430" w:type="dxa"/>
          </w:tcPr>
          <w:p w14:paraId="6DD78321" w14:textId="6D5A8D8C" w:rsidR="00B0478A" w:rsidRPr="00B0478A" w:rsidRDefault="00B0478A" w:rsidP="00F3422D">
            <w:pPr>
              <w:rPr>
                <w:rFonts w:eastAsia="Verdana" w:cstheme="minorHAnsi"/>
                <w:b/>
              </w:rPr>
            </w:pPr>
            <w:r w:rsidRPr="00B0478A">
              <w:rPr>
                <w:rFonts w:eastAsia="Verdana" w:cstheme="minorHAnsi"/>
                <w:b/>
              </w:rPr>
              <w:t>Y</w:t>
            </w:r>
          </w:p>
        </w:tc>
        <w:tc>
          <w:tcPr>
            <w:tcW w:w="1530" w:type="dxa"/>
          </w:tcPr>
          <w:p w14:paraId="7FCE85E4" w14:textId="77777777" w:rsidR="00B0478A" w:rsidRDefault="00B0478A" w:rsidP="00F3422D">
            <w:pPr>
              <w:rPr>
                <w:rFonts w:ascii="Verdana" w:eastAsia="Verdana" w:hAnsi="Verdana" w:cs="Verdana"/>
                <w:b/>
              </w:rPr>
            </w:pPr>
          </w:p>
        </w:tc>
      </w:tr>
      <w:tr w:rsidR="00B0478A" w14:paraId="70643161" w14:textId="77777777" w:rsidTr="00F3422D">
        <w:tc>
          <w:tcPr>
            <w:tcW w:w="542" w:type="dxa"/>
          </w:tcPr>
          <w:p w14:paraId="06BF1E1B" w14:textId="77777777" w:rsidR="00B0478A" w:rsidRDefault="00B0478A" w:rsidP="00F3422D">
            <w:pPr>
              <w:rPr>
                <w:rFonts w:ascii="Verdana" w:eastAsia="Verdana" w:hAnsi="Verdana" w:cs="Verdana"/>
                <w:b/>
              </w:rPr>
            </w:pPr>
          </w:p>
        </w:tc>
        <w:tc>
          <w:tcPr>
            <w:tcW w:w="5508" w:type="dxa"/>
          </w:tcPr>
          <w:p w14:paraId="6CF2B265" w14:textId="77777777" w:rsidR="00B0478A" w:rsidRPr="00C81DAD" w:rsidRDefault="00B0478A" w:rsidP="00B0478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Verdana" w:eastAsia="Verdana" w:hAnsi="Verdana" w:cs="Verdana"/>
                <w:bCs/>
              </w:rPr>
            </w:pPr>
            <w:r w:rsidRPr="00C81DAD">
              <w:rPr>
                <w:bCs/>
              </w:rPr>
              <w:t>Flowchart (if required)</w:t>
            </w:r>
          </w:p>
        </w:tc>
        <w:tc>
          <w:tcPr>
            <w:tcW w:w="2430" w:type="dxa"/>
          </w:tcPr>
          <w:p w14:paraId="35B2BC8F" w14:textId="2E3A1D5D" w:rsidR="00B0478A" w:rsidRPr="00B0478A" w:rsidRDefault="00B0478A" w:rsidP="00F3422D">
            <w:pPr>
              <w:rPr>
                <w:rFonts w:eastAsia="Verdana" w:cstheme="minorHAnsi"/>
                <w:b/>
              </w:rPr>
            </w:pPr>
            <w:r w:rsidRPr="00B0478A">
              <w:rPr>
                <w:rFonts w:eastAsia="Verdana" w:cstheme="minorHAnsi"/>
                <w:b/>
              </w:rPr>
              <w:t>N/A</w:t>
            </w:r>
          </w:p>
        </w:tc>
        <w:tc>
          <w:tcPr>
            <w:tcW w:w="1530" w:type="dxa"/>
          </w:tcPr>
          <w:p w14:paraId="24F89B22" w14:textId="77777777" w:rsidR="00B0478A" w:rsidRDefault="00B0478A" w:rsidP="00F3422D">
            <w:pPr>
              <w:rPr>
                <w:rFonts w:ascii="Verdana" w:eastAsia="Verdana" w:hAnsi="Verdana" w:cs="Verdana"/>
                <w:b/>
              </w:rPr>
            </w:pPr>
          </w:p>
        </w:tc>
      </w:tr>
      <w:tr w:rsidR="00B0478A" w14:paraId="215D7650" w14:textId="77777777" w:rsidTr="00F3422D">
        <w:tc>
          <w:tcPr>
            <w:tcW w:w="542" w:type="dxa"/>
          </w:tcPr>
          <w:p w14:paraId="4EC741C3" w14:textId="77777777" w:rsidR="00B0478A" w:rsidRDefault="00B0478A" w:rsidP="00F3422D">
            <w:pPr>
              <w:rPr>
                <w:rFonts w:ascii="Verdana" w:eastAsia="Verdana" w:hAnsi="Verdana" w:cs="Verdana"/>
                <w:b/>
              </w:rPr>
            </w:pPr>
          </w:p>
        </w:tc>
        <w:tc>
          <w:tcPr>
            <w:tcW w:w="5508" w:type="dxa"/>
          </w:tcPr>
          <w:p w14:paraId="4D32A27E" w14:textId="77777777" w:rsidR="00B0478A" w:rsidRPr="00C81DAD" w:rsidRDefault="00B0478A" w:rsidP="00B0478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Verdana" w:eastAsia="Verdana" w:hAnsi="Verdana" w:cs="Verdana"/>
                <w:bCs/>
              </w:rPr>
            </w:pPr>
            <w:r w:rsidRPr="00C81DAD">
              <w:rPr>
                <w:bCs/>
              </w:rPr>
              <w:t>Lessons Learned</w:t>
            </w:r>
          </w:p>
        </w:tc>
        <w:tc>
          <w:tcPr>
            <w:tcW w:w="2430" w:type="dxa"/>
          </w:tcPr>
          <w:p w14:paraId="2A908EA5" w14:textId="06853D33" w:rsidR="00B0478A" w:rsidRPr="00B0478A" w:rsidRDefault="00B0478A" w:rsidP="00F3422D">
            <w:pPr>
              <w:rPr>
                <w:rFonts w:eastAsia="Verdana" w:cstheme="minorHAnsi"/>
                <w:b/>
              </w:rPr>
            </w:pPr>
            <w:r w:rsidRPr="00B0478A">
              <w:rPr>
                <w:rFonts w:eastAsia="Verdana" w:cstheme="minorHAnsi"/>
                <w:b/>
              </w:rPr>
              <w:t>Y</w:t>
            </w:r>
          </w:p>
        </w:tc>
        <w:tc>
          <w:tcPr>
            <w:tcW w:w="1530" w:type="dxa"/>
          </w:tcPr>
          <w:p w14:paraId="06BD25BD" w14:textId="77777777" w:rsidR="00B0478A" w:rsidRDefault="00B0478A" w:rsidP="00F3422D">
            <w:pPr>
              <w:rPr>
                <w:rFonts w:ascii="Verdana" w:eastAsia="Verdana" w:hAnsi="Verdana" w:cs="Verdana"/>
                <w:b/>
              </w:rPr>
            </w:pPr>
          </w:p>
        </w:tc>
      </w:tr>
      <w:tr w:rsidR="00B0478A" w:rsidRPr="00C81DAD" w14:paraId="24C61470" w14:textId="77777777" w:rsidTr="00F3422D">
        <w:tc>
          <w:tcPr>
            <w:tcW w:w="542" w:type="dxa"/>
          </w:tcPr>
          <w:p w14:paraId="1990ACD0" w14:textId="77777777" w:rsidR="00B0478A" w:rsidRPr="00C81DAD" w:rsidRDefault="00B0478A" w:rsidP="00F3422D">
            <w:pPr>
              <w:rPr>
                <w:rFonts w:ascii="Verdana" w:eastAsia="Verdana" w:hAnsi="Verdana" w:cs="Verdana"/>
                <w:bCs/>
              </w:rPr>
            </w:pPr>
          </w:p>
        </w:tc>
        <w:tc>
          <w:tcPr>
            <w:tcW w:w="5508" w:type="dxa"/>
          </w:tcPr>
          <w:p w14:paraId="5E42618E" w14:textId="77777777" w:rsidR="00B0478A" w:rsidRPr="00C81DAD" w:rsidRDefault="00B0478A" w:rsidP="00B0478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Cs/>
              </w:rPr>
            </w:pPr>
            <w:r w:rsidRPr="00C81DAD">
              <w:rPr>
                <w:bCs/>
              </w:rPr>
              <w:t>Checklist is completed and included in the Documentation</w:t>
            </w:r>
          </w:p>
        </w:tc>
        <w:tc>
          <w:tcPr>
            <w:tcW w:w="2430" w:type="dxa"/>
          </w:tcPr>
          <w:p w14:paraId="33A5750E" w14:textId="40897AC9" w:rsidR="00B0478A" w:rsidRPr="00B0478A" w:rsidRDefault="00B0478A" w:rsidP="00F3422D">
            <w:pPr>
              <w:rPr>
                <w:rFonts w:cstheme="minorHAnsi"/>
                <w:b/>
              </w:rPr>
            </w:pPr>
            <w:r w:rsidRPr="00B0478A">
              <w:rPr>
                <w:rFonts w:cstheme="minorHAnsi"/>
                <w:b/>
              </w:rPr>
              <w:t>Y</w:t>
            </w:r>
          </w:p>
        </w:tc>
        <w:tc>
          <w:tcPr>
            <w:tcW w:w="1530" w:type="dxa"/>
          </w:tcPr>
          <w:p w14:paraId="6D886636" w14:textId="77777777" w:rsidR="00B0478A" w:rsidRPr="00C81DAD" w:rsidRDefault="00B0478A" w:rsidP="00F3422D">
            <w:pPr>
              <w:rPr>
                <w:rFonts w:ascii="Verdana" w:eastAsia="Verdana" w:hAnsi="Verdana" w:cs="Verdana"/>
                <w:bCs/>
              </w:rPr>
            </w:pPr>
          </w:p>
        </w:tc>
      </w:tr>
    </w:tbl>
    <w:p w14:paraId="5E0AD90A" w14:textId="77777777" w:rsidR="00B0478A" w:rsidRPr="002C256B" w:rsidRDefault="00B0478A" w:rsidP="00B0478A">
      <w:pPr>
        <w:rPr>
          <w:b/>
          <w:sz w:val="28"/>
          <w:szCs w:val="20"/>
        </w:rPr>
      </w:pPr>
    </w:p>
    <w:p w14:paraId="6CC26051" w14:textId="77F5FBC2" w:rsidR="008B72D4" w:rsidRDefault="008B72D4">
      <w:pPr>
        <w:rPr>
          <w:rFonts w:ascii="Times New Roman" w:hAnsi="Times New Roman" w:cs="Times New Roman"/>
          <w:sz w:val="24"/>
          <w:szCs w:val="24"/>
        </w:rPr>
      </w:pPr>
    </w:p>
    <w:p w14:paraId="32C836E4" w14:textId="45EE9495" w:rsidR="008B72D4" w:rsidRDefault="008B72D4">
      <w:pPr>
        <w:rPr>
          <w:rFonts w:ascii="Times New Roman" w:hAnsi="Times New Roman" w:cs="Times New Roman"/>
          <w:sz w:val="24"/>
          <w:szCs w:val="24"/>
        </w:rPr>
      </w:pPr>
    </w:p>
    <w:p w14:paraId="6CC6E41B" w14:textId="2529C0B1" w:rsidR="008B72D4" w:rsidRDefault="008B72D4">
      <w:pPr>
        <w:rPr>
          <w:rFonts w:ascii="Times New Roman" w:hAnsi="Times New Roman" w:cs="Times New Roman"/>
          <w:sz w:val="24"/>
          <w:szCs w:val="24"/>
        </w:rPr>
      </w:pPr>
    </w:p>
    <w:p w14:paraId="4DD21AE5" w14:textId="77777777" w:rsidR="008B72D4" w:rsidRPr="00227597" w:rsidRDefault="008B72D4">
      <w:pPr>
        <w:rPr>
          <w:rFonts w:ascii="Times New Roman" w:hAnsi="Times New Roman" w:cs="Times New Roman"/>
          <w:sz w:val="24"/>
          <w:szCs w:val="24"/>
        </w:rPr>
      </w:pPr>
    </w:p>
    <w:sectPr w:rsidR="008B72D4" w:rsidRPr="002275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2316A"/>
    <w:multiLevelType w:val="multilevel"/>
    <w:tmpl w:val="B2C495E0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abstractNum w:abstractNumId="1" w15:restartNumberingAfterBreak="0">
    <w:nsid w:val="20E645EE"/>
    <w:multiLevelType w:val="hybridMultilevel"/>
    <w:tmpl w:val="1FF68AE2"/>
    <w:lvl w:ilvl="0" w:tplc="67FE0CF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EE06EF"/>
    <w:multiLevelType w:val="hybridMultilevel"/>
    <w:tmpl w:val="58D2D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3D4076"/>
    <w:multiLevelType w:val="hybridMultilevel"/>
    <w:tmpl w:val="73C83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6874768">
    <w:abstractNumId w:val="1"/>
  </w:num>
  <w:num w:numId="2" w16cid:durableId="639114311">
    <w:abstractNumId w:val="0"/>
  </w:num>
  <w:num w:numId="3" w16cid:durableId="108398315">
    <w:abstractNumId w:val="3"/>
  </w:num>
  <w:num w:numId="4" w16cid:durableId="5869609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sDA0MjE0NLc0NTBT0lEKTi0uzszPAykwrgUAMRcsDSwAAAA="/>
  </w:docVars>
  <w:rsids>
    <w:rsidRoot w:val="00150A4F"/>
    <w:rsid w:val="00076A80"/>
    <w:rsid w:val="000C7457"/>
    <w:rsid w:val="000D74DA"/>
    <w:rsid w:val="00140C19"/>
    <w:rsid w:val="00150A4F"/>
    <w:rsid w:val="00163AD5"/>
    <w:rsid w:val="001873BC"/>
    <w:rsid w:val="001B2DAB"/>
    <w:rsid w:val="001B79C9"/>
    <w:rsid w:val="00227597"/>
    <w:rsid w:val="00255D9E"/>
    <w:rsid w:val="00282A38"/>
    <w:rsid w:val="00282E83"/>
    <w:rsid w:val="002A0C6E"/>
    <w:rsid w:val="0033580A"/>
    <w:rsid w:val="003465F4"/>
    <w:rsid w:val="003C3A6F"/>
    <w:rsid w:val="004067E7"/>
    <w:rsid w:val="004676A1"/>
    <w:rsid w:val="004A3759"/>
    <w:rsid w:val="004A58D1"/>
    <w:rsid w:val="00516CF9"/>
    <w:rsid w:val="00520C93"/>
    <w:rsid w:val="00563324"/>
    <w:rsid w:val="005A3E80"/>
    <w:rsid w:val="005A6143"/>
    <w:rsid w:val="00656A93"/>
    <w:rsid w:val="007413D2"/>
    <w:rsid w:val="00742730"/>
    <w:rsid w:val="007909E7"/>
    <w:rsid w:val="007A2E3B"/>
    <w:rsid w:val="007D012D"/>
    <w:rsid w:val="007D7B8B"/>
    <w:rsid w:val="00841FD3"/>
    <w:rsid w:val="00874958"/>
    <w:rsid w:val="008B72D4"/>
    <w:rsid w:val="00944D54"/>
    <w:rsid w:val="00955D57"/>
    <w:rsid w:val="00956B7C"/>
    <w:rsid w:val="009661B3"/>
    <w:rsid w:val="009F6810"/>
    <w:rsid w:val="009F6E48"/>
    <w:rsid w:val="00A52677"/>
    <w:rsid w:val="00A77EAB"/>
    <w:rsid w:val="00B03E25"/>
    <w:rsid w:val="00B0478A"/>
    <w:rsid w:val="00B2335D"/>
    <w:rsid w:val="00B30A7D"/>
    <w:rsid w:val="00B87F8A"/>
    <w:rsid w:val="00B9204B"/>
    <w:rsid w:val="00BB3E4E"/>
    <w:rsid w:val="00BB7486"/>
    <w:rsid w:val="00C50D62"/>
    <w:rsid w:val="00C96214"/>
    <w:rsid w:val="00CE6761"/>
    <w:rsid w:val="00DC2874"/>
    <w:rsid w:val="00DD179D"/>
    <w:rsid w:val="00E029BD"/>
    <w:rsid w:val="00E92743"/>
    <w:rsid w:val="00E96A5D"/>
    <w:rsid w:val="00EB6F4D"/>
    <w:rsid w:val="00EE074C"/>
    <w:rsid w:val="00F17E8E"/>
    <w:rsid w:val="00F25FC2"/>
    <w:rsid w:val="00F76C66"/>
    <w:rsid w:val="00F806AD"/>
    <w:rsid w:val="00FF6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5A14B"/>
  <w15:chartTrackingRefBased/>
  <w15:docId w15:val="{596E97A9-ECE4-4D66-A678-19264312E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6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76A1"/>
    <w:pPr>
      <w:ind w:left="720"/>
      <w:contextualSpacing/>
    </w:pPr>
  </w:style>
  <w:style w:type="paragraph" w:styleId="Subtitle">
    <w:name w:val="Subtitle"/>
    <w:basedOn w:val="Normal"/>
    <w:link w:val="SubtitleChar"/>
    <w:qFormat/>
    <w:rsid w:val="00B0478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SubtitleChar">
    <w:name w:val="Subtitle Char"/>
    <w:basedOn w:val="DefaultParagraphFont"/>
    <w:link w:val="Subtitle"/>
    <w:rsid w:val="00B0478A"/>
    <w:rPr>
      <w:rFonts w:ascii="Times New Roman" w:eastAsia="Times New Roman" w:hAnsi="Times New Roman" w:cs="Times New Roman"/>
      <w:sz w:val="24"/>
      <w:szCs w:val="20"/>
      <w:lang w:val="en-US"/>
    </w:rPr>
  </w:style>
  <w:style w:type="table" w:styleId="TableGrid">
    <w:name w:val="Table Grid"/>
    <w:basedOn w:val="TableNormal"/>
    <w:uiPriority w:val="39"/>
    <w:rsid w:val="00FF6C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5" Type="http://schemas.openxmlformats.org/officeDocument/2006/relationships/image" Target="media/image1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fontTable" Target="fontTable.xml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21</Pages>
  <Words>1518</Words>
  <Characters>865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, Jemil H</dc:creator>
  <cp:keywords/>
  <dc:description/>
  <cp:lastModifiedBy>Patel, Jemil H</cp:lastModifiedBy>
  <cp:revision>51</cp:revision>
  <dcterms:created xsi:type="dcterms:W3CDTF">2022-04-05T04:55:00Z</dcterms:created>
  <dcterms:modified xsi:type="dcterms:W3CDTF">2022-04-06T15:11:00Z</dcterms:modified>
</cp:coreProperties>
</file>